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295D1F" w14:textId="77777777" w:rsidR="00C45941" w:rsidRDefault="00000000" w:rsidP="002E63D4">
      <w:pPr>
        <w:rPr>
          <w:rFonts w:ascii="Arial" w:hAnsi="Arial" w:cs="Arial"/>
          <w:sz w:val="21"/>
          <w:szCs w:val="21"/>
        </w:rPr>
      </w:pPr>
      <w:r>
        <w:rPr>
          <w:noProof/>
        </w:rPr>
        <w:pict w14:anchorId="61FE1BE1">
          <v:group id="Group 1" o:spid="_x0000_s2062" style="position:absolute;margin-left:-36pt;margin-top:-36pt;width:612pt;height:100.15pt;z-index:252258304" coordsize="77724,12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">
            <v:rect id="Rectangle 97" o:spid="_x0000_s2067" style="position:absolute;width:77724;height:127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" fillcolor="#306aa1" stroked="f" strokeweight="1pt"/>
            <v:line id="Straight Connector 96" o:spid="_x0000_s2066" style="position:absolute;visibility:visible" from="4678,7549" to="58189,7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" strokecolor="white [3212]" strokeweight=".5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650797" o:spid="_x0000_s2065" type="#_x0000_t75" alt="A black background with white text&#10;&#10;Description automatically generated" style="position:absolute;left:63901;top:4359;width:9144;height:5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">
              <v:imagedata r:id="rId8" o:title="A black background with white text&#10;&#10;Description automatically generated"/>
            </v:shape>
            <v:shapetype id="_x0000_t202" coordsize="21600,21600" o:spt="202" path="m,l,21600r21600,l21600,xe">
              <v:stroke joinstyle="miter"/>
              <v:path gradientshapeok="t" o:connecttype="rect"/>
            </v:shapetype>
            <v:shape id="Text Box 4" o:spid="_x0000_s2064" type="#_x0000_t202" style="position:absolute;left:4678;top:3827;width:57994;height:31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7A3C5B21" w14:textId="77777777" w:rsidR="00C45941" w:rsidRPr="00724FDD" w:rsidRDefault="00C45941" w:rsidP="0004474B">
                    <w:pPr>
                      <w:pStyle w:val="MainHeader"/>
                      <w:rPr>
                        <w:rStyle w:val="Gold"/>
                        <w:color w:val="FFFFFF" w:themeColor="background1"/>
                        <w:sz w:val="36"/>
                        <w:szCs w:val="36"/>
                      </w:rPr>
                    </w:pPr>
                    <w:r w:rsidRPr="00C306F0">
                      <w:rPr>
                        <w:rStyle w:val="Gold"/>
                      </w:rPr>
                      <w:t>Self-Evaluation</w:t>
                    </w:r>
                    <w:r w:rsidR="00E402E7">
                      <w:rPr>
                        <w:rStyle w:val="Gold"/>
                      </w:rPr>
                      <w:t xml:space="preserve">: </w:t>
                    </w:r>
                    <w:r w:rsidR="0004474B" w:rsidRPr="0004474B">
                      <w:rPr>
                        <w:rStyle w:val="Gold"/>
                        <w:color w:val="FFFFFF" w:themeColor="background1"/>
                        <w:szCs w:val="36"/>
                      </w:rPr>
                      <w:t>Your Language Learning</w:t>
                    </w:r>
                  </w:p>
                </w:txbxContent>
              </v:textbox>
            </v:shape>
            <v:shape id="Text Box 14" o:spid="_x0000_s2063" type="#_x0000_t202" style="position:absolute;left:4662;top:8187;width:57203;height:266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08A74016" w14:textId="77777777" w:rsidR="00C45941" w:rsidRPr="00E402E7" w:rsidRDefault="00E402E7" w:rsidP="00E402E7">
                    <w:pPr>
                      <w:pStyle w:val="Subheader"/>
                    </w:pPr>
                    <w:r w:rsidRPr="00E402E7">
                      <w:t xml:space="preserve">Prepare to analyze your experience </w:t>
                    </w:r>
                    <w:r w:rsidR="006B6324">
                      <w:t>while you</w:t>
                    </w:r>
                    <w:r w:rsidR="00290141">
                      <w:t xml:space="preserve"> </w:t>
                    </w:r>
                    <w:r w:rsidR="006B6324">
                      <w:t xml:space="preserve">are </w:t>
                    </w:r>
                    <w:r w:rsidRPr="00E402E7">
                      <w:t>abroad</w:t>
                    </w:r>
                    <w:r w:rsidR="006B6324">
                      <w:t xml:space="preserve"> and upon your return</w:t>
                    </w:r>
                    <w:r>
                      <w:t>.</w:t>
                    </w:r>
                  </w:p>
                </w:txbxContent>
              </v:textbox>
            </v:shape>
          </v:group>
        </w:pict>
      </w:r>
    </w:p>
    <w:p w14:paraId="6DE6269B" w14:textId="77777777" w:rsidR="00C45941" w:rsidRDefault="00C45941" w:rsidP="002E63D4">
      <w:pPr>
        <w:rPr>
          <w:rFonts w:ascii="Arial" w:hAnsi="Arial" w:cs="Arial"/>
          <w:sz w:val="21"/>
          <w:szCs w:val="21"/>
        </w:rPr>
      </w:pPr>
    </w:p>
    <w:p w14:paraId="3163F8ED" w14:textId="77777777" w:rsidR="00C45941" w:rsidRDefault="00C45941" w:rsidP="002E63D4">
      <w:pPr>
        <w:rPr>
          <w:rFonts w:ascii="Arial" w:hAnsi="Arial" w:cs="Arial"/>
          <w:sz w:val="21"/>
          <w:szCs w:val="21"/>
        </w:rPr>
      </w:pPr>
    </w:p>
    <w:p w14:paraId="6351763C" w14:textId="77777777" w:rsidR="00C45941" w:rsidRDefault="00C45941" w:rsidP="002E63D4">
      <w:pPr>
        <w:rPr>
          <w:rFonts w:ascii="Arial" w:hAnsi="Arial" w:cs="Arial"/>
          <w:sz w:val="21"/>
          <w:szCs w:val="21"/>
        </w:rPr>
      </w:pPr>
    </w:p>
    <w:p w14:paraId="4731C958" w14:textId="77777777" w:rsidR="00C45941" w:rsidRDefault="00C45941" w:rsidP="002E63D4">
      <w:pPr>
        <w:rPr>
          <w:rFonts w:ascii="Arial" w:hAnsi="Arial" w:cs="Arial"/>
          <w:sz w:val="21"/>
          <w:szCs w:val="21"/>
        </w:rPr>
      </w:pPr>
    </w:p>
    <w:p w14:paraId="5C05FDDF" w14:textId="77777777" w:rsidR="00C45941" w:rsidRDefault="00C45941" w:rsidP="002E63D4">
      <w:pPr>
        <w:rPr>
          <w:rFonts w:ascii="Arial" w:hAnsi="Arial" w:cs="Arial"/>
          <w:sz w:val="21"/>
          <w:szCs w:val="21"/>
        </w:rPr>
      </w:pPr>
    </w:p>
    <w:p w14:paraId="6CE94A19" w14:textId="77777777" w:rsidR="00D630C3" w:rsidRPr="00926C79" w:rsidRDefault="00D630C3" w:rsidP="00D630C3">
      <w:pPr>
        <w:rPr>
          <w:rFonts w:ascii="Arial" w:hAnsi="Arial"/>
          <w:b/>
          <w:bCs/>
          <w:color w:val="7F7F7F"/>
          <w:sz w:val="21"/>
        </w:rPr>
      </w:pPr>
      <w:r w:rsidRPr="00926C79">
        <w:rPr>
          <w:rFonts w:ascii="Arial" w:hAnsi="Arial"/>
          <w:b/>
          <w:bCs/>
          <w:color w:val="7F7F7F"/>
          <w:sz w:val="21"/>
        </w:rPr>
        <w:t>Write your name and date here.</w:t>
      </w:r>
    </w:p>
    <w:p w14:paraId="4CCC851C" w14:textId="77777777" w:rsidR="00D630C3" w:rsidRDefault="00000000" w:rsidP="002E63D4">
      <w:pPr>
        <w:rPr>
          <w:rFonts w:ascii="Arial" w:hAnsi="Arial" w:cs="Arial"/>
          <w:sz w:val="21"/>
          <w:szCs w:val="21"/>
        </w:rPr>
      </w:pPr>
      <w:r>
        <w:rPr>
          <w:rFonts w:ascii="Arial" w:hAnsi="Arial" w:cs="Arial"/>
          <w:noProof/>
          <w:sz w:val="21"/>
          <w:szCs w:val="21"/>
          <w:lang w:val="fr-FR" w:eastAsia="fr-FR"/>
        </w:rPr>
        <w:pict w14:anchorId="6C806C1D">
          <v:rect id="Rectangle 1" o:spid="_x0000_s2071" style="position:absolute;margin-left:-35.95pt;margin-top:-23.25pt;width:611.95pt;height:29.15pt;z-index:-2510479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" fillcolor="#eef4fb" stroked="f" strokeweight="1pt"/>
        </w:pict>
      </w:r>
    </w:p>
    <w:p w14:paraId="5D1B6FE4" w14:textId="77777777" w:rsidR="002E63D4" w:rsidRPr="009021E1" w:rsidRDefault="00000000" w:rsidP="002E63D4">
      <w:pPr>
        <w:rPr>
          <w:rFonts w:ascii="Arial" w:hAnsi="Arial" w:cs="Arial"/>
          <w:sz w:val="21"/>
          <w:szCs w:val="21"/>
        </w:rPr>
      </w:pPr>
      <w:r>
        <w:rPr>
          <w:noProof/>
        </w:rPr>
        <w:pict w14:anchorId="15C08B86">
          <v:shape id="Text Box 1" o:spid="_x0000_s2058" type="#_x0000_t202" style="position:absolute;margin-left:193.05pt;margin-top:3.3pt;width:344.5pt;height:175.75pt;z-index:2522378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" filled="f" stroked="f" strokeweight=".5pt">
            <v:textbox inset="0,0,0,0">
              <w:txbxContent>
                <w:p w14:paraId="54347D75" w14:textId="77777777" w:rsidR="002E63D4" w:rsidRDefault="0047472F" w:rsidP="0047472F">
                  <w:pPr>
                    <w:pStyle w:val="Level1"/>
                  </w:pPr>
                  <w:r>
                    <w:t>Think Analytically About Going Abroad</w:t>
                  </w:r>
                </w:p>
                <w:p w14:paraId="7CBDC93E" w14:textId="4030CB52" w:rsidR="0004474B" w:rsidRPr="00926C79" w:rsidRDefault="0004474B" w:rsidP="00926C79">
                  <w:pPr>
                    <w:pStyle w:val="Lead"/>
                    <w:rPr>
                      <w:lang w:val="en-CA"/>
                    </w:rPr>
                  </w:pPr>
                  <w:r w:rsidRPr="00926C79">
                    <w:t>The mental process of learning a language is a very special type of immersion experience.</w:t>
                  </w:r>
                  <w:r w:rsidR="00926C79" w:rsidRPr="00926C79">
                    <w:t xml:space="preserve"> As you build language skills and become more fluent, you go from being a hand gesture person to </w:t>
                  </w:r>
                  <w:proofErr w:type="gramStart"/>
                  <w:r w:rsidR="00926C79" w:rsidRPr="00926C79">
                    <w:t>actually communicating</w:t>
                  </w:r>
                  <w:proofErr w:type="gramEnd"/>
                  <w:r w:rsidR="00926C79" w:rsidRPr="00926C79">
                    <w:t xml:space="preserve"> and beginning to understand the nuances of the culture. It is an incredibly interesting process, and you will likely find out things about yourself and your host culture that you wouldn’t discover in any other context.</w:t>
                  </w:r>
                </w:p>
                <w:p w14:paraId="17DE4444" w14:textId="77777777" w:rsidR="002E63D4" w:rsidRPr="0047472F" w:rsidRDefault="002E63D4" w:rsidP="00926C79">
                  <w:pPr>
                    <w:pStyle w:val="Lead"/>
                  </w:pPr>
                </w:p>
              </w:txbxContent>
            </v:textbox>
          </v:shape>
        </w:pict>
      </w:r>
      <w:r>
        <w:rPr>
          <w:noProof/>
        </w:rPr>
        <w:pict w14:anchorId="16B5583E">
          <v:group id="Group 180108187" o:spid="_x0000_s2059" style="position:absolute;margin-left:11.6pt;margin-top:-371.9pt;width:34.05pt;height:26.8pt;z-index:252221440;mso-width-relative:margin;mso-height-relative:margin" coordorigin=",261" coordsize="6698,5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">
            <v:shape id="Round Same Side Corner Rectangle 19" o:spid="_x0000_s2061" style="position:absolute;left:644;top:-383;width:5327;height:6616;rotation:90;visibility:visible;mso-wrap-style:square;v-text-anchor:middle" coordsize="532765,661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" path="m139233,l393532,v76896,,139233,62337,139233,139233l532765,661670r,l,661670r,l,139233c,62337,62337,,139233,xe" fillcolor="#aa85ff" stroked="f" strokeweight="1pt">
              <v:stroke joinstyle="miter"/>
              <v:path arrowok="t" o:connecttype="custom" o:connectlocs="139233,0;393532,0;532765,139233;532765,661670;532765,661670;0,661670;0,661670;0,139233;139233,0" o:connectangles="0,0,0,0,0,0,0,0,0"/>
            </v:shape>
            <v:shape id="Text Box 87067897" o:spid="_x0000_s2060" type="#_x0000_t202" style="position:absolute;left:82;top:278;width:6616;height:453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" filled="f" stroked="f" strokeweight=".5pt">
              <v:textbox inset="0,0,0,0">
                <w:txbxContent>
                  <w:p w14:paraId="69F3EE61" w14:textId="77777777" w:rsidR="0085481E" w:rsidRPr="00281A95" w:rsidRDefault="0085481E" w:rsidP="0085481E">
                    <w:pPr>
                      <w:pStyle w:val="Heading2"/>
                      <w:spacing w:before="0" w:line="400" w:lineRule="exact"/>
                      <w:jc w:val="center"/>
                      <w:rPr>
                        <w:rFonts w:ascii="Georgia" w:hAnsi="Georgia"/>
                        <w:b/>
                        <w:bCs/>
                        <w:color w:val="FFFFFF" w:themeColor="background1"/>
                        <w:sz w:val="48"/>
                        <w:szCs w:val="48"/>
                        <w:lang w:val="en-US"/>
                      </w:rPr>
                    </w:pPr>
                    <w:r>
                      <w:rPr>
                        <w:rFonts w:ascii="Georgia" w:hAnsi="Georgia"/>
                        <w:b/>
                        <w:bCs/>
                        <w:color w:val="FFFFFF" w:themeColor="background1"/>
                        <w:sz w:val="48"/>
                        <w:szCs w:val="48"/>
                        <w:lang w:val="en-US"/>
                      </w:rPr>
                      <w:t>3</w:t>
                    </w:r>
                  </w:p>
                </w:txbxContent>
              </v:textbox>
            </v:shape>
          </v:group>
        </w:pict>
      </w:r>
      <w:r w:rsidR="008347FE" w:rsidRPr="009021E1">
        <w:rPr>
          <w:rFonts w:ascii="Arial" w:hAnsi="Arial" w:cs="Arial"/>
          <w:noProof/>
          <w:sz w:val="21"/>
          <w:szCs w:val="21"/>
          <w:lang w:val="fr-FR" w:eastAsia="fr-FR"/>
        </w:rPr>
        <w:drawing>
          <wp:anchor distT="0" distB="0" distL="114300" distR="114300" simplePos="0" relativeHeight="252238848" behindDoc="0" locked="0" layoutInCell="1" allowOverlap="1" wp14:anchorId="4606FDB7" wp14:editId="1540425B">
            <wp:simplePos x="0" y="0"/>
            <wp:positionH relativeFrom="column">
              <wp:posOffset>28575</wp:posOffset>
            </wp:positionH>
            <wp:positionV relativeFrom="paragraph">
              <wp:posOffset>98425</wp:posOffset>
            </wp:positionV>
            <wp:extent cx="2200910" cy="2152650"/>
            <wp:effectExtent l="0" t="0" r="8890" b="0"/>
            <wp:wrapNone/>
            <wp:docPr id="1276269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906" t="-1" r="3122" b="3"/>
                    <a:stretch/>
                  </pic:blipFill>
                  <pic:spPr bwMode="auto">
                    <a:xfrm>
                      <a:off x="0" y="0"/>
                      <a:ext cx="2200910" cy="2152650"/>
                    </a:xfrm>
                    <a:prstGeom prst="rect">
                      <a:avLst/>
                    </a:prstGeom>
                    <a:noFill/>
                    <a:ln>
                      <a:noFill/>
                    </a:ln>
                    <a:extLst>
                      <a:ext uri="{53640926-AAD7-44D8-BBD7-CCE9431645EC}">
                        <a14:shadowObscured xmlns:a14="http://schemas.microsoft.com/office/drawing/2010/main"/>
                      </a:ext>
                    </a:extLst>
                  </pic:spPr>
                </pic:pic>
              </a:graphicData>
            </a:graphic>
          </wp:anchor>
        </w:drawing>
      </w:r>
    </w:p>
    <w:p w14:paraId="00A06D2D" w14:textId="77777777" w:rsidR="002E63D4" w:rsidRPr="009021E1" w:rsidRDefault="002E63D4" w:rsidP="002E63D4">
      <w:pPr>
        <w:rPr>
          <w:rFonts w:ascii="Arial" w:hAnsi="Arial" w:cs="Arial"/>
          <w:sz w:val="21"/>
          <w:szCs w:val="21"/>
        </w:rPr>
      </w:pPr>
    </w:p>
    <w:p w14:paraId="258907AE" w14:textId="77777777" w:rsidR="002E63D4" w:rsidRPr="009021E1" w:rsidRDefault="002E63D4" w:rsidP="002E63D4">
      <w:pPr>
        <w:rPr>
          <w:rFonts w:ascii="Arial" w:hAnsi="Arial" w:cs="Arial"/>
          <w:sz w:val="21"/>
          <w:szCs w:val="21"/>
        </w:rPr>
      </w:pPr>
    </w:p>
    <w:p w14:paraId="14F857C3" w14:textId="77777777" w:rsidR="002E63D4" w:rsidRPr="009021E1" w:rsidRDefault="002E63D4" w:rsidP="002E63D4">
      <w:pPr>
        <w:rPr>
          <w:rFonts w:ascii="Arial" w:hAnsi="Arial" w:cs="Arial"/>
          <w:sz w:val="21"/>
          <w:szCs w:val="21"/>
        </w:rPr>
      </w:pPr>
    </w:p>
    <w:p w14:paraId="164B7FA3" w14:textId="77777777" w:rsidR="002E63D4" w:rsidRPr="009021E1" w:rsidRDefault="002E63D4" w:rsidP="002E63D4">
      <w:pPr>
        <w:rPr>
          <w:rFonts w:ascii="Arial" w:hAnsi="Arial" w:cs="Arial"/>
          <w:sz w:val="21"/>
          <w:szCs w:val="21"/>
        </w:rPr>
      </w:pPr>
    </w:p>
    <w:p w14:paraId="696C5D5A" w14:textId="77777777" w:rsidR="002E63D4" w:rsidRPr="009021E1" w:rsidRDefault="002E63D4" w:rsidP="002E63D4">
      <w:pPr>
        <w:rPr>
          <w:rFonts w:ascii="Arial" w:hAnsi="Arial" w:cs="Arial"/>
          <w:sz w:val="21"/>
          <w:szCs w:val="21"/>
        </w:rPr>
      </w:pPr>
    </w:p>
    <w:p w14:paraId="7D4632AD" w14:textId="77777777" w:rsidR="002E63D4" w:rsidRPr="009021E1" w:rsidRDefault="002E63D4" w:rsidP="002E63D4">
      <w:pPr>
        <w:rPr>
          <w:rFonts w:ascii="Arial" w:hAnsi="Arial" w:cs="Arial"/>
          <w:sz w:val="21"/>
          <w:szCs w:val="21"/>
        </w:rPr>
      </w:pPr>
    </w:p>
    <w:p w14:paraId="09130B71" w14:textId="77777777" w:rsidR="002E63D4" w:rsidRPr="009021E1" w:rsidRDefault="002E63D4" w:rsidP="002E63D4">
      <w:pPr>
        <w:rPr>
          <w:rFonts w:ascii="Arial" w:hAnsi="Arial" w:cs="Arial"/>
          <w:sz w:val="21"/>
          <w:szCs w:val="21"/>
        </w:rPr>
      </w:pPr>
    </w:p>
    <w:p w14:paraId="3AAA9371" w14:textId="77777777" w:rsidR="002E63D4" w:rsidRPr="009021E1" w:rsidRDefault="002E63D4" w:rsidP="002E63D4">
      <w:pPr>
        <w:rPr>
          <w:rFonts w:ascii="Arial" w:hAnsi="Arial" w:cs="Arial"/>
          <w:sz w:val="21"/>
          <w:szCs w:val="21"/>
        </w:rPr>
      </w:pPr>
    </w:p>
    <w:p w14:paraId="3CE72207" w14:textId="77777777" w:rsidR="002E63D4" w:rsidRPr="009021E1" w:rsidRDefault="002E63D4" w:rsidP="002E63D4">
      <w:pPr>
        <w:rPr>
          <w:rFonts w:ascii="Arial" w:hAnsi="Arial" w:cs="Arial"/>
          <w:sz w:val="21"/>
          <w:szCs w:val="21"/>
        </w:rPr>
      </w:pPr>
    </w:p>
    <w:p w14:paraId="0A11476E" w14:textId="187750A4" w:rsidR="002E63D4" w:rsidRPr="009021E1" w:rsidRDefault="002E63D4" w:rsidP="002E63D4">
      <w:pPr>
        <w:rPr>
          <w:rFonts w:ascii="Arial" w:hAnsi="Arial" w:cs="Arial"/>
          <w:sz w:val="21"/>
          <w:szCs w:val="21"/>
        </w:rPr>
      </w:pPr>
    </w:p>
    <w:p w14:paraId="53EDF51E" w14:textId="77777777" w:rsidR="002E63D4" w:rsidRPr="009021E1" w:rsidRDefault="002E63D4" w:rsidP="002E63D4">
      <w:pPr>
        <w:rPr>
          <w:rFonts w:ascii="Arial" w:hAnsi="Arial" w:cs="Arial"/>
          <w:sz w:val="21"/>
          <w:szCs w:val="21"/>
        </w:rPr>
      </w:pPr>
    </w:p>
    <w:p w14:paraId="6AE1558A" w14:textId="77777777" w:rsidR="002E63D4" w:rsidRPr="009021E1" w:rsidRDefault="002E63D4" w:rsidP="002E63D4">
      <w:pPr>
        <w:rPr>
          <w:rFonts w:ascii="Arial" w:hAnsi="Arial" w:cs="Arial"/>
          <w:sz w:val="21"/>
          <w:szCs w:val="21"/>
        </w:rPr>
      </w:pPr>
    </w:p>
    <w:p w14:paraId="619B8093" w14:textId="77777777" w:rsidR="002E63D4" w:rsidRPr="009021E1" w:rsidRDefault="002E63D4" w:rsidP="002E63D4">
      <w:pPr>
        <w:rPr>
          <w:rFonts w:ascii="Arial" w:hAnsi="Arial" w:cs="Arial"/>
          <w:sz w:val="21"/>
          <w:szCs w:val="21"/>
        </w:rPr>
      </w:pPr>
    </w:p>
    <w:p w14:paraId="25A0618B" w14:textId="77777777" w:rsidR="004E1955" w:rsidRPr="009021E1" w:rsidRDefault="004E1955"/>
    <w:p w14:paraId="14CAD8AE" w14:textId="77777777" w:rsidR="008347FE" w:rsidRPr="00EB5AE6" w:rsidRDefault="008347F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DEDEF"/>
        <w:tblCellMar>
          <w:top w:w="144" w:type="dxa"/>
          <w:left w:w="144" w:type="dxa"/>
          <w:bottom w:w="144" w:type="dxa"/>
          <w:right w:w="144" w:type="dxa"/>
        </w:tblCellMar>
        <w:tblLook w:val="04A0" w:firstRow="1" w:lastRow="0" w:firstColumn="1" w:lastColumn="0" w:noHBand="0" w:noVBand="1"/>
      </w:tblPr>
      <w:tblGrid>
        <w:gridCol w:w="5395"/>
        <w:gridCol w:w="5395"/>
      </w:tblGrid>
      <w:tr w:rsidR="00D630C3" w14:paraId="09F8CAA5" w14:textId="77777777" w:rsidTr="00796F68">
        <w:trPr>
          <w:trHeight w:val="3510"/>
        </w:trPr>
        <w:tc>
          <w:tcPr>
            <w:tcW w:w="5395" w:type="dxa"/>
            <w:shd w:val="clear" w:color="auto" w:fill="FDEDEF"/>
          </w:tcPr>
          <w:p w14:paraId="44E7541E" w14:textId="77777777" w:rsidR="00D630C3" w:rsidRPr="008A3362" w:rsidRDefault="00D630C3" w:rsidP="00796F68">
            <w:pPr>
              <w:pStyle w:val="Level2"/>
            </w:pPr>
            <w:r w:rsidRPr="008A3362">
              <w:t>Writ</w:t>
            </w:r>
            <w:r w:rsidRPr="00AB1036">
              <w:t xml:space="preserve">ing </w:t>
            </w:r>
            <w:r>
              <w:t>Tips</w:t>
            </w:r>
          </w:p>
          <w:p w14:paraId="7992D29E" w14:textId="77777777" w:rsidR="00D630C3" w:rsidRPr="005F55BF" w:rsidRDefault="00D630C3" w:rsidP="00796F68">
            <w:pPr>
              <w:pStyle w:val="BodyBullets"/>
              <w:ind w:left="288"/>
            </w:pPr>
            <w:r w:rsidRPr="005F55BF">
              <w:rPr>
                <w:b/>
                <w:bCs/>
              </w:rPr>
              <w:t>Even if writing isn't your thing</w:t>
            </w:r>
            <w:r w:rsidRPr="00AB1036">
              <w:t>, jotting down a few notes about your adventures can really boost what you get out of your travels. It's a simple way to learn more and make your journey even more valuable!</w:t>
            </w:r>
          </w:p>
          <w:p w14:paraId="10A701CB" w14:textId="77777777" w:rsidR="00D630C3" w:rsidRPr="00455210" w:rsidRDefault="00D630C3" w:rsidP="00796F68">
            <w:pPr>
              <w:pStyle w:val="BodyBullets"/>
              <w:ind w:left="288"/>
            </w:pPr>
            <w:r w:rsidRPr="00AB1036">
              <w:rPr>
                <w:b/>
                <w:bCs/>
              </w:rPr>
              <w:t>Move beyond</w:t>
            </w:r>
            <w:r w:rsidRPr="00455210">
              <w:t xml:space="preserve"> simple enthusiasm and basic anecdotes (“The Taj Mahal was incredible!”)! </w:t>
            </w:r>
          </w:p>
          <w:p w14:paraId="71FC8F1A" w14:textId="77777777" w:rsidR="00D630C3" w:rsidRDefault="00D630C3" w:rsidP="00796F68">
            <w:pPr>
              <w:pStyle w:val="BodyBullets"/>
              <w:ind w:left="288"/>
            </w:pPr>
            <w:r w:rsidRPr="00AB1036">
              <w:rPr>
                <w:b/>
                <w:bCs/>
              </w:rPr>
              <w:t>Maximize the professional value of your international experience</w:t>
            </w:r>
            <w:r>
              <w:t xml:space="preserve"> by </w:t>
            </w:r>
            <w:r w:rsidRPr="00455210">
              <w:t xml:space="preserve">thinking more deeply about your experiences. </w:t>
            </w:r>
          </w:p>
          <w:p w14:paraId="010AC7CB" w14:textId="77777777" w:rsidR="00D630C3" w:rsidRPr="00A007CB" w:rsidRDefault="00D630C3" w:rsidP="00796F68">
            <w:pPr>
              <w:pStyle w:val="BodyBullets"/>
              <w:ind w:left="288"/>
            </w:pPr>
            <w:r w:rsidRPr="00AB1036">
              <w:rPr>
                <w:b/>
                <w:bCs/>
              </w:rPr>
              <w:t>Incorporate an analytical perspective</w:t>
            </w:r>
            <w:r w:rsidRPr="008A3362">
              <w:t xml:space="preserve"> as opposed to simply recounting your experiences. </w:t>
            </w:r>
          </w:p>
        </w:tc>
        <w:tc>
          <w:tcPr>
            <w:tcW w:w="5395" w:type="dxa"/>
            <w:shd w:val="clear" w:color="auto" w:fill="FDEDEF"/>
          </w:tcPr>
          <w:p w14:paraId="159F673A" w14:textId="77777777" w:rsidR="00D630C3" w:rsidRPr="00067B5D" w:rsidRDefault="00D630C3" w:rsidP="00796F68">
            <w:pPr>
              <w:pStyle w:val="Level1"/>
              <w:rPr>
                <w:sz w:val="21"/>
              </w:rPr>
            </w:pPr>
          </w:p>
          <w:p w14:paraId="1F47E38E" w14:textId="25DDE25C" w:rsidR="00D630C3" w:rsidRDefault="00D630C3" w:rsidP="00796F68">
            <w:pPr>
              <w:pStyle w:val="BodyBullets"/>
              <w:ind w:left="288"/>
            </w:pPr>
            <w:r w:rsidRPr="00AB1036">
              <w:rPr>
                <w:b/>
                <w:bCs/>
              </w:rPr>
              <w:t>Write</w:t>
            </w:r>
            <w:r w:rsidR="00926C79">
              <w:rPr>
                <w:b/>
                <w:bCs/>
              </w:rPr>
              <w:t xml:space="preserve"> </w:t>
            </w:r>
            <w:r w:rsidRPr="008A3362">
              <w:t xml:space="preserve">as if you were speaking to </w:t>
            </w:r>
            <w:proofErr w:type="gramStart"/>
            <w:r w:rsidRPr="008A3362">
              <w:t>a</w:t>
            </w:r>
            <w:proofErr w:type="gramEnd"/>
            <w:r w:rsidRPr="008A3362">
              <w:t xml:space="preserve"> employer, </w:t>
            </w:r>
            <w:r>
              <w:t xml:space="preserve">a </w:t>
            </w:r>
            <w:r w:rsidRPr="008A3362">
              <w:t xml:space="preserve">mentor or </w:t>
            </w:r>
            <w:r>
              <w:t xml:space="preserve">a </w:t>
            </w:r>
            <w:r w:rsidRPr="008A3362">
              <w:t xml:space="preserve">professor. </w:t>
            </w:r>
          </w:p>
          <w:p w14:paraId="23F18881" w14:textId="77777777" w:rsidR="00D630C3" w:rsidRPr="008A3362" w:rsidRDefault="00D630C3" w:rsidP="00796F68">
            <w:pPr>
              <w:pStyle w:val="BodyBullets"/>
              <w:ind w:left="288"/>
            </w:pPr>
            <w:r w:rsidRPr="00AB1036">
              <w:rPr>
                <w:b/>
                <w:bCs/>
              </w:rPr>
              <w:t>Show</w:t>
            </w:r>
            <w:r>
              <w:t xml:space="preserve"> your knowledge, skills and attitude.</w:t>
            </w:r>
          </w:p>
          <w:p w14:paraId="040E8AC1" w14:textId="77777777" w:rsidR="00D630C3" w:rsidRDefault="00D630C3" w:rsidP="00796F68">
            <w:pPr>
              <w:pStyle w:val="BodyBullets"/>
              <w:ind w:left="288"/>
            </w:pPr>
            <w:r w:rsidRPr="00AF2894">
              <w:rPr>
                <w:b/>
                <w:bCs/>
              </w:rPr>
              <w:t>Develop career stories:</w:t>
            </w:r>
            <w:r>
              <w:t xml:space="preserve"> Ask yourself what </w:t>
            </w:r>
            <w:r w:rsidRPr="009021E1">
              <w:t>specific interactions with locals gave you insight</w:t>
            </w:r>
            <w:r>
              <w:t>s</w:t>
            </w:r>
            <w:r w:rsidRPr="009021E1">
              <w:t xml:space="preserve"> into the culture </w:t>
            </w:r>
            <w:r>
              <w:t xml:space="preserve">and </w:t>
            </w:r>
            <w:r w:rsidRPr="009021E1">
              <w:t xml:space="preserve">allowed you to build </w:t>
            </w:r>
            <w:r>
              <w:t>valuable</w:t>
            </w:r>
            <w:r w:rsidRPr="009021E1">
              <w:t xml:space="preserve"> skills like adaptability?</w:t>
            </w:r>
          </w:p>
          <w:p w14:paraId="3CEDCDB1" w14:textId="4CBDBBE3" w:rsidR="00D630C3" w:rsidRDefault="005316F8" w:rsidP="00796F68">
            <w:pPr>
              <w:pStyle w:val="BodyBullets"/>
              <w:rPr>
                <w:sz w:val="20"/>
                <w:szCs w:val="20"/>
              </w:rPr>
            </w:pPr>
            <w:r>
              <w:rPr>
                <w:b/>
                <w:bCs/>
                <w:noProof/>
                <w:lang w:val="fr-FR" w:eastAsia="fr-FR"/>
              </w:rPr>
              <w:drawing>
                <wp:anchor distT="0" distB="0" distL="114300" distR="114300" simplePos="0" relativeHeight="252270592" behindDoc="0" locked="0" layoutInCell="1" allowOverlap="1" wp14:anchorId="3A344E7C" wp14:editId="03B3CBB5">
                  <wp:simplePos x="0" y="0"/>
                  <wp:positionH relativeFrom="column">
                    <wp:posOffset>1616075</wp:posOffset>
                  </wp:positionH>
                  <wp:positionV relativeFrom="paragraph">
                    <wp:posOffset>748665</wp:posOffset>
                  </wp:positionV>
                  <wp:extent cx="1252220" cy="1264285"/>
                  <wp:effectExtent l="19050" t="0" r="5080" b="0"/>
                  <wp:wrapNone/>
                  <wp:docPr id="3" name="Picture 4" descr="A cartoon of a person with three boy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3100" name="Picture 4" descr="A cartoon of a person with three boys&#10;&#10;Description automatically generated"/>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2220" cy="1264285"/>
                          </a:xfrm>
                          <a:prstGeom prst="rect">
                            <a:avLst/>
                          </a:prstGeom>
                          <a:noFill/>
                          <a:ln>
                            <a:noFill/>
                          </a:ln>
                        </pic:spPr>
                      </pic:pic>
                    </a:graphicData>
                  </a:graphic>
                </wp:anchor>
              </w:drawing>
            </w:r>
            <w:r w:rsidR="00D630C3" w:rsidRPr="00AB1036">
              <w:rPr>
                <w:b/>
                <w:bCs/>
              </w:rPr>
              <w:t>Demonstrate your insights</w:t>
            </w:r>
            <w:r w:rsidR="00D630C3">
              <w:t xml:space="preserve"> in terms of </w:t>
            </w:r>
            <w:r w:rsidR="00D630C3" w:rsidRPr="00455210">
              <w:t>global competencies</w:t>
            </w:r>
            <w:r w:rsidR="00926C79">
              <w:t xml:space="preserve"> </w:t>
            </w:r>
            <w:r w:rsidR="00D630C3">
              <w:t>&amp;</w:t>
            </w:r>
            <w:r w:rsidR="00926C79">
              <w:t xml:space="preserve"> </w:t>
            </w:r>
            <w:r w:rsidR="00D630C3" w:rsidRPr="00455210">
              <w:t>career readiness</w:t>
            </w:r>
            <w:r w:rsidR="00D630C3">
              <w:t xml:space="preserve"> as well as intercultural interactions.</w:t>
            </w:r>
          </w:p>
        </w:tc>
      </w:tr>
    </w:tbl>
    <w:p w14:paraId="2882D4BD" w14:textId="77777777" w:rsidR="00D630C3" w:rsidRDefault="00D630C3" w:rsidP="004E1955">
      <w:pPr>
        <w:pStyle w:val="Level1"/>
        <w:rPr>
          <w:lang w:val="en-US"/>
        </w:rPr>
      </w:pPr>
    </w:p>
    <w:p w14:paraId="3E28245C" w14:textId="6130359B" w:rsidR="00D630C3" w:rsidRPr="009021E1" w:rsidRDefault="00B10697" w:rsidP="00D630C3">
      <w:pPr>
        <w:pStyle w:val="Level1"/>
        <w:rPr>
          <w:lang w:val="en-US"/>
        </w:rPr>
      </w:pPr>
      <w:r w:rsidRPr="009021E1">
        <w:rPr>
          <w:lang w:val="en-US"/>
        </w:rPr>
        <w:t>1</w:t>
      </w:r>
      <w:r w:rsidR="00836420">
        <w:rPr>
          <w:lang w:val="en-US"/>
        </w:rPr>
        <w:t>6</w:t>
      </w:r>
      <w:r w:rsidRPr="009021E1">
        <w:rPr>
          <w:lang w:val="en-US"/>
        </w:rPr>
        <w:t xml:space="preserve"> </w:t>
      </w:r>
      <w:r w:rsidR="004E1955" w:rsidRPr="009021E1">
        <w:rPr>
          <w:lang w:val="en-US"/>
        </w:rPr>
        <w:t xml:space="preserve">Questions </w:t>
      </w:r>
      <w:r w:rsidR="009021E1" w:rsidRPr="009021E1">
        <w:rPr>
          <w:lang w:val="en-US"/>
        </w:rPr>
        <w:t>t</w:t>
      </w:r>
      <w:r w:rsidR="004E1955" w:rsidRPr="009021E1">
        <w:rPr>
          <w:lang w:val="en-US"/>
        </w:rPr>
        <w:t xml:space="preserve">o Get You Thinking </w:t>
      </w:r>
      <w:r w:rsidR="004E1955" w:rsidRPr="009021E1">
        <w:rPr>
          <w:lang w:val="en-US"/>
        </w:rPr>
        <w:br/>
        <w:t>Analytically About Your Experience</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2340"/>
        <w:gridCol w:w="2196"/>
        <w:gridCol w:w="2034"/>
        <w:gridCol w:w="4230"/>
      </w:tblGrid>
      <w:tr w:rsidR="004C31A0" w:rsidRPr="009021E1" w14:paraId="36221F16" w14:textId="77777777" w:rsidTr="00926C79">
        <w:trPr>
          <w:trHeight w:val="144"/>
        </w:trPr>
        <w:tc>
          <w:tcPr>
            <w:tcW w:w="10800" w:type="dxa"/>
            <w:gridSpan w:val="4"/>
          </w:tcPr>
          <w:p w14:paraId="2507C520" w14:textId="77777777" w:rsidR="004C31A0" w:rsidRPr="009021E1" w:rsidRDefault="004C31A0" w:rsidP="004C31A0">
            <w:pPr>
              <w:rPr>
                <w:sz w:val="2"/>
                <w:szCs w:val="2"/>
              </w:rPr>
            </w:pPr>
          </w:p>
        </w:tc>
      </w:tr>
      <w:tr w:rsidR="004E1955" w:rsidRPr="009021E1" w14:paraId="127884AA" w14:textId="77777777" w:rsidTr="00926C79">
        <w:tblPrEx>
          <w:tblCellMar>
            <w:top w:w="216" w:type="dxa"/>
            <w:left w:w="216" w:type="dxa"/>
            <w:bottom w:w="216" w:type="dxa"/>
            <w:right w:w="216" w:type="dxa"/>
          </w:tblCellMar>
        </w:tblPrEx>
        <w:trPr>
          <w:cantSplit/>
          <w:trHeight w:val="72"/>
          <w:tblHeader/>
        </w:trPr>
        <w:tc>
          <w:tcPr>
            <w:tcW w:w="4536" w:type="dxa"/>
            <w:gridSpan w:val="2"/>
            <w:tcBorders>
              <w:bottom w:val="single" w:sz="4" w:space="0" w:color="306AA1"/>
            </w:tcBorders>
            <w:shd w:val="clear" w:color="auto" w:fill="EDF3FA"/>
          </w:tcPr>
          <w:p w14:paraId="560F6D40" w14:textId="77777777" w:rsidR="004E1955" w:rsidRPr="009021E1" w:rsidRDefault="004E1955" w:rsidP="00093CD9">
            <w:pPr>
              <w:pStyle w:val="BodyBold-Black"/>
            </w:pPr>
            <w:r w:rsidRPr="009021E1">
              <w:t>Questions</w:t>
            </w:r>
          </w:p>
        </w:tc>
        <w:tc>
          <w:tcPr>
            <w:tcW w:w="6264" w:type="dxa"/>
            <w:gridSpan w:val="2"/>
            <w:tcBorders>
              <w:bottom w:val="single" w:sz="4" w:space="0" w:color="306AA1"/>
            </w:tcBorders>
            <w:shd w:val="clear" w:color="auto" w:fill="EDF3FA"/>
          </w:tcPr>
          <w:p w14:paraId="28DF1D6C" w14:textId="77777777" w:rsidR="004E1955" w:rsidRPr="009021E1" w:rsidRDefault="004E1955" w:rsidP="00093CD9">
            <w:pPr>
              <w:pStyle w:val="BodyBold-Black"/>
            </w:pPr>
            <w:r w:rsidRPr="009021E1">
              <w:t>Your Answers</w:t>
            </w:r>
          </w:p>
        </w:tc>
      </w:tr>
      <w:tr w:rsidR="00D630C3" w:rsidRPr="009021E1" w14:paraId="5FF3D9AD" w14:textId="77777777" w:rsidTr="00926C79">
        <w:tblPrEx>
          <w:tblCellMar>
            <w:top w:w="216" w:type="dxa"/>
            <w:left w:w="216" w:type="dxa"/>
            <w:bottom w:w="216" w:type="dxa"/>
            <w:right w:w="216" w:type="dxa"/>
          </w:tblCellMar>
        </w:tblPrEx>
        <w:trPr>
          <w:trHeight w:val="44"/>
        </w:trPr>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34862BB9" w14:textId="77777777" w:rsidR="00D630C3" w:rsidRPr="009021E1" w:rsidRDefault="00D630C3" w:rsidP="0004474B">
            <w:pPr>
              <w:pStyle w:val="Table-Body-Questions"/>
            </w:pPr>
            <w:r>
              <w:t>When and where did you learn a language abroad? Which language?</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A483A5E" w14:textId="77777777" w:rsidR="00D630C3" w:rsidRPr="009021E1" w:rsidRDefault="00D630C3" w:rsidP="00796F68">
            <w:pPr>
              <w:pStyle w:val="Table-Body-Answers"/>
              <w:rPr>
                <w:noProof w:val="0"/>
              </w:rPr>
            </w:pPr>
            <w:r w:rsidRPr="00E64343">
              <w:t>Write your notes here.</w:t>
            </w:r>
          </w:p>
        </w:tc>
      </w:tr>
      <w:tr w:rsidR="00D630C3" w:rsidRPr="009021E1" w14:paraId="68A56073"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8F29E29" w14:textId="77777777" w:rsidR="00D630C3" w:rsidRPr="009021E1" w:rsidRDefault="00D630C3" w:rsidP="0004474B">
            <w:pPr>
              <w:pStyle w:val="Table-Body-Questions"/>
            </w:pPr>
            <w:r>
              <w:t xml:space="preserve">What made you want to learn a </w:t>
            </w:r>
            <w:r>
              <w:lastRenderedPageBreak/>
              <w:t>language?</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7EAA5C57" w14:textId="77777777" w:rsidR="00D630C3" w:rsidRPr="009021E1" w:rsidRDefault="00D630C3" w:rsidP="00796F68">
            <w:pPr>
              <w:pStyle w:val="Table-Body-Answers"/>
              <w:rPr>
                <w:noProof w:val="0"/>
              </w:rPr>
            </w:pPr>
            <w:r w:rsidRPr="00E64343">
              <w:lastRenderedPageBreak/>
              <w:t>Write your notes here.</w:t>
            </w:r>
          </w:p>
        </w:tc>
      </w:tr>
      <w:tr w:rsidR="00D630C3" w:rsidRPr="009021E1" w14:paraId="23A6CAA3" w14:textId="77777777" w:rsidTr="00926C79">
        <w:tblPrEx>
          <w:tblCellMar>
            <w:top w:w="216" w:type="dxa"/>
            <w:left w:w="216" w:type="dxa"/>
            <w:bottom w:w="216" w:type="dxa"/>
            <w:right w:w="216" w:type="dxa"/>
          </w:tblCellMar>
        </w:tblPrEx>
        <w:trPr>
          <w:trHeight w:val="638"/>
        </w:trPr>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B721CE1" w14:textId="77777777" w:rsidR="00D630C3" w:rsidRPr="0004474B" w:rsidRDefault="00D630C3" w:rsidP="0004474B">
            <w:pPr>
              <w:pStyle w:val="Table-Body-Questions"/>
              <w:rPr>
                <w:rStyle w:val="Bold"/>
                <w:b/>
              </w:rPr>
            </w:pPr>
            <w:r>
              <w:t>Were you involved with a particular program or school? What made you select your program/country?</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3CABC4D" w14:textId="77777777" w:rsidR="00D630C3" w:rsidRPr="009021E1" w:rsidRDefault="00D630C3" w:rsidP="00796F68">
            <w:pPr>
              <w:pStyle w:val="Table-Body-Answers"/>
              <w:rPr>
                <w:noProof w:val="0"/>
              </w:rPr>
            </w:pPr>
            <w:r w:rsidRPr="00E64343">
              <w:t>Write your notes here.</w:t>
            </w:r>
          </w:p>
        </w:tc>
      </w:tr>
      <w:tr w:rsidR="00D630C3" w:rsidRPr="009021E1" w14:paraId="06F15342" w14:textId="77777777" w:rsidTr="00926C79">
        <w:tblPrEx>
          <w:tblCellMar>
            <w:top w:w="216" w:type="dxa"/>
            <w:left w:w="216" w:type="dxa"/>
            <w:bottom w:w="216" w:type="dxa"/>
            <w:right w:w="216" w:type="dxa"/>
          </w:tblCellMar>
        </w:tblPrEx>
        <w:trPr>
          <w:trHeight w:val="206"/>
        </w:trPr>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0B8A1EF" w14:textId="77777777" w:rsidR="00D630C3" w:rsidRPr="009021E1" w:rsidRDefault="00D630C3" w:rsidP="0004474B">
            <w:pPr>
              <w:pStyle w:val="Table-Body-Questions"/>
            </w:pPr>
            <w:r>
              <w:t>Did you have experience with the language before going abroad?</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6293C0B" w14:textId="77777777" w:rsidR="00D630C3" w:rsidRPr="009021E1" w:rsidRDefault="00D630C3" w:rsidP="00796F68">
            <w:pPr>
              <w:pStyle w:val="Table-Body-Answers"/>
              <w:rPr>
                <w:noProof w:val="0"/>
              </w:rPr>
            </w:pPr>
            <w:r w:rsidRPr="00E64343">
              <w:t>Write your notes here.</w:t>
            </w:r>
          </w:p>
        </w:tc>
      </w:tr>
      <w:tr w:rsidR="00D630C3" w:rsidRPr="009021E1" w14:paraId="4C07EADA" w14:textId="77777777" w:rsidTr="00926C79">
        <w:tblPrEx>
          <w:tblCellMar>
            <w:top w:w="216" w:type="dxa"/>
            <w:left w:w="216" w:type="dxa"/>
            <w:bottom w:w="216" w:type="dxa"/>
            <w:right w:w="216" w:type="dxa"/>
          </w:tblCellMar>
        </w:tblPrEx>
        <w:trPr>
          <w:trHeight w:val="476"/>
        </w:trPr>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7313B59C" w14:textId="77777777" w:rsidR="00D630C3" w:rsidRPr="009021E1" w:rsidRDefault="00D630C3" w:rsidP="0004474B">
            <w:pPr>
              <w:pStyle w:val="Table-Body-Questions"/>
            </w:pPr>
            <w:r>
              <w:t>What was the biggest surprise about your experience abroad?</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62B0912" w14:textId="77777777" w:rsidR="00D630C3" w:rsidRPr="009021E1" w:rsidRDefault="00D630C3" w:rsidP="00796F68">
            <w:pPr>
              <w:pStyle w:val="Table-Body-Answers"/>
              <w:rPr>
                <w:noProof w:val="0"/>
              </w:rPr>
            </w:pPr>
            <w:r w:rsidRPr="00E64343">
              <w:t>Write your notes here.</w:t>
            </w:r>
          </w:p>
        </w:tc>
      </w:tr>
      <w:tr w:rsidR="00D630C3" w:rsidRPr="009021E1" w14:paraId="6E359F6F"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66C99BF0" w14:textId="77777777" w:rsidR="00D630C3" w:rsidRPr="009021E1" w:rsidRDefault="00D630C3" w:rsidP="0004474B">
            <w:pPr>
              <w:pStyle w:val="Table-Body-Questions"/>
            </w:pPr>
            <w:r>
              <w:t>Did you participate in extra-curricular or social activities while abroad? If so, how did they differ from social activities in your home culture?</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F7031DC" w14:textId="77777777" w:rsidR="00D630C3" w:rsidRPr="009021E1" w:rsidRDefault="00D630C3" w:rsidP="00796F68">
            <w:pPr>
              <w:pStyle w:val="Table-Body-Answers"/>
              <w:rPr>
                <w:noProof w:val="0"/>
              </w:rPr>
            </w:pPr>
            <w:r w:rsidRPr="00E64343">
              <w:t>Write your notes here.</w:t>
            </w:r>
          </w:p>
        </w:tc>
      </w:tr>
      <w:tr w:rsidR="00D630C3" w:rsidRPr="009021E1" w14:paraId="7DAC5F1A"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A324F5A" w14:textId="77777777" w:rsidR="00D630C3" w:rsidRPr="009021E1" w:rsidRDefault="00D630C3" w:rsidP="0004474B">
            <w:pPr>
              <w:pStyle w:val="Table-Body-Questions"/>
            </w:pPr>
            <w:r>
              <w:t>What made your experience abroad a success?</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71AE413" w14:textId="77777777" w:rsidR="00D630C3" w:rsidRPr="009021E1" w:rsidRDefault="00D630C3" w:rsidP="00796F68">
            <w:pPr>
              <w:pStyle w:val="Table-Body-Answers"/>
              <w:rPr>
                <w:noProof w:val="0"/>
              </w:rPr>
            </w:pPr>
            <w:r w:rsidRPr="00E64343">
              <w:t>Write your notes here.</w:t>
            </w:r>
          </w:p>
        </w:tc>
      </w:tr>
      <w:tr w:rsidR="00D630C3" w:rsidRPr="009021E1" w14:paraId="39BB71EB"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8C95D1C" w14:textId="77777777" w:rsidR="00D630C3" w:rsidRPr="009021E1" w:rsidRDefault="00D630C3" w:rsidP="0004474B">
            <w:pPr>
              <w:pStyle w:val="Table-Body-Questions"/>
            </w:pPr>
            <w:r>
              <w:t>How did you finance your trip abroad and did you find any creative solutions to stay on budget?</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4005CDF8" w14:textId="77777777" w:rsidR="00D630C3" w:rsidRPr="009021E1" w:rsidRDefault="00D630C3" w:rsidP="00796F68">
            <w:pPr>
              <w:pStyle w:val="Table-Body-Answers"/>
              <w:rPr>
                <w:noProof w:val="0"/>
              </w:rPr>
            </w:pPr>
            <w:r w:rsidRPr="00E64343">
              <w:t>Write your notes here.</w:t>
            </w:r>
          </w:p>
        </w:tc>
      </w:tr>
      <w:tr w:rsidR="00D630C3" w:rsidRPr="009021E1" w14:paraId="389C5676"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670E2181" w14:textId="77777777" w:rsidR="00D630C3" w:rsidRPr="009021E1" w:rsidRDefault="00D630C3" w:rsidP="0004474B">
            <w:pPr>
              <w:pStyle w:val="Table-Body-Questions"/>
            </w:pPr>
            <w:r>
              <w:t>How did your language skills improve? Did anything in particular help you improve?</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2428499A" w14:textId="77777777" w:rsidR="00D630C3" w:rsidRPr="009021E1" w:rsidRDefault="00D630C3" w:rsidP="00796F68">
            <w:pPr>
              <w:pStyle w:val="Table-Body-Answers"/>
              <w:rPr>
                <w:noProof w:val="0"/>
              </w:rPr>
            </w:pPr>
            <w:r w:rsidRPr="00E64343">
              <w:t>Write your notes here.</w:t>
            </w:r>
          </w:p>
        </w:tc>
      </w:tr>
      <w:tr w:rsidR="00D630C3" w:rsidRPr="009021E1" w14:paraId="53E514E1"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60ADCB93" w14:textId="77777777" w:rsidR="00D630C3" w:rsidRPr="009021E1" w:rsidRDefault="00D630C3" w:rsidP="0004474B">
            <w:pPr>
              <w:pStyle w:val="Table-Body-Questions"/>
            </w:pPr>
            <w:r>
              <w:t>Do you have a story from your classroom or workplace abroad that gave you particular insight into your host culture?</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0667B706" w14:textId="77777777" w:rsidR="00D630C3" w:rsidRPr="009021E1" w:rsidRDefault="00D630C3" w:rsidP="00796F68">
            <w:pPr>
              <w:pStyle w:val="Table-Body-Answers"/>
              <w:rPr>
                <w:noProof w:val="0"/>
              </w:rPr>
            </w:pPr>
            <w:r w:rsidRPr="00E64343">
              <w:t>Write your notes here.</w:t>
            </w:r>
          </w:p>
        </w:tc>
      </w:tr>
      <w:tr w:rsidR="00D630C3" w:rsidRPr="009021E1" w14:paraId="6226D37D"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165EE251" w14:textId="77777777" w:rsidR="00D630C3" w:rsidRPr="009021E1" w:rsidRDefault="00D630C3" w:rsidP="0004474B">
            <w:pPr>
              <w:pStyle w:val="Table-Body-Questions"/>
            </w:pPr>
            <w:r>
              <w:t>How did you deal with the cultural divide during your time abroad?</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511D0A74" w14:textId="77777777" w:rsidR="00D630C3" w:rsidRPr="009021E1" w:rsidRDefault="00D630C3" w:rsidP="00796F68">
            <w:pPr>
              <w:pStyle w:val="Table-Body-Answers"/>
              <w:rPr>
                <w:noProof w:val="0"/>
              </w:rPr>
            </w:pPr>
            <w:r w:rsidRPr="00E64343">
              <w:t>Write your notes here.</w:t>
            </w:r>
          </w:p>
        </w:tc>
      </w:tr>
      <w:tr w:rsidR="00D630C3" w:rsidRPr="009021E1" w14:paraId="0A80CD1E"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068C49F7" w14:textId="77777777" w:rsidR="00D630C3" w:rsidRPr="009021E1" w:rsidRDefault="00D630C3" w:rsidP="0004474B">
            <w:pPr>
              <w:pStyle w:val="Table-Body-Questions"/>
            </w:pPr>
            <w:r>
              <w:t>What was the most important thing you learned about communicating in a foreign culture while you were abroad?</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4EFE3D41" w14:textId="77777777" w:rsidR="00D630C3" w:rsidRPr="009021E1" w:rsidRDefault="00D630C3" w:rsidP="00796F68">
            <w:pPr>
              <w:pStyle w:val="Table-Body-Answers"/>
              <w:rPr>
                <w:noProof w:val="0"/>
              </w:rPr>
            </w:pPr>
            <w:r w:rsidRPr="00E64343">
              <w:t>Write your notes here.</w:t>
            </w:r>
          </w:p>
        </w:tc>
      </w:tr>
      <w:tr w:rsidR="00D630C3" w:rsidRPr="009021E1" w14:paraId="5E089022"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0A49BDF6" w14:textId="77777777" w:rsidR="00D630C3" w:rsidRPr="009021E1" w:rsidRDefault="00D630C3" w:rsidP="0004474B">
            <w:pPr>
              <w:pStyle w:val="Table-Body-Questions"/>
            </w:pPr>
            <w:r>
              <w:t>What is your number one tip for anyone hoping to follow in your footsteps?</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4A093379" w14:textId="77777777" w:rsidR="00D630C3" w:rsidRPr="009021E1" w:rsidRDefault="00D630C3" w:rsidP="00796F68">
            <w:pPr>
              <w:pStyle w:val="Table-Body-Answers"/>
              <w:rPr>
                <w:noProof w:val="0"/>
              </w:rPr>
            </w:pPr>
            <w:r w:rsidRPr="00E64343">
              <w:t>Write your notes here.</w:t>
            </w:r>
          </w:p>
        </w:tc>
      </w:tr>
      <w:tr w:rsidR="00D630C3" w:rsidRPr="009021E1" w14:paraId="7BBAEDAC"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098E46C4" w14:textId="77777777" w:rsidR="00D630C3" w:rsidRPr="009021E1" w:rsidRDefault="00D630C3" w:rsidP="0004474B">
            <w:pPr>
              <w:pStyle w:val="Table-Body-Questions"/>
            </w:pPr>
            <w:r>
              <w:t>Do you have any final observations on your experience?</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323D7B96" w14:textId="77777777" w:rsidR="00D630C3" w:rsidRPr="009021E1" w:rsidRDefault="00D630C3" w:rsidP="00796F68">
            <w:pPr>
              <w:pStyle w:val="Table-Body-Answers"/>
              <w:rPr>
                <w:noProof w:val="0"/>
              </w:rPr>
            </w:pPr>
            <w:r w:rsidRPr="00E64343">
              <w:t>Write your notes here.</w:t>
            </w:r>
          </w:p>
        </w:tc>
      </w:tr>
      <w:tr w:rsidR="00D630C3" w:rsidRPr="009021E1" w14:paraId="5D5A0988"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4D3CEAED" w14:textId="77777777" w:rsidR="00D630C3" w:rsidRDefault="00D630C3" w:rsidP="0004474B">
            <w:pPr>
              <w:pStyle w:val="Table-Body-Questions"/>
            </w:pPr>
            <w:r>
              <w:t>Describe an experience from your time abroad that made a particularly strong impression on you.</w:t>
            </w:r>
          </w:p>
        </w:tc>
        <w:tc>
          <w:tcPr>
            <w:tcW w:w="6264" w:type="dxa"/>
            <w:gridSpan w:val="2"/>
            <w:tcBorders>
              <w:top w:val="single" w:sz="4" w:space="0" w:color="306AA1"/>
              <w:bottom w:val="single" w:sz="4" w:space="0" w:color="306AA1"/>
            </w:tcBorders>
            <w:shd w:val="clear" w:color="auto" w:fill="auto"/>
            <w:tcMar>
              <w:top w:w="144" w:type="dxa"/>
              <w:left w:w="144" w:type="dxa"/>
              <w:bottom w:w="144" w:type="dxa"/>
              <w:right w:w="144" w:type="dxa"/>
            </w:tcMar>
          </w:tcPr>
          <w:p w14:paraId="350D6149" w14:textId="77777777" w:rsidR="00D630C3" w:rsidRPr="009021E1" w:rsidRDefault="00D630C3" w:rsidP="00796F68">
            <w:pPr>
              <w:pStyle w:val="Table-Body-Answers"/>
              <w:rPr>
                <w:noProof w:val="0"/>
              </w:rPr>
            </w:pPr>
            <w:r w:rsidRPr="00E64343">
              <w:t>Write your notes here.</w:t>
            </w:r>
          </w:p>
        </w:tc>
      </w:tr>
      <w:tr w:rsidR="00D630C3" w:rsidRPr="009021E1" w14:paraId="3F285647" w14:textId="77777777" w:rsidTr="00926C79">
        <w:tblPrEx>
          <w:tblCellMar>
            <w:top w:w="216" w:type="dxa"/>
            <w:left w:w="216" w:type="dxa"/>
            <w:bottom w:w="216" w:type="dxa"/>
            <w:right w:w="216" w:type="dxa"/>
          </w:tblCellMar>
        </w:tblPrEx>
        <w:tc>
          <w:tcPr>
            <w:tcW w:w="4536" w:type="dxa"/>
            <w:gridSpan w:val="2"/>
            <w:tcBorders>
              <w:top w:val="single" w:sz="4" w:space="0" w:color="306AA1"/>
              <w:bottom w:val="single" w:sz="48" w:space="0" w:color="306AA1"/>
            </w:tcBorders>
            <w:shd w:val="clear" w:color="auto" w:fill="auto"/>
            <w:tcMar>
              <w:top w:w="144" w:type="dxa"/>
              <w:left w:w="144" w:type="dxa"/>
              <w:bottom w:w="144" w:type="dxa"/>
              <w:right w:w="144" w:type="dxa"/>
            </w:tcMar>
          </w:tcPr>
          <w:p w14:paraId="622C8257" w14:textId="77777777" w:rsidR="00D630C3" w:rsidRDefault="00D630C3" w:rsidP="0004474B">
            <w:pPr>
              <w:pStyle w:val="Table-Body-Questions"/>
            </w:pPr>
            <w:r>
              <w:lastRenderedPageBreak/>
              <w:t>What are your future plans for going abroad and for your career?</w:t>
            </w:r>
          </w:p>
        </w:tc>
        <w:tc>
          <w:tcPr>
            <w:tcW w:w="6264" w:type="dxa"/>
            <w:gridSpan w:val="2"/>
            <w:tcBorders>
              <w:top w:val="single" w:sz="4" w:space="0" w:color="306AA1"/>
              <w:bottom w:val="single" w:sz="48" w:space="0" w:color="306AA1"/>
            </w:tcBorders>
            <w:shd w:val="clear" w:color="auto" w:fill="auto"/>
            <w:tcMar>
              <w:top w:w="144" w:type="dxa"/>
              <w:left w:w="144" w:type="dxa"/>
              <w:bottom w:w="144" w:type="dxa"/>
              <w:right w:w="144" w:type="dxa"/>
            </w:tcMar>
          </w:tcPr>
          <w:p w14:paraId="60913EF0" w14:textId="77777777" w:rsidR="00D630C3" w:rsidRPr="009021E1" w:rsidRDefault="00D630C3" w:rsidP="00796F68">
            <w:pPr>
              <w:pStyle w:val="Table-Body-Answers"/>
              <w:rPr>
                <w:noProof w:val="0"/>
              </w:rPr>
            </w:pPr>
            <w:r w:rsidRPr="00E64343">
              <w:t>Write your notes here.</w:t>
            </w:r>
          </w:p>
        </w:tc>
      </w:tr>
      <w:tr w:rsidR="006F7C75" w:rsidRPr="009021E1" w14:paraId="7739E976" w14:textId="77777777" w:rsidTr="00926C79">
        <w:trPr>
          <w:trHeight w:val="378"/>
        </w:trPr>
        <w:tc>
          <w:tcPr>
            <w:tcW w:w="10800" w:type="dxa"/>
            <w:gridSpan w:val="4"/>
          </w:tcPr>
          <w:p w14:paraId="0982BA83" w14:textId="77777777" w:rsidR="006F7C75" w:rsidRPr="0047472F" w:rsidRDefault="006F7C75" w:rsidP="00926C79">
            <w:pPr>
              <w:pStyle w:val="Level1"/>
              <w:spacing w:before="120"/>
              <w:rPr>
                <w:lang w:val="en-US"/>
              </w:rPr>
            </w:pPr>
            <w:r w:rsidRPr="009021E1">
              <w:rPr>
                <w:lang w:val="en-US"/>
              </w:rPr>
              <w:t>Energize Your Self-Evaluation</w:t>
            </w:r>
          </w:p>
        </w:tc>
      </w:tr>
      <w:tr w:rsidR="00926C79" w:rsidRPr="009021E1" w14:paraId="4A32B528" w14:textId="77777777" w:rsidTr="00926C79">
        <w:tc>
          <w:tcPr>
            <w:tcW w:w="2340" w:type="dxa"/>
            <w:tcBorders>
              <w:bottom w:val="single" w:sz="4" w:space="0" w:color="3069A3"/>
            </w:tcBorders>
          </w:tcPr>
          <w:p w14:paraId="1FE4E8B7" w14:textId="0885361C" w:rsidR="00926C79" w:rsidRPr="009021E1" w:rsidRDefault="00000000" w:rsidP="004F1D32">
            <w:pPr>
              <w:pStyle w:val="Level3"/>
            </w:pPr>
            <w:r>
              <w:rPr>
                <w:noProof/>
              </w:rPr>
              <w:pict w14:anchorId="05D4AD9E">
                <v:group id="_x0000_s2075" style="position:absolute;margin-left:6.7pt;margin-top:126.8pt;width:94.9pt;height:117.9pt;z-index:252272640;mso-position-horizontal-relative:text;mso-position-vertical-relative:text" coordsize="18046,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">
                  <v:shape id="Picture 3" o:spid="_x0000_s2076" type="#_x0000_t75" style="position:absolute;width:11620;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">
                    <v:imagedata r:id="rId11" o:title=""/>
                  </v:shape>
                  <v:shape id="Picture 4" o:spid="_x0000_s2077" type="#_x0000_t75" style="position:absolute;left:1809;top:6953;width:16237;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">
                    <v:imagedata r:id="rId12" o:title=""/>
                  </v:shape>
                </v:group>
              </w:pict>
            </w:r>
            <w:r w:rsidR="00926C79" w:rsidRPr="009021E1">
              <w:t xml:space="preserve">When you first head abroad, it’s energizing to get caught up in the excitement of the moment. </w:t>
            </w:r>
          </w:p>
        </w:tc>
        <w:tc>
          <w:tcPr>
            <w:tcW w:w="4230" w:type="dxa"/>
            <w:gridSpan w:val="2"/>
            <w:tcBorders>
              <w:bottom w:val="single" w:sz="4" w:space="0" w:color="3069A3"/>
            </w:tcBorders>
          </w:tcPr>
          <w:p w14:paraId="2BC07ED0" w14:textId="77777777" w:rsidR="00926C79" w:rsidRPr="009021E1" w:rsidRDefault="00926C79" w:rsidP="004F1D32">
            <w:pPr>
              <w:pStyle w:val="Body"/>
            </w:pPr>
            <w:r w:rsidRPr="009021E1">
              <w:t>You’ll be in a state of high energy with so much stimulation around you, breathing in the wondrous air of your new home. You’ll be speed learning as you figure out how best to communicate across cultures, how to behave and how to get around. It’s easy to let this time fly by without stopping to reflect on your experiences – but don’t miss the chance to harness this energy and write about your impressions of life abroad! Not only will your writing be interesting to read when your adventure comes to an end; it will also give you unique insights into your personal and professional skill development.</w:t>
            </w:r>
          </w:p>
          <w:p w14:paraId="12CDAC3C" w14:textId="77777777" w:rsidR="00926C79" w:rsidRPr="00AC3CA1" w:rsidRDefault="00926C79" w:rsidP="004F1D32">
            <w:pPr>
              <w:pStyle w:val="Body"/>
              <w:spacing w:after="120"/>
            </w:pPr>
            <w:r w:rsidRPr="009021E1">
              <w:t>By writing, you’ll be reflecting on your experiences from a different perspective, and you’ll surely find new and interesting ways of understanding your process of cultural immersion.</w:t>
            </w:r>
          </w:p>
        </w:tc>
        <w:tc>
          <w:tcPr>
            <w:tcW w:w="4230" w:type="dxa"/>
            <w:tcBorders>
              <w:bottom w:val="single" w:sz="4" w:space="0" w:color="3069A3"/>
            </w:tcBorders>
          </w:tcPr>
          <w:p w14:paraId="775535E3" w14:textId="77777777" w:rsidR="00926C79" w:rsidRPr="009021E1" w:rsidRDefault="00926C79" w:rsidP="004F1D32">
            <w:pPr>
              <w:pStyle w:val="Body"/>
              <w:rPr>
                <w:rStyle w:val="Bold"/>
              </w:rPr>
            </w:pPr>
            <w:r w:rsidRPr="009021E1">
              <w:rPr>
                <w:rStyle w:val="Bold"/>
              </w:rPr>
              <w:t>By thinking and making notes about your time abroad, you’ll also be building a professional profile of yourself in this new cross-cultural environment.</w:t>
            </w:r>
          </w:p>
          <w:p w14:paraId="1B01393B" w14:textId="77777777" w:rsidR="00926C79" w:rsidRPr="009021E1" w:rsidRDefault="00926C79" w:rsidP="004F1D32">
            <w:pPr>
              <w:pStyle w:val="Body"/>
            </w:pPr>
            <w:r w:rsidRPr="009021E1">
              <w:t>You’ll be able to observe yourself as you grow into an effective communicator and culture-savvy young professional.</w:t>
            </w:r>
          </w:p>
          <w:p w14:paraId="18FD5857" w14:textId="77777777" w:rsidR="00926C79" w:rsidRPr="009021E1" w:rsidRDefault="00926C79" w:rsidP="004F1D32">
            <w:pPr>
              <w:pStyle w:val="Body"/>
            </w:pPr>
            <w:r w:rsidRPr="009021E1">
              <w:t xml:space="preserve">So, pick up a pen, or flip open your laptop and start writing as soon as you plan to go abroad. We recommend writing in a professional, thoughtful tone. This will allow you to easily transfer your writings into an interview or on-the-job context. </w:t>
            </w:r>
            <w:r w:rsidRPr="009021E1">
              <w:rPr>
                <w:i/>
                <w:iCs/>
              </w:rPr>
              <w:t>MyWorldAbroad</w:t>
            </w:r>
            <w:r w:rsidRPr="009021E1">
              <w:t xml:space="preserve"> has compiled a selection of questions that will help you focus your writing and prepare you for the moment when a potential employer asks you about your time abroad.</w:t>
            </w:r>
          </w:p>
        </w:tc>
      </w:tr>
    </w:tbl>
    <w:p w14:paraId="29F51F9A" w14:textId="77777777" w:rsidR="004E1955" w:rsidRDefault="004E1955" w:rsidP="002E63D4">
      <w:pPr>
        <w:rPr>
          <w:rFonts w:ascii="Arial" w:hAnsi="Arial" w:cs="Arial"/>
          <w:sz w:val="21"/>
          <w:szCs w:val="21"/>
        </w:rPr>
      </w:pPr>
    </w:p>
    <w:p w14:paraId="3BCA2EE9" w14:textId="77777777" w:rsidR="0004474B" w:rsidRDefault="0004474B" w:rsidP="002E63D4">
      <w:pPr>
        <w:rPr>
          <w:rFonts w:ascii="Arial" w:hAnsi="Arial" w:cs="Arial"/>
          <w:sz w:val="21"/>
          <w:szCs w:val="21"/>
        </w:rPr>
      </w:pPr>
    </w:p>
    <w:p w14:paraId="567683EC" w14:textId="77777777" w:rsidR="006F7C75" w:rsidRPr="009021E1" w:rsidRDefault="006F7C75" w:rsidP="002E63D4">
      <w:pPr>
        <w:rPr>
          <w:rFonts w:ascii="Arial" w:hAnsi="Arial"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44" w:type="dxa"/>
        </w:tblCellMar>
        <w:tblLook w:val="04A0" w:firstRow="1" w:lastRow="0" w:firstColumn="1" w:lastColumn="0" w:noHBand="0" w:noVBand="1"/>
      </w:tblPr>
      <w:tblGrid>
        <w:gridCol w:w="5398"/>
        <w:gridCol w:w="5398"/>
      </w:tblGrid>
      <w:tr w:rsidR="00184E9C" w:rsidRPr="009021E1" w14:paraId="678F31AF" w14:textId="77777777" w:rsidTr="00184E9C">
        <w:trPr>
          <w:trHeight w:val="2079"/>
        </w:trPr>
        <w:tc>
          <w:tcPr>
            <w:tcW w:w="5398" w:type="dxa"/>
            <w:tcBorders>
              <w:bottom w:val="single" w:sz="48" w:space="0" w:color="3069A3"/>
            </w:tcBorders>
          </w:tcPr>
          <w:p w14:paraId="1BAFE86D" w14:textId="77777777" w:rsidR="00184E9C" w:rsidRPr="009021E1" w:rsidRDefault="006F7C75" w:rsidP="00184E9C">
            <w:pPr>
              <w:pStyle w:val="Level1"/>
              <w:rPr>
                <w:lang w:val="en-US"/>
              </w:rPr>
            </w:pPr>
            <w:r w:rsidRPr="009021E1">
              <w:rPr>
                <w:noProof/>
                <w:lang w:val="fr-FR" w:eastAsia="fr-FR"/>
              </w:rPr>
              <w:drawing>
                <wp:anchor distT="0" distB="0" distL="114300" distR="114300" simplePos="0" relativeHeight="252256256" behindDoc="0" locked="0" layoutInCell="1" allowOverlap="1" wp14:anchorId="7DBA5E27" wp14:editId="71BAEE7C">
                  <wp:simplePos x="0" y="0"/>
                  <wp:positionH relativeFrom="column">
                    <wp:posOffset>2243455</wp:posOffset>
                  </wp:positionH>
                  <wp:positionV relativeFrom="paragraph">
                    <wp:posOffset>-132080</wp:posOffset>
                  </wp:positionV>
                  <wp:extent cx="829945" cy="669290"/>
                  <wp:effectExtent l="0" t="0" r="8255" b="0"/>
                  <wp:wrapNone/>
                  <wp:docPr id="2935882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9945" cy="669290"/>
                          </a:xfrm>
                          <a:prstGeom prst="rect">
                            <a:avLst/>
                          </a:prstGeom>
                          <a:noFill/>
                          <a:ln>
                            <a:noFill/>
                          </a:ln>
                        </pic:spPr>
                      </pic:pic>
                    </a:graphicData>
                  </a:graphic>
                </wp:anchor>
              </w:drawing>
            </w:r>
            <w:r w:rsidR="00184E9C" w:rsidRPr="009021E1">
              <w:rPr>
                <w:lang w:val="en-US"/>
              </w:rPr>
              <w:t xml:space="preserve">Don't Forget </w:t>
            </w:r>
            <w:r w:rsidR="00184E9C" w:rsidRPr="009021E1">
              <w:rPr>
                <w:lang w:val="en-US"/>
              </w:rPr>
              <w:br/>
              <w:t>the Visuals!</w:t>
            </w:r>
          </w:p>
          <w:p w14:paraId="46746275" w14:textId="77777777" w:rsidR="00184E9C" w:rsidRPr="009021E1" w:rsidRDefault="00184E9C" w:rsidP="00184E9C">
            <w:pPr>
              <w:pStyle w:val="Body"/>
            </w:pPr>
            <w:r w:rsidRPr="009021E1">
              <w:t>Also, when you go abroad, be sure to document them with photographs and/or videos. Collect photos that showcase or highlight your interactions with locals, rather than simply collecting standard sight-seeing photos. When you do take a sight-seeing photo, make sure you’re in it! Photos without people can be boring, and they don't highlight your personal involvement.</w:t>
            </w:r>
          </w:p>
        </w:tc>
        <w:tc>
          <w:tcPr>
            <w:tcW w:w="5398" w:type="dxa"/>
            <w:tcBorders>
              <w:bottom w:val="single" w:sz="48" w:space="0" w:color="3069A3"/>
            </w:tcBorders>
          </w:tcPr>
          <w:p w14:paraId="79F1F991" w14:textId="6C5E06C0" w:rsidR="00184E9C" w:rsidRPr="009021E1" w:rsidRDefault="006F7C75" w:rsidP="00184E9C">
            <w:pPr>
              <w:pStyle w:val="Level1"/>
              <w:rPr>
                <w:lang w:val="en-US"/>
              </w:rPr>
            </w:pPr>
            <w:r w:rsidRPr="009021E1">
              <w:rPr>
                <w:noProof/>
                <w:sz w:val="21"/>
                <w:szCs w:val="21"/>
                <w:lang w:val="fr-FR" w:eastAsia="fr-FR"/>
              </w:rPr>
              <w:drawing>
                <wp:anchor distT="0" distB="0" distL="114300" distR="114300" simplePos="0" relativeHeight="252254208" behindDoc="0" locked="0" layoutInCell="1" allowOverlap="1" wp14:anchorId="2B5BEFAD" wp14:editId="01069798">
                  <wp:simplePos x="0" y="0"/>
                  <wp:positionH relativeFrom="column">
                    <wp:posOffset>2470207</wp:posOffset>
                  </wp:positionH>
                  <wp:positionV relativeFrom="paragraph">
                    <wp:posOffset>-73025</wp:posOffset>
                  </wp:positionV>
                  <wp:extent cx="801370" cy="607695"/>
                  <wp:effectExtent l="0" t="0" r="0" b="1905"/>
                  <wp:wrapNone/>
                  <wp:docPr id="1463718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01370" cy="607695"/>
                          </a:xfrm>
                          <a:prstGeom prst="rect">
                            <a:avLst/>
                          </a:prstGeom>
                          <a:noFill/>
                          <a:ln>
                            <a:noFill/>
                          </a:ln>
                        </pic:spPr>
                      </pic:pic>
                    </a:graphicData>
                  </a:graphic>
                </wp:anchor>
              </w:drawing>
            </w:r>
            <w:r w:rsidR="00184E9C" w:rsidRPr="009021E1">
              <w:rPr>
                <w:lang w:val="en-US"/>
              </w:rPr>
              <w:t xml:space="preserve">Submit Your </w:t>
            </w:r>
            <w:r w:rsidR="00E11C55" w:rsidRPr="009021E1">
              <w:rPr>
                <w:lang w:val="en-US"/>
              </w:rPr>
              <w:br/>
            </w:r>
            <w:r w:rsidR="00184E9C" w:rsidRPr="009021E1">
              <w:rPr>
                <w:lang w:val="en-US"/>
              </w:rPr>
              <w:t>Story</w:t>
            </w:r>
            <w:r w:rsidR="00926C79">
              <w:rPr>
                <w:lang w:val="en-US"/>
              </w:rPr>
              <w:t xml:space="preserve"> </w:t>
            </w:r>
            <w:r w:rsidR="00184E9C" w:rsidRPr="009021E1">
              <w:rPr>
                <w:lang w:val="en-US"/>
              </w:rPr>
              <w:t>from Abroad</w:t>
            </w:r>
          </w:p>
          <w:p w14:paraId="5300326D" w14:textId="77777777" w:rsidR="00C738B3" w:rsidRDefault="00184E9C" w:rsidP="00184E9C">
            <w:pPr>
              <w:pStyle w:val="Body"/>
            </w:pPr>
            <w:r w:rsidRPr="009021E1">
              <w:t xml:space="preserve">If you are an </w:t>
            </w:r>
            <w:r w:rsidR="00FF47B8" w:rsidRPr="009021E1">
              <w:t>internationally minded</w:t>
            </w:r>
            <w:r w:rsidRPr="009021E1">
              <w:t xml:space="preserve"> student or young professional with cross-cultural travel experience, why not submit your answers to the questions above as a </w:t>
            </w:r>
            <w:hyperlink r:id="rId15" w:history="1">
              <w:r w:rsidRPr="009021E1">
                <w:rPr>
                  <w:rStyle w:val="Hyperlink"/>
                </w:rPr>
                <w:t>Story from Abroad</w:t>
              </w:r>
            </w:hyperlink>
            <w:r w:rsidRPr="009021E1">
              <w:t xml:space="preserve"> to </w:t>
            </w:r>
            <w:r w:rsidRPr="009021E1">
              <w:rPr>
                <w:i/>
                <w:iCs/>
              </w:rPr>
              <w:t>MyWorldAbroad</w:t>
            </w:r>
            <w:r w:rsidRPr="009021E1">
              <w:t xml:space="preserve">? Here at </w:t>
            </w:r>
            <w:r w:rsidRPr="009021E1">
              <w:rPr>
                <w:i/>
                <w:iCs/>
              </w:rPr>
              <w:t>MyWorldAbroad</w:t>
            </w:r>
            <w:r w:rsidRPr="009021E1">
              <w:t xml:space="preserve">, we are eager to highlight exceptional student stories! Your story will be professionally edited so that you will shine and look your professional best. </w:t>
            </w:r>
            <w:hyperlink r:id="rId16" w:history="1">
              <w:r w:rsidRPr="009021E1">
                <w:rPr>
                  <w:rStyle w:val="Hyperlink"/>
                </w:rPr>
                <w:t>Access the submissions page here</w:t>
              </w:r>
            </w:hyperlink>
            <w:r w:rsidRPr="009021E1">
              <w:t xml:space="preserve"> (and receive a $</w:t>
            </w:r>
            <w:r w:rsidR="008008E2">
              <w:t>50</w:t>
            </w:r>
            <w:r w:rsidRPr="009021E1">
              <w:t xml:space="preserve"> gift card). </w:t>
            </w:r>
          </w:p>
          <w:p w14:paraId="499B5816" w14:textId="77777777" w:rsidR="00184E9C" w:rsidRPr="009021E1" w:rsidRDefault="00184E9C" w:rsidP="00184E9C">
            <w:pPr>
              <w:pStyle w:val="Body"/>
            </w:pPr>
            <w:r w:rsidRPr="008008E2">
              <w:rPr>
                <w:i/>
                <w:iCs/>
              </w:rPr>
              <w:t>We’d love to hear from you!</w:t>
            </w:r>
          </w:p>
        </w:tc>
      </w:tr>
    </w:tbl>
    <w:p w14:paraId="7B7203C7" w14:textId="77777777" w:rsidR="00C55DDB" w:rsidRDefault="00C55DDB">
      <w:pPr>
        <w:rPr>
          <w:rFonts w:ascii="Arial" w:eastAsiaTheme="minorHAnsi" w:hAnsi="Arial" w:cs="Arial"/>
          <w:color w:val="121212"/>
          <w:sz w:val="21"/>
          <w:szCs w:val="21"/>
          <w:lang w:eastAsia="en-US"/>
        </w:rPr>
      </w:pPr>
    </w:p>
    <w:p w14:paraId="1E494FA8" w14:textId="77777777" w:rsidR="00C55DDB" w:rsidRPr="00510004" w:rsidRDefault="00C55DDB" w:rsidP="00C55DDB">
      <w:pPr>
        <w:pStyle w:val="HeaderB"/>
        <w:spacing w:before="0" w:after="0"/>
        <w:rPr>
          <w:rFonts w:eastAsia="Times New Roman"/>
          <w:b w:val="0"/>
          <w:bCs w:val="0"/>
          <w:color w:val="auto"/>
          <w:sz w:val="21"/>
          <w:szCs w:val="21"/>
          <w:lang w:val="en-US"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06AA1"/>
        <w:tblCellMar>
          <w:top w:w="187" w:type="dxa"/>
          <w:left w:w="187" w:type="dxa"/>
          <w:bottom w:w="187" w:type="dxa"/>
          <w:right w:w="187" w:type="dxa"/>
        </w:tblCellMar>
        <w:tblLook w:val="04A0" w:firstRow="1" w:lastRow="0" w:firstColumn="1" w:lastColumn="0" w:noHBand="0" w:noVBand="1"/>
      </w:tblPr>
      <w:tblGrid>
        <w:gridCol w:w="3602"/>
        <w:gridCol w:w="7198"/>
      </w:tblGrid>
      <w:tr w:rsidR="00C55DDB" w:rsidRPr="00510004" w14:paraId="1632C26E" w14:textId="77777777" w:rsidTr="005C749B">
        <w:trPr>
          <w:trHeight w:val="1883"/>
        </w:trPr>
        <w:tc>
          <w:tcPr>
            <w:tcW w:w="3602" w:type="dxa"/>
            <w:shd w:val="clear" w:color="auto" w:fill="306AA1"/>
            <w:vAlign w:val="center"/>
          </w:tcPr>
          <w:p w14:paraId="7D81A111" w14:textId="77777777" w:rsidR="00C55DDB" w:rsidRPr="00510004" w:rsidRDefault="00C55DDB" w:rsidP="005C749B">
            <w:pPr>
              <w:jc w:val="center"/>
            </w:pPr>
            <w:r w:rsidRPr="00510004">
              <w:rPr>
                <w:rFonts w:asciiTheme="majorHAnsi" w:eastAsiaTheme="majorEastAsia" w:hAnsiTheme="majorHAnsi" w:cs="Times New Roman (Headings CS)"/>
                <w:noProof/>
                <w:color w:val="2F5496" w:themeColor="accent1" w:themeShade="BF"/>
                <w:kern w:val="2"/>
                <w:sz w:val="26"/>
                <w:szCs w:val="26"/>
                <w:lang w:val="fr-FR" w:eastAsia="fr-FR"/>
              </w:rPr>
              <w:lastRenderedPageBreak/>
              <w:drawing>
                <wp:anchor distT="0" distB="0" distL="114300" distR="114300" simplePos="0" relativeHeight="252260352" behindDoc="0" locked="0" layoutInCell="1" allowOverlap="1" wp14:anchorId="4C3B3274" wp14:editId="160B5A38">
                  <wp:simplePos x="0" y="0"/>
                  <wp:positionH relativeFrom="column">
                    <wp:posOffset>176530</wp:posOffset>
                  </wp:positionH>
                  <wp:positionV relativeFrom="paragraph">
                    <wp:posOffset>-494665</wp:posOffset>
                  </wp:positionV>
                  <wp:extent cx="1666875" cy="1665605"/>
                  <wp:effectExtent l="0" t="0" r="0" b="0"/>
                  <wp:wrapNone/>
                  <wp:docPr id="63" name="Picture 63" descr="A picture containing text, electronics,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electronics, computer, screensho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66875" cy="1665605"/>
                          </a:xfrm>
                          <a:prstGeom prst="rect">
                            <a:avLst/>
                          </a:prstGeom>
                        </pic:spPr>
                      </pic:pic>
                    </a:graphicData>
                  </a:graphic>
                </wp:anchor>
              </w:drawing>
            </w:r>
          </w:p>
        </w:tc>
        <w:tc>
          <w:tcPr>
            <w:tcW w:w="7198" w:type="dxa"/>
            <w:shd w:val="clear" w:color="auto" w:fill="306AA1"/>
            <w:vAlign w:val="center"/>
          </w:tcPr>
          <w:p w14:paraId="710CFC7D" w14:textId="77777777" w:rsidR="00C55DDB" w:rsidRPr="00510004" w:rsidRDefault="00C55DDB" w:rsidP="005C749B">
            <w:pPr>
              <w:pStyle w:val="Table-Body"/>
              <w:rPr>
                <w:rStyle w:val="WhiteColour"/>
              </w:rPr>
            </w:pPr>
            <w:r w:rsidRPr="00510004">
              <w:rPr>
                <w:i/>
                <w:sz w:val="20"/>
                <w:szCs w:val="20"/>
                <w:lang w:val="fr-FR" w:eastAsia="fr-FR"/>
              </w:rPr>
              <w:drawing>
                <wp:anchor distT="0" distB="0" distL="114300" distR="114300" simplePos="0" relativeHeight="252263424" behindDoc="0" locked="0" layoutInCell="1" allowOverlap="1" wp14:anchorId="4C90D429" wp14:editId="6B27FD1D">
                  <wp:simplePos x="0" y="0"/>
                  <wp:positionH relativeFrom="column">
                    <wp:posOffset>1227455</wp:posOffset>
                  </wp:positionH>
                  <wp:positionV relativeFrom="paragraph">
                    <wp:posOffset>78105</wp:posOffset>
                  </wp:positionV>
                  <wp:extent cx="2046605" cy="586105"/>
                  <wp:effectExtent l="0" t="0" r="0" b="4445"/>
                  <wp:wrapNone/>
                  <wp:docPr id="36" name="Picture 36" descr="Graphical user interface, text&#10;&#10;Description automatically generated with medium confidenc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with medium confidence">
                            <a:hlinkClick r:id="rId18"/>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6605" cy="586105"/>
                          </a:xfrm>
                          <a:prstGeom prst="rect">
                            <a:avLst/>
                          </a:prstGeom>
                        </pic:spPr>
                      </pic:pic>
                    </a:graphicData>
                  </a:graphic>
                </wp:anchor>
              </w:drawing>
            </w:r>
            <w:r w:rsidRPr="00510004">
              <w:rPr>
                <w:lang w:val="fr-FR" w:eastAsia="fr-FR"/>
              </w:rPr>
              <w:drawing>
                <wp:anchor distT="0" distB="0" distL="114300" distR="114300" simplePos="0" relativeHeight="252262400" behindDoc="0" locked="0" layoutInCell="1" allowOverlap="1" wp14:anchorId="782621AA" wp14:editId="7846F6E9">
                  <wp:simplePos x="0" y="0"/>
                  <wp:positionH relativeFrom="column">
                    <wp:posOffset>5715</wp:posOffset>
                  </wp:positionH>
                  <wp:positionV relativeFrom="paragraph">
                    <wp:posOffset>192405</wp:posOffset>
                  </wp:positionV>
                  <wp:extent cx="1080135" cy="462915"/>
                  <wp:effectExtent l="0" t="0" r="0" b="0"/>
                  <wp:wrapNone/>
                  <wp:docPr id="65" name="Picture 65" descr="A blue and yellow sign&#10;&#10;Description automatically generated">
                    <a:hlinkClick xmlns:a="http://schemas.openxmlformats.org/drawingml/2006/main" r:id="rId2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blue and yellow sign&#10;&#10;Description automatically generated">
                            <a:hlinkClick r:id="rId20"/>
                            <a:extLst>
                              <a:ext uri="{C183D7F6-B498-43B3-948B-1728B52AA6E4}">
                                <adec:decorative xmlns:adec="http://schemas.microsoft.com/office/drawing/2017/decorative" val="0"/>
                              </a:ext>
                            </a:extLst>
                          </pic:cNvPr>
                          <pic:cNvPicPr/>
                        </pic:nvPicPr>
                        <pic:blipFill>
                          <a:blip r:embed="rId21">
                            <a:extLst>
                              <a:ext uri="{28A0092B-C50C-407E-A947-70E740481C1C}">
                                <a14:useLocalDpi xmlns:a14="http://schemas.microsoft.com/office/drawing/2010/main" val="0"/>
                              </a:ext>
                            </a:extLst>
                          </a:blip>
                          <a:stretch>
                            <a:fillRect/>
                          </a:stretch>
                        </pic:blipFill>
                        <pic:spPr>
                          <a:xfrm>
                            <a:off x="0" y="0"/>
                            <a:ext cx="1080135" cy="462915"/>
                          </a:xfrm>
                          <a:prstGeom prst="rect">
                            <a:avLst/>
                          </a:prstGeom>
                        </pic:spPr>
                      </pic:pic>
                    </a:graphicData>
                  </a:graphic>
                </wp:anchor>
              </w:drawing>
            </w:r>
          </w:p>
          <w:p w14:paraId="1A3F363B" w14:textId="77777777" w:rsidR="00C55DDB" w:rsidRPr="00510004" w:rsidRDefault="00C55DDB" w:rsidP="005C749B">
            <w:pPr>
              <w:pStyle w:val="Table-Body"/>
              <w:rPr>
                <w:rStyle w:val="WhiteColour"/>
              </w:rPr>
            </w:pPr>
          </w:p>
          <w:p w14:paraId="061041CA" w14:textId="77777777" w:rsidR="00C55DDB" w:rsidRPr="00510004" w:rsidRDefault="00C55DDB" w:rsidP="005C749B">
            <w:pPr>
              <w:pStyle w:val="Table-Body"/>
              <w:rPr>
                <w:rStyle w:val="WhiteColour"/>
              </w:rPr>
            </w:pPr>
          </w:p>
          <w:p w14:paraId="38B89962" w14:textId="77777777" w:rsidR="00C55DDB" w:rsidRPr="00510004" w:rsidRDefault="00C55DDB" w:rsidP="005C749B">
            <w:pPr>
              <w:pStyle w:val="Table-Body"/>
              <w:rPr>
                <w:rStyle w:val="WhiteColour"/>
              </w:rPr>
            </w:pPr>
          </w:p>
          <w:p w14:paraId="1CE10485" w14:textId="77777777" w:rsidR="00C55DDB" w:rsidRPr="00510004" w:rsidRDefault="00000000" w:rsidP="005C749B">
            <w:pPr>
              <w:pStyle w:val="Table-Body"/>
              <w:rPr>
                <w:rStyle w:val="WhiteColour"/>
              </w:rPr>
            </w:pPr>
            <w:r>
              <w:pict w14:anchorId="49B38A03">
                <v:line id="Straight Connector 31" o:spid="_x0000_s2050" style="position:absolute;z-index:252261376;visibility:visible;mso-width-relative:margin;mso-height-relative:margin" from=".7pt,1pt" to="354.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" strokecolor="white [3212]" strokeweight=".5pt">
                  <v:stroke joinstyle="miter"/>
                </v:line>
              </w:pict>
            </w:r>
          </w:p>
          <w:p w14:paraId="7F771377" w14:textId="77777777" w:rsidR="00C55DDB" w:rsidRPr="00510004" w:rsidRDefault="00C55DDB" w:rsidP="005C749B">
            <w:pPr>
              <w:pStyle w:val="Table-Body"/>
            </w:pPr>
            <w:bookmarkStart w:id="0" w:name="Footer"/>
            <w:bookmarkEnd w:id="0"/>
            <w:r w:rsidRPr="00510004">
              <w:rPr>
                <w:rStyle w:val="WhiteColour"/>
              </w:rPr>
              <w:t>Your free subscription paid for by your school.</w:t>
            </w:r>
          </w:p>
        </w:tc>
      </w:tr>
    </w:tbl>
    <w:p w14:paraId="3459B5BA" w14:textId="77777777" w:rsidR="00C55DDB" w:rsidRPr="0065159C" w:rsidRDefault="00C55DDB" w:rsidP="00C55DDB">
      <w:pPr>
        <w:rPr>
          <w:sz w:val="2"/>
          <w:szCs w:val="2"/>
        </w:rPr>
      </w:pPr>
    </w:p>
    <w:p w14:paraId="709D6A26" w14:textId="77777777" w:rsidR="00035C8B" w:rsidRPr="009021E1" w:rsidRDefault="00035C8B" w:rsidP="002E63D4">
      <w:pPr>
        <w:pStyle w:val="Body"/>
      </w:pPr>
    </w:p>
    <w:sectPr w:rsidR="00035C8B" w:rsidRPr="009021E1" w:rsidSect="00456388">
      <w:headerReference w:type="even" r:id="rId22"/>
      <w:headerReference w:type="default" r:id="rId23"/>
      <w:footerReference w:type="even" r:id="rId24"/>
      <w:footerReference w:type="default" r:id="rId25"/>
      <w:headerReference w:type="first" r:id="rId26"/>
      <w:footerReference w:type="first" r:id="rId27"/>
      <w:pgSz w:w="12240" w:h="15840"/>
      <w:pgMar w:top="720" w:right="720" w:bottom="1440" w:left="720" w:header="720" w:footer="8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AF3D3" w14:textId="77777777" w:rsidR="00456388" w:rsidRPr="00510004" w:rsidRDefault="00456388" w:rsidP="00E22E88">
      <w:r w:rsidRPr="00510004">
        <w:separator/>
      </w:r>
    </w:p>
    <w:p w14:paraId="3888BAFF" w14:textId="77777777" w:rsidR="00456388" w:rsidRPr="00510004" w:rsidRDefault="00456388"/>
  </w:endnote>
  <w:endnote w:type="continuationSeparator" w:id="0">
    <w:p w14:paraId="2B141B5E" w14:textId="77777777" w:rsidR="00456388" w:rsidRPr="00510004" w:rsidRDefault="00456388" w:rsidP="00E22E88">
      <w:r w:rsidRPr="00510004">
        <w:continuationSeparator/>
      </w:r>
    </w:p>
    <w:p w14:paraId="3D6A9CF8" w14:textId="77777777" w:rsidR="00456388" w:rsidRPr="00510004" w:rsidRDefault="004563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A0C43" w14:textId="77777777" w:rsidR="00D51BB7" w:rsidRDefault="00D51B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D9AD4" w14:textId="77777777" w:rsidR="00C55DDB" w:rsidRDefault="00000000">
    <w:pPr>
      <w:pStyle w:val="Footer"/>
    </w:pPr>
    <w:r>
      <w:rPr>
        <w:noProof/>
        <w:szCs w:val="21"/>
      </w:rPr>
      <w:pict w14:anchorId="2FA19CE1">
        <v:group id="Group 2" o:spid="_x0000_s1038" style="position:absolute;margin-left:-.55pt;margin-top:1.25pt;width:540.2pt;height:43.9pt;z-index:251750400" coordsize="68605,5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">
          <v:group id="_x0000_s1039" style="position:absolute;width:68605;height:5575" coordsize="68605,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">
            <v:group id="Group 4" o:spid="_x0000_s1040"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">
              <v:shapetype id="_x0000_t202" coordsize="21600,21600" o:spt="202" path="m,l,21600r21600,l21600,xe">
                <v:stroke joinstyle="miter"/>
                <v:path gradientshapeok="t" o:connecttype="rect"/>
              </v:shapetype>
              <v:shape id="Text Box 1976549342" o:spid="_x0000_s1041"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" filled="f" stroked="f" strokeweight=".5pt">
                <v:textbox inset="9.36pt,0,0,0">
                  <w:txbxContent>
                    <w:p w14:paraId="16691D23"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598F938B" w14:textId="77777777" w:rsidR="00C55DDB" w:rsidRPr="00D01E5C" w:rsidRDefault="00C55DDB" w:rsidP="00C55DDB">
                      <w:pPr>
                        <w:pStyle w:val="FinePrint"/>
                        <w:rPr>
                          <w:lang w:val="en-US"/>
                        </w:rPr>
                      </w:pPr>
                    </w:p>
                  </w:txbxContent>
                </v:textbox>
              </v:shape>
              <v:line id="Straight Connector 357783157" o:spid="_x0000_s1042"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" strokecolor="#a5a5a5 [2092]" strokeweight=".5pt">
                <v:stroke joinstyle="miter"/>
              </v:line>
            </v:group>
            <v:shape id="_x0000_s1043" type="#_x0000_t202" style="position:absolute;left:30793;top:3471;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" filled="f" stroked="f">
              <v:textbox>
                <w:txbxContent>
                  <w:p w14:paraId="7362E1CF" w14:textId="5B81256C"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D51BB7">
                      <w:rPr>
                        <w:rStyle w:val="PageNumber"/>
                        <w:rFonts w:ascii="Arial" w:hAnsi="Arial" w:cs="Arial"/>
                        <w:sz w:val="14"/>
                        <w:szCs w:val="14"/>
                        <w:lang w:val="en-US"/>
                      </w:rPr>
                      <w:t xml:space="preserve"> </w:t>
                    </w:r>
                    <w:sdt>
                      <w:sdtPr>
                        <w:rPr>
                          <w:rStyle w:val="PageNumber"/>
                          <w:rFonts w:ascii="Arial" w:hAnsi="Arial" w:cs="Arial"/>
                          <w:sz w:val="14"/>
                          <w:szCs w:val="14"/>
                          <w:lang w:val="en-US"/>
                        </w:rPr>
                        <w:id w:val="980576650"/>
                        <w:docPartObj>
                          <w:docPartGallery w:val="Page Numbers (Bottom of Page)"/>
                          <w:docPartUnique/>
                        </w:docPartObj>
                      </w:sdtPr>
                      <w:sdtContent>
                        <w:r w:rsidR="00B70679"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B70679" w:rsidRPr="00510004">
                          <w:rPr>
                            <w:rStyle w:val="PageNumber"/>
                            <w:rFonts w:ascii="Arial" w:hAnsi="Arial" w:cs="Arial"/>
                            <w:sz w:val="14"/>
                            <w:szCs w:val="14"/>
                            <w:lang w:val="en-US"/>
                          </w:rPr>
                          <w:fldChar w:fldCharType="separate"/>
                        </w:r>
                        <w:r w:rsidR="00D630C3">
                          <w:rPr>
                            <w:rStyle w:val="PageNumber"/>
                            <w:rFonts w:ascii="Arial" w:hAnsi="Arial" w:cs="Arial"/>
                            <w:noProof/>
                            <w:sz w:val="14"/>
                            <w:szCs w:val="14"/>
                            <w:lang w:val="en-US"/>
                          </w:rPr>
                          <w:t>2</w:t>
                        </w:r>
                        <w:r w:rsidR="00B70679"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D51BB7">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337DBD9B" w14:textId="77777777" w:rsidR="00C55DDB" w:rsidRDefault="00C55DDB" w:rsidP="00C55DDB"/>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4182189" o:spid="_x0000_s1044" type="#_x0000_t75" alt="A blue and yellow text on a black background&#10;&#10;Description automatically generated" style="position:absolute;left:144;top:1557;width:5880;height:35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">
            <v:imagedata r:id="rId1" o:title="A blue and yellow text on a black background&#10;&#10;Description automatically generated"/>
          </v:shape>
        </v:group>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10D72" w14:textId="77777777" w:rsidR="00AA3007" w:rsidRPr="00510004" w:rsidRDefault="00000000" w:rsidP="00837C34">
    <w:pPr>
      <w:pStyle w:val="Body"/>
    </w:pPr>
    <w:r>
      <w:rPr>
        <w:noProof/>
      </w:rPr>
      <w:pict w14:anchorId="660C2034">
        <v:group id="Group 7" o:spid="_x0000_s1045" style="position:absolute;margin-left:-.45pt;margin-top:736.45pt;width:540.2pt;height:44.85pt;z-index:-251571200;mso-position-vertical-relative:page;mso-width-relative:margin;mso-height-relative:margin" coordsize="68605,5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">
          <v:group id="Group 4" o:spid="_x0000_s1046" style="position:absolute;width:68605;height:5050" coordsize="68605,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">
            <v:shapetype id="_x0000_t202" coordsize="21600,21600" o:spt="202" path="m,l,21600r21600,l21600,xe">
              <v:stroke joinstyle="miter"/>
              <v:path gradientshapeok="t" o:connecttype="rect"/>
            </v:shapetype>
            <v:shape id="Text Box 49305702" o:spid="_x0000_s1047" type="#_x0000_t202" style="position:absolute;left:41910;top:1964;width:26543;height:30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" filled="f" stroked="f" strokeweight=".5pt">
              <v:textbox inset="9.36pt,0,0,0">
                <w:txbxContent>
                  <w:p w14:paraId="1859A19E" w14:textId="77777777" w:rsidR="00C55DDB" w:rsidRPr="00510004" w:rsidRDefault="00C55DDB" w:rsidP="00C55DDB">
                    <w:pPr>
                      <w:pStyle w:val="FinePrint"/>
                      <w:rPr>
                        <w:lang w:val="en-US"/>
                      </w:rPr>
                    </w:pPr>
                    <w:r w:rsidRPr="00510004">
                      <w:rPr>
                        <w:lang w:val="en-US"/>
                      </w:rPr>
                      <w:t>Reproduction rights for this Quick Guide granted</w:t>
                    </w:r>
                    <w:r w:rsidRPr="00510004">
                      <w:rPr>
                        <w:lang w:val="en-US"/>
                      </w:rPr>
                      <w:br/>
                      <w:t>to schools with a site license for MyWorldAbroad.com</w:t>
                    </w:r>
                    <w:r w:rsidRPr="00510004">
                      <w:rPr>
                        <w:lang w:val="en-US"/>
                      </w:rPr>
                      <w:br/>
                      <w:t>© Intercultural Systems / Systèmes Interculturels (ISSI) Inc.</w:t>
                    </w:r>
                  </w:p>
                  <w:p w14:paraId="4199DCAD" w14:textId="77777777" w:rsidR="00C55DDB" w:rsidRPr="00D01E5C" w:rsidRDefault="00C55DDB" w:rsidP="00C55DDB">
                    <w:pPr>
                      <w:pStyle w:val="FinePrint"/>
                      <w:rPr>
                        <w:lang w:val="en-US"/>
                      </w:rPr>
                    </w:pPr>
                  </w:p>
                </w:txbxContent>
              </v:textbox>
            </v:shape>
            <v:line id="Straight Connector 357783157" o:spid="_x0000_s1048" style="position:absolute;visibility:visible" from="0,0" to="686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" strokecolor="#a5a5a5 [2092]" strokeweight=".5pt">
              <v:stroke joinstyle="miter"/>
            </v:line>
          </v:group>
          <v:shape id="_x0000_s1049" type="#_x0000_t202" style="position:absolute;left:30793;top:3585;width:7030;height:2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" filled="f" stroked="f">
            <v:textbox>
              <w:txbxContent>
                <w:p w14:paraId="762B837F" w14:textId="1424F6AD" w:rsidR="00C55DDB" w:rsidRPr="00510004" w:rsidRDefault="00C55DDB" w:rsidP="00C55DDB">
                  <w:pPr>
                    <w:pStyle w:val="Footer"/>
                    <w:jc w:val="center"/>
                    <w:rPr>
                      <w:rStyle w:val="PageNumber"/>
                      <w:rFonts w:ascii="Arial" w:hAnsi="Arial" w:cs="Arial"/>
                      <w:sz w:val="14"/>
                      <w:szCs w:val="14"/>
                      <w:lang w:val="en-US"/>
                    </w:rPr>
                  </w:pPr>
                  <w:r w:rsidRPr="00510004">
                    <w:rPr>
                      <w:rStyle w:val="PageNumber"/>
                      <w:rFonts w:ascii="Arial" w:hAnsi="Arial" w:cs="Arial"/>
                      <w:sz w:val="14"/>
                      <w:szCs w:val="14"/>
                      <w:lang w:val="en-US"/>
                    </w:rPr>
                    <w:t>Page</w:t>
                  </w:r>
                  <w:r w:rsidR="00D51BB7">
                    <w:rPr>
                      <w:rStyle w:val="PageNumber"/>
                      <w:rFonts w:ascii="Arial" w:hAnsi="Arial" w:cs="Arial"/>
                      <w:sz w:val="14"/>
                      <w:szCs w:val="14"/>
                      <w:lang w:val="en-US"/>
                    </w:rPr>
                    <w:t xml:space="preserve"> </w:t>
                  </w:r>
                  <w:sdt>
                    <w:sdtPr>
                      <w:rPr>
                        <w:rStyle w:val="PageNumber"/>
                        <w:rFonts w:ascii="Arial" w:hAnsi="Arial" w:cs="Arial"/>
                        <w:sz w:val="14"/>
                        <w:szCs w:val="14"/>
                        <w:lang w:val="en-US"/>
                      </w:rPr>
                      <w:id w:val="157431831"/>
                      <w:docPartObj>
                        <w:docPartGallery w:val="Page Numbers (Bottom of Page)"/>
                        <w:docPartUnique/>
                      </w:docPartObj>
                    </w:sdtPr>
                    <w:sdtContent>
                      <w:r w:rsidR="00B70679" w:rsidRPr="00510004">
                        <w:rPr>
                          <w:rStyle w:val="PageNumber"/>
                          <w:rFonts w:ascii="Arial" w:hAnsi="Arial" w:cs="Arial"/>
                          <w:sz w:val="14"/>
                          <w:szCs w:val="14"/>
                          <w:lang w:val="en-US"/>
                        </w:rPr>
                        <w:fldChar w:fldCharType="begin"/>
                      </w:r>
                      <w:r w:rsidRPr="00510004">
                        <w:rPr>
                          <w:rStyle w:val="PageNumber"/>
                          <w:rFonts w:ascii="Arial" w:hAnsi="Arial" w:cs="Arial"/>
                          <w:sz w:val="14"/>
                          <w:szCs w:val="14"/>
                          <w:lang w:val="en-US"/>
                        </w:rPr>
                        <w:instrText xml:space="preserve"> PAGE </w:instrText>
                      </w:r>
                      <w:r w:rsidR="00B70679" w:rsidRPr="00510004">
                        <w:rPr>
                          <w:rStyle w:val="PageNumber"/>
                          <w:rFonts w:ascii="Arial" w:hAnsi="Arial" w:cs="Arial"/>
                          <w:sz w:val="14"/>
                          <w:szCs w:val="14"/>
                          <w:lang w:val="en-US"/>
                        </w:rPr>
                        <w:fldChar w:fldCharType="separate"/>
                      </w:r>
                      <w:r w:rsidR="005316F8">
                        <w:rPr>
                          <w:rStyle w:val="PageNumber"/>
                          <w:rFonts w:ascii="Arial" w:hAnsi="Arial" w:cs="Arial"/>
                          <w:noProof/>
                          <w:sz w:val="14"/>
                          <w:szCs w:val="14"/>
                          <w:lang w:val="en-US"/>
                        </w:rPr>
                        <w:t>1</w:t>
                      </w:r>
                      <w:r w:rsidR="00B70679" w:rsidRPr="00510004">
                        <w:rPr>
                          <w:rStyle w:val="PageNumber"/>
                          <w:rFonts w:ascii="Arial" w:hAnsi="Arial" w:cs="Arial"/>
                          <w:sz w:val="14"/>
                          <w:szCs w:val="14"/>
                          <w:lang w:val="en-US"/>
                        </w:rPr>
                        <w:fldChar w:fldCharType="end"/>
                      </w:r>
                      <w:r>
                        <w:rPr>
                          <w:rStyle w:val="PageNumber"/>
                          <w:rFonts w:ascii="Arial" w:hAnsi="Arial" w:cs="Arial"/>
                          <w:sz w:val="14"/>
                          <w:szCs w:val="14"/>
                          <w:lang w:val="en-US"/>
                        </w:rPr>
                        <w:t xml:space="preserve"> of</w:t>
                      </w:r>
                      <w:r w:rsidR="00D51BB7">
                        <w:rPr>
                          <w:rStyle w:val="PageNumber"/>
                          <w:rFonts w:ascii="Arial" w:hAnsi="Arial" w:cs="Arial"/>
                          <w:sz w:val="14"/>
                          <w:szCs w:val="14"/>
                          <w:lang w:val="en-US"/>
                        </w:rPr>
                        <w:t xml:space="preserve"> </w:t>
                      </w:r>
                      <w:r>
                        <w:rPr>
                          <w:rStyle w:val="PageNumber"/>
                          <w:rFonts w:ascii="Arial" w:hAnsi="Arial" w:cs="Arial"/>
                          <w:sz w:val="14"/>
                          <w:szCs w:val="14"/>
                          <w:lang w:val="en-US"/>
                        </w:rPr>
                        <w:t>4</w:t>
                      </w:r>
                    </w:sdtContent>
                  </w:sdt>
                </w:p>
                <w:p w14:paraId="7E608DBA" w14:textId="77777777" w:rsidR="00C55DDB" w:rsidRDefault="00C55DDB" w:rsidP="00C55DDB"/>
              </w:txbxContent>
            </v:textbox>
          </v:shape>
          <w10:wrap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F653B7" w14:textId="77777777" w:rsidR="00456388" w:rsidRPr="00510004" w:rsidRDefault="00456388" w:rsidP="00E22E88">
      <w:r w:rsidRPr="00510004">
        <w:separator/>
      </w:r>
    </w:p>
    <w:p w14:paraId="74F66094" w14:textId="77777777" w:rsidR="00456388" w:rsidRPr="00510004" w:rsidRDefault="00456388"/>
  </w:footnote>
  <w:footnote w:type="continuationSeparator" w:id="0">
    <w:p w14:paraId="09719AD9" w14:textId="77777777" w:rsidR="00456388" w:rsidRPr="00510004" w:rsidRDefault="00456388" w:rsidP="00E22E88">
      <w:r w:rsidRPr="00510004">
        <w:continuationSeparator/>
      </w:r>
    </w:p>
    <w:p w14:paraId="664E2BBB" w14:textId="77777777" w:rsidR="00456388" w:rsidRPr="00510004" w:rsidRDefault="004563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F2A53" w14:textId="77777777" w:rsidR="00D51BB7" w:rsidRDefault="00D51B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10B03" w14:textId="77777777" w:rsidR="00D51BB7" w:rsidRDefault="00D51B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AE6EC" w14:textId="77777777" w:rsidR="00D51BB7" w:rsidRDefault="00D51B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03A46"/>
    <w:multiLevelType w:val="hybridMultilevel"/>
    <w:tmpl w:val="8422A1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4F0FD9"/>
    <w:multiLevelType w:val="hybridMultilevel"/>
    <w:tmpl w:val="43A0B2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D321C2"/>
    <w:multiLevelType w:val="hybridMultilevel"/>
    <w:tmpl w:val="7F881BF8"/>
    <w:lvl w:ilvl="0" w:tplc="11A42094">
      <w:start w:val="1"/>
      <w:numFmt w:val="bullet"/>
      <w:pStyle w:val="Table-BodyLis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F5863FF"/>
    <w:multiLevelType w:val="hybridMultilevel"/>
    <w:tmpl w:val="BF022960"/>
    <w:lvl w:ilvl="0" w:tplc="30407870">
      <w:start w:val="1"/>
      <w:numFmt w:val="decimal"/>
      <w:pStyle w:val="BodyNumbers"/>
      <w:lvlText w:val="%1."/>
      <w:lvlJc w:val="left"/>
      <w:pPr>
        <w:ind w:left="432" w:hanging="288"/>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079FD"/>
    <w:multiLevelType w:val="hybridMultilevel"/>
    <w:tmpl w:val="843C54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F04A94"/>
    <w:multiLevelType w:val="hybridMultilevel"/>
    <w:tmpl w:val="CE1456C8"/>
    <w:lvl w:ilvl="0" w:tplc="87EA8946">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D4C6828"/>
    <w:multiLevelType w:val="hybridMultilevel"/>
    <w:tmpl w:val="672C8AAA"/>
    <w:lvl w:ilvl="0" w:tplc="DEE0BC82">
      <w:start w:val="1"/>
      <w:numFmt w:val="bullet"/>
      <w:pStyle w:val="BodyBullets"/>
      <w:lvlText w:val=""/>
      <w:lvlJc w:val="left"/>
      <w:pPr>
        <w:ind w:left="360" w:hanging="288"/>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412CC"/>
    <w:multiLevelType w:val="hybridMultilevel"/>
    <w:tmpl w:val="75140336"/>
    <w:lvl w:ilvl="0" w:tplc="04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8A5B80"/>
    <w:multiLevelType w:val="hybridMultilevel"/>
    <w:tmpl w:val="0A8C0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657C0"/>
    <w:multiLevelType w:val="hybridMultilevel"/>
    <w:tmpl w:val="446C4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794A99"/>
    <w:multiLevelType w:val="hybridMultilevel"/>
    <w:tmpl w:val="88000904"/>
    <w:lvl w:ilvl="0" w:tplc="17603B34">
      <w:start w:val="1"/>
      <w:numFmt w:val="bullet"/>
      <w:lvlText w:val=""/>
      <w:lvlJc w:val="left"/>
      <w:pPr>
        <w:ind w:left="936" w:hanging="360"/>
      </w:pPr>
      <w:rPr>
        <w:rFonts w:ascii="Symbol" w:hAnsi="Symbol"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11" w15:restartNumberingAfterBreak="0">
    <w:nsid w:val="462D6457"/>
    <w:multiLevelType w:val="hybridMultilevel"/>
    <w:tmpl w:val="3410C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B4425C4"/>
    <w:multiLevelType w:val="hybridMultilevel"/>
    <w:tmpl w:val="347E218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E6C4F1E"/>
    <w:multiLevelType w:val="hybridMultilevel"/>
    <w:tmpl w:val="CF6E3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DF1991"/>
    <w:multiLevelType w:val="hybridMultilevel"/>
    <w:tmpl w:val="F1E6B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0F7486C"/>
    <w:multiLevelType w:val="hybridMultilevel"/>
    <w:tmpl w:val="E01E82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107160A"/>
    <w:multiLevelType w:val="hybridMultilevel"/>
    <w:tmpl w:val="A81839C4"/>
    <w:lvl w:ilvl="0" w:tplc="9AB243E6">
      <w:start w:val="1"/>
      <w:numFmt w:val="decimal"/>
      <w:pStyle w:val="Table-Body-Questions"/>
      <w:lvlText w:val="%1."/>
      <w:lvlJc w:val="left"/>
      <w:pPr>
        <w:ind w:left="36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8B41152"/>
    <w:multiLevelType w:val="hybridMultilevel"/>
    <w:tmpl w:val="17C2C6E4"/>
    <w:lvl w:ilvl="0" w:tplc="AF76E72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D7566"/>
    <w:multiLevelType w:val="hybridMultilevel"/>
    <w:tmpl w:val="5CD4BABC"/>
    <w:lvl w:ilvl="0" w:tplc="0D8AEB88">
      <w:start w:val="1"/>
      <w:numFmt w:val="decimal"/>
      <w:pStyle w:val="Questions-Preview"/>
      <w:lvlText w:val="%1."/>
      <w:lvlJc w:val="left"/>
      <w:pPr>
        <w:ind w:left="720" w:hanging="360"/>
      </w:pPr>
      <w:rPr>
        <w:rFonts w:hint="default"/>
        <w:b/>
        <w:i w:val="0"/>
        <w:color w:val="3069A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61F5123"/>
    <w:multiLevelType w:val="hybridMultilevel"/>
    <w:tmpl w:val="EDC2E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97682704">
    <w:abstractNumId w:val="6"/>
  </w:num>
  <w:num w:numId="2" w16cid:durableId="942615034">
    <w:abstractNumId w:val="3"/>
  </w:num>
  <w:num w:numId="3" w16cid:durableId="906959403">
    <w:abstractNumId w:val="12"/>
  </w:num>
  <w:num w:numId="4" w16cid:durableId="1915430174">
    <w:abstractNumId w:val="8"/>
  </w:num>
  <w:num w:numId="5" w16cid:durableId="780688704">
    <w:abstractNumId w:val="0"/>
  </w:num>
  <w:num w:numId="6" w16cid:durableId="536164470">
    <w:abstractNumId w:val="4"/>
  </w:num>
  <w:num w:numId="7" w16cid:durableId="500509174">
    <w:abstractNumId w:val="14"/>
  </w:num>
  <w:num w:numId="8" w16cid:durableId="103156840">
    <w:abstractNumId w:val="9"/>
  </w:num>
  <w:num w:numId="9" w16cid:durableId="2135126572">
    <w:abstractNumId w:val="13"/>
  </w:num>
  <w:num w:numId="10" w16cid:durableId="954679055">
    <w:abstractNumId w:val="11"/>
  </w:num>
  <w:num w:numId="11" w16cid:durableId="1488278224">
    <w:abstractNumId w:val="19"/>
  </w:num>
  <w:num w:numId="12" w16cid:durableId="48917926">
    <w:abstractNumId w:val="10"/>
  </w:num>
  <w:num w:numId="13" w16cid:durableId="796292727">
    <w:abstractNumId w:val="2"/>
  </w:num>
  <w:num w:numId="14" w16cid:durableId="419758718">
    <w:abstractNumId w:val="15"/>
  </w:num>
  <w:num w:numId="15" w16cid:durableId="2086757512">
    <w:abstractNumId w:val="1"/>
  </w:num>
  <w:num w:numId="16" w16cid:durableId="1147166298">
    <w:abstractNumId w:val="5"/>
  </w:num>
  <w:num w:numId="17" w16cid:durableId="1778214347">
    <w:abstractNumId w:val="7"/>
  </w:num>
  <w:num w:numId="18" w16cid:durableId="2024747214">
    <w:abstractNumId w:val="16"/>
  </w:num>
  <w:num w:numId="19" w16cid:durableId="877163291">
    <w:abstractNumId w:val="17"/>
  </w:num>
  <w:num w:numId="20" w16cid:durableId="305548253">
    <w:abstractNumId w:val="16"/>
    <w:lvlOverride w:ilvl="0">
      <w:startOverride w:val="1"/>
    </w:lvlOverride>
  </w:num>
  <w:num w:numId="21" w16cid:durableId="1705642523">
    <w:abstractNumId w:val="16"/>
    <w:lvlOverride w:ilvl="0">
      <w:startOverride w:val="1"/>
    </w:lvlOverride>
  </w:num>
  <w:num w:numId="22" w16cid:durableId="230821299">
    <w:abstractNumId w:val="18"/>
  </w:num>
  <w:num w:numId="23" w16cid:durableId="620039744">
    <w:abstractNumId w:val="16"/>
  </w:num>
  <w:num w:numId="24" w16cid:durableId="627203329">
    <w:abstractNumId w:val="16"/>
  </w:num>
  <w:num w:numId="25" w16cid:durableId="190726783">
    <w:abstractNumId w:val="16"/>
  </w:num>
  <w:num w:numId="26" w16cid:durableId="1278946684">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CA" w:vendorID="64" w:dllVersion="4096" w:nlCheck="1" w:checkStyle="0"/>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en-US" w:vendorID="64" w:dllVersion="4096" w:nlCheck="1" w:checkStyle="0"/>
  <w:activeWritingStyle w:appName="MSWord" w:lang="fr-CA" w:vendorID="64" w:dllVersion="4096" w:nlCheck="1" w:checkStyle="0"/>
  <w:activeWritingStyle w:appName="MSWord" w:lang="en-US" w:vendorID="64" w:dllVersion="6" w:nlCheck="1" w:checkStyle="1"/>
  <w:activeWritingStyle w:appName="MSWord" w:lang="en-CA" w:vendorID="64" w:dllVersion="6" w:nlCheck="1" w:checkStyle="1"/>
  <w:activeWritingStyle w:appName="MSWord" w:lang="fr-CA" w:vendorID="64" w:dllVersion="6" w:nlCheck="1" w:checkStyle="1"/>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characterSpacingControl w:val="doNotCompress"/>
  <w:hdrShapeDefaults>
    <o:shapedefaults v:ext="edit" spidmax="207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yMze0tDAwNzAEUko6SsGpxcWZ+XkgBaa1AO1ITDosAAAA"/>
  </w:docVars>
  <w:rsids>
    <w:rsidRoot w:val="00E22E88"/>
    <w:rsid w:val="000004F2"/>
    <w:rsid w:val="00001D91"/>
    <w:rsid w:val="000021E8"/>
    <w:rsid w:val="00004EA4"/>
    <w:rsid w:val="00006050"/>
    <w:rsid w:val="00013EB4"/>
    <w:rsid w:val="00014820"/>
    <w:rsid w:val="00020205"/>
    <w:rsid w:val="000206C3"/>
    <w:rsid w:val="00030303"/>
    <w:rsid w:val="00030FD9"/>
    <w:rsid w:val="00032C5F"/>
    <w:rsid w:val="00033449"/>
    <w:rsid w:val="00035C8B"/>
    <w:rsid w:val="00036472"/>
    <w:rsid w:val="000364E1"/>
    <w:rsid w:val="00036DBB"/>
    <w:rsid w:val="0003773A"/>
    <w:rsid w:val="0004032E"/>
    <w:rsid w:val="0004048D"/>
    <w:rsid w:val="00040D52"/>
    <w:rsid w:val="00042213"/>
    <w:rsid w:val="00043A81"/>
    <w:rsid w:val="0004474B"/>
    <w:rsid w:val="00047FA0"/>
    <w:rsid w:val="00051188"/>
    <w:rsid w:val="00051E99"/>
    <w:rsid w:val="000529D2"/>
    <w:rsid w:val="00055D4F"/>
    <w:rsid w:val="00056476"/>
    <w:rsid w:val="00057019"/>
    <w:rsid w:val="00057346"/>
    <w:rsid w:val="00060C87"/>
    <w:rsid w:val="00060FDF"/>
    <w:rsid w:val="00062A0C"/>
    <w:rsid w:val="00063395"/>
    <w:rsid w:val="00067A1C"/>
    <w:rsid w:val="00071790"/>
    <w:rsid w:val="00071DC6"/>
    <w:rsid w:val="0007249E"/>
    <w:rsid w:val="00073CD1"/>
    <w:rsid w:val="00077C0C"/>
    <w:rsid w:val="00077C3E"/>
    <w:rsid w:val="00080B92"/>
    <w:rsid w:val="00084339"/>
    <w:rsid w:val="00086EF6"/>
    <w:rsid w:val="00087A7D"/>
    <w:rsid w:val="0009032B"/>
    <w:rsid w:val="00090C10"/>
    <w:rsid w:val="000929C0"/>
    <w:rsid w:val="000954A6"/>
    <w:rsid w:val="00096F04"/>
    <w:rsid w:val="00097E90"/>
    <w:rsid w:val="000A1E9F"/>
    <w:rsid w:val="000A644C"/>
    <w:rsid w:val="000A64C9"/>
    <w:rsid w:val="000A65F2"/>
    <w:rsid w:val="000A7155"/>
    <w:rsid w:val="000B10AA"/>
    <w:rsid w:val="000C008C"/>
    <w:rsid w:val="000C00E4"/>
    <w:rsid w:val="000C0BAD"/>
    <w:rsid w:val="000C206F"/>
    <w:rsid w:val="000C643F"/>
    <w:rsid w:val="000D2283"/>
    <w:rsid w:val="000D29F3"/>
    <w:rsid w:val="000D473B"/>
    <w:rsid w:val="000D5D4D"/>
    <w:rsid w:val="000D647F"/>
    <w:rsid w:val="000D77EA"/>
    <w:rsid w:val="000E027F"/>
    <w:rsid w:val="000E0D0C"/>
    <w:rsid w:val="000E2780"/>
    <w:rsid w:val="000E4095"/>
    <w:rsid w:val="000E774B"/>
    <w:rsid w:val="000F1AC0"/>
    <w:rsid w:val="000F5B05"/>
    <w:rsid w:val="000F5C2D"/>
    <w:rsid w:val="000F7FF1"/>
    <w:rsid w:val="0010164B"/>
    <w:rsid w:val="00102C6F"/>
    <w:rsid w:val="00103DA6"/>
    <w:rsid w:val="00104DBB"/>
    <w:rsid w:val="0010502E"/>
    <w:rsid w:val="001063C2"/>
    <w:rsid w:val="001079D8"/>
    <w:rsid w:val="001210E9"/>
    <w:rsid w:val="00122DE0"/>
    <w:rsid w:val="0012397B"/>
    <w:rsid w:val="0012436E"/>
    <w:rsid w:val="0012453F"/>
    <w:rsid w:val="001245F8"/>
    <w:rsid w:val="00124950"/>
    <w:rsid w:val="00125AE7"/>
    <w:rsid w:val="00126456"/>
    <w:rsid w:val="00126D9F"/>
    <w:rsid w:val="00126FFB"/>
    <w:rsid w:val="0012711E"/>
    <w:rsid w:val="00131535"/>
    <w:rsid w:val="00131749"/>
    <w:rsid w:val="00131E52"/>
    <w:rsid w:val="00133147"/>
    <w:rsid w:val="00133420"/>
    <w:rsid w:val="00134E0C"/>
    <w:rsid w:val="00134F54"/>
    <w:rsid w:val="00141343"/>
    <w:rsid w:val="00141413"/>
    <w:rsid w:val="001423BA"/>
    <w:rsid w:val="00142DFB"/>
    <w:rsid w:val="00143817"/>
    <w:rsid w:val="0014393F"/>
    <w:rsid w:val="00143CED"/>
    <w:rsid w:val="00143E04"/>
    <w:rsid w:val="00143E88"/>
    <w:rsid w:val="00144B00"/>
    <w:rsid w:val="00144FDA"/>
    <w:rsid w:val="001478F8"/>
    <w:rsid w:val="0015479F"/>
    <w:rsid w:val="001565BA"/>
    <w:rsid w:val="001568E5"/>
    <w:rsid w:val="00157181"/>
    <w:rsid w:val="0016026A"/>
    <w:rsid w:val="00160393"/>
    <w:rsid w:val="001628F2"/>
    <w:rsid w:val="00164979"/>
    <w:rsid w:val="00164DD0"/>
    <w:rsid w:val="00167122"/>
    <w:rsid w:val="0017059E"/>
    <w:rsid w:val="001732D4"/>
    <w:rsid w:val="00173708"/>
    <w:rsid w:val="00175E00"/>
    <w:rsid w:val="00180082"/>
    <w:rsid w:val="00181DF9"/>
    <w:rsid w:val="0018300D"/>
    <w:rsid w:val="00184E9C"/>
    <w:rsid w:val="00185A2F"/>
    <w:rsid w:val="00185C61"/>
    <w:rsid w:val="00186108"/>
    <w:rsid w:val="0019193F"/>
    <w:rsid w:val="00192489"/>
    <w:rsid w:val="00192DC6"/>
    <w:rsid w:val="00193B55"/>
    <w:rsid w:val="0019400D"/>
    <w:rsid w:val="001A0540"/>
    <w:rsid w:val="001A23D2"/>
    <w:rsid w:val="001A40D8"/>
    <w:rsid w:val="001A5FB5"/>
    <w:rsid w:val="001B0424"/>
    <w:rsid w:val="001B6812"/>
    <w:rsid w:val="001D060E"/>
    <w:rsid w:val="001D2E9D"/>
    <w:rsid w:val="001D3976"/>
    <w:rsid w:val="001D5E36"/>
    <w:rsid w:val="001E3514"/>
    <w:rsid w:val="001E3EB2"/>
    <w:rsid w:val="001E688E"/>
    <w:rsid w:val="001F00DE"/>
    <w:rsid w:val="001F6B0F"/>
    <w:rsid w:val="002002A8"/>
    <w:rsid w:val="00200804"/>
    <w:rsid w:val="002044C1"/>
    <w:rsid w:val="00224BB2"/>
    <w:rsid w:val="00225250"/>
    <w:rsid w:val="002262DD"/>
    <w:rsid w:val="00226EEB"/>
    <w:rsid w:val="0022708F"/>
    <w:rsid w:val="002272DA"/>
    <w:rsid w:val="00233485"/>
    <w:rsid w:val="002338D3"/>
    <w:rsid w:val="002351A3"/>
    <w:rsid w:val="002362D7"/>
    <w:rsid w:val="00242418"/>
    <w:rsid w:val="00244C5C"/>
    <w:rsid w:val="002458CA"/>
    <w:rsid w:val="0025148E"/>
    <w:rsid w:val="00254274"/>
    <w:rsid w:val="00254EF2"/>
    <w:rsid w:val="0025542F"/>
    <w:rsid w:val="0026083B"/>
    <w:rsid w:val="00260A12"/>
    <w:rsid w:val="002612E7"/>
    <w:rsid w:val="0026275A"/>
    <w:rsid w:val="002637E3"/>
    <w:rsid w:val="00264594"/>
    <w:rsid w:val="00267B37"/>
    <w:rsid w:val="00270DBB"/>
    <w:rsid w:val="002718E2"/>
    <w:rsid w:val="00276D12"/>
    <w:rsid w:val="00281A95"/>
    <w:rsid w:val="00281F3D"/>
    <w:rsid w:val="0028265A"/>
    <w:rsid w:val="00283E2B"/>
    <w:rsid w:val="00284EA9"/>
    <w:rsid w:val="00285827"/>
    <w:rsid w:val="00290141"/>
    <w:rsid w:val="002909A0"/>
    <w:rsid w:val="00294449"/>
    <w:rsid w:val="0029627D"/>
    <w:rsid w:val="002976FD"/>
    <w:rsid w:val="002A171E"/>
    <w:rsid w:val="002A1CD1"/>
    <w:rsid w:val="002A231B"/>
    <w:rsid w:val="002A6A43"/>
    <w:rsid w:val="002A7291"/>
    <w:rsid w:val="002B0FFC"/>
    <w:rsid w:val="002B212B"/>
    <w:rsid w:val="002C06FD"/>
    <w:rsid w:val="002C11AE"/>
    <w:rsid w:val="002C273A"/>
    <w:rsid w:val="002C2A64"/>
    <w:rsid w:val="002C5ADE"/>
    <w:rsid w:val="002D3AA0"/>
    <w:rsid w:val="002D428B"/>
    <w:rsid w:val="002D6440"/>
    <w:rsid w:val="002D77C6"/>
    <w:rsid w:val="002E27CF"/>
    <w:rsid w:val="002E3246"/>
    <w:rsid w:val="002E397E"/>
    <w:rsid w:val="002E4190"/>
    <w:rsid w:val="002E4727"/>
    <w:rsid w:val="002E63D4"/>
    <w:rsid w:val="002F26B9"/>
    <w:rsid w:val="002F3128"/>
    <w:rsid w:val="002F452C"/>
    <w:rsid w:val="002F4544"/>
    <w:rsid w:val="002F5131"/>
    <w:rsid w:val="002F52F7"/>
    <w:rsid w:val="002F5E49"/>
    <w:rsid w:val="002F659B"/>
    <w:rsid w:val="002F6F8C"/>
    <w:rsid w:val="002F762B"/>
    <w:rsid w:val="00300E9B"/>
    <w:rsid w:val="0030195B"/>
    <w:rsid w:val="00304701"/>
    <w:rsid w:val="003078F6"/>
    <w:rsid w:val="00307B27"/>
    <w:rsid w:val="00312584"/>
    <w:rsid w:val="00313DB3"/>
    <w:rsid w:val="00314679"/>
    <w:rsid w:val="00317420"/>
    <w:rsid w:val="00323F02"/>
    <w:rsid w:val="0032457B"/>
    <w:rsid w:val="00324B25"/>
    <w:rsid w:val="00326CA8"/>
    <w:rsid w:val="003304A2"/>
    <w:rsid w:val="003310B4"/>
    <w:rsid w:val="0033173E"/>
    <w:rsid w:val="00335909"/>
    <w:rsid w:val="00335EDB"/>
    <w:rsid w:val="0033629A"/>
    <w:rsid w:val="00336804"/>
    <w:rsid w:val="003404D9"/>
    <w:rsid w:val="003407CB"/>
    <w:rsid w:val="00340D70"/>
    <w:rsid w:val="00342B39"/>
    <w:rsid w:val="00350599"/>
    <w:rsid w:val="00351367"/>
    <w:rsid w:val="00353A85"/>
    <w:rsid w:val="00355E8D"/>
    <w:rsid w:val="00356448"/>
    <w:rsid w:val="00357C33"/>
    <w:rsid w:val="00362E6E"/>
    <w:rsid w:val="0036396E"/>
    <w:rsid w:val="00363999"/>
    <w:rsid w:val="00364B36"/>
    <w:rsid w:val="00367C4D"/>
    <w:rsid w:val="00371B9F"/>
    <w:rsid w:val="00371D6E"/>
    <w:rsid w:val="0037483A"/>
    <w:rsid w:val="003762ED"/>
    <w:rsid w:val="00380ABE"/>
    <w:rsid w:val="003819C4"/>
    <w:rsid w:val="00383380"/>
    <w:rsid w:val="00383694"/>
    <w:rsid w:val="00386008"/>
    <w:rsid w:val="00386BA4"/>
    <w:rsid w:val="0039286F"/>
    <w:rsid w:val="0039497C"/>
    <w:rsid w:val="0039789B"/>
    <w:rsid w:val="003A01A9"/>
    <w:rsid w:val="003A06C3"/>
    <w:rsid w:val="003A15FD"/>
    <w:rsid w:val="003A2054"/>
    <w:rsid w:val="003A2433"/>
    <w:rsid w:val="003A5536"/>
    <w:rsid w:val="003A5F8D"/>
    <w:rsid w:val="003A642C"/>
    <w:rsid w:val="003A651E"/>
    <w:rsid w:val="003A7D77"/>
    <w:rsid w:val="003B1405"/>
    <w:rsid w:val="003B2EE2"/>
    <w:rsid w:val="003B4A9F"/>
    <w:rsid w:val="003C4038"/>
    <w:rsid w:val="003C535D"/>
    <w:rsid w:val="003C6139"/>
    <w:rsid w:val="003C767D"/>
    <w:rsid w:val="003D0D35"/>
    <w:rsid w:val="003D3699"/>
    <w:rsid w:val="003D536C"/>
    <w:rsid w:val="003E14D5"/>
    <w:rsid w:val="003E264C"/>
    <w:rsid w:val="003E4215"/>
    <w:rsid w:val="003F0F66"/>
    <w:rsid w:val="003F271E"/>
    <w:rsid w:val="003F4E8A"/>
    <w:rsid w:val="003F61C5"/>
    <w:rsid w:val="003F6C19"/>
    <w:rsid w:val="003F7199"/>
    <w:rsid w:val="003F7C7C"/>
    <w:rsid w:val="003F7F3C"/>
    <w:rsid w:val="00400F0C"/>
    <w:rsid w:val="00403CE4"/>
    <w:rsid w:val="00404B14"/>
    <w:rsid w:val="00406ED3"/>
    <w:rsid w:val="00412691"/>
    <w:rsid w:val="004126BA"/>
    <w:rsid w:val="0041607E"/>
    <w:rsid w:val="00416143"/>
    <w:rsid w:val="00416CBC"/>
    <w:rsid w:val="004241FB"/>
    <w:rsid w:val="00424914"/>
    <w:rsid w:val="00430350"/>
    <w:rsid w:val="00430C0F"/>
    <w:rsid w:val="00430CD6"/>
    <w:rsid w:val="00434E02"/>
    <w:rsid w:val="00437335"/>
    <w:rsid w:val="0044021E"/>
    <w:rsid w:val="0044050B"/>
    <w:rsid w:val="00444BBD"/>
    <w:rsid w:val="004454ED"/>
    <w:rsid w:val="004466D8"/>
    <w:rsid w:val="004471E6"/>
    <w:rsid w:val="004521DC"/>
    <w:rsid w:val="00452897"/>
    <w:rsid w:val="00452D88"/>
    <w:rsid w:val="004533CE"/>
    <w:rsid w:val="00454715"/>
    <w:rsid w:val="00454AE2"/>
    <w:rsid w:val="00454EC0"/>
    <w:rsid w:val="00455992"/>
    <w:rsid w:val="00455D1F"/>
    <w:rsid w:val="00456388"/>
    <w:rsid w:val="004572CD"/>
    <w:rsid w:val="00460669"/>
    <w:rsid w:val="0046364C"/>
    <w:rsid w:val="0046414A"/>
    <w:rsid w:val="0046632B"/>
    <w:rsid w:val="00472235"/>
    <w:rsid w:val="00473534"/>
    <w:rsid w:val="0047472F"/>
    <w:rsid w:val="00475E32"/>
    <w:rsid w:val="0047698D"/>
    <w:rsid w:val="004771A2"/>
    <w:rsid w:val="004804D4"/>
    <w:rsid w:val="0048056D"/>
    <w:rsid w:val="004816FB"/>
    <w:rsid w:val="00481A7B"/>
    <w:rsid w:val="004842E7"/>
    <w:rsid w:val="004848F2"/>
    <w:rsid w:val="00484E4F"/>
    <w:rsid w:val="00485C05"/>
    <w:rsid w:val="004869BA"/>
    <w:rsid w:val="00487272"/>
    <w:rsid w:val="00493A80"/>
    <w:rsid w:val="00497422"/>
    <w:rsid w:val="004A423C"/>
    <w:rsid w:val="004A7EC1"/>
    <w:rsid w:val="004B00E5"/>
    <w:rsid w:val="004B038B"/>
    <w:rsid w:val="004B32AE"/>
    <w:rsid w:val="004B693F"/>
    <w:rsid w:val="004B72D4"/>
    <w:rsid w:val="004C117D"/>
    <w:rsid w:val="004C1F5A"/>
    <w:rsid w:val="004C31A0"/>
    <w:rsid w:val="004C4649"/>
    <w:rsid w:val="004C494C"/>
    <w:rsid w:val="004C503F"/>
    <w:rsid w:val="004C5811"/>
    <w:rsid w:val="004C7257"/>
    <w:rsid w:val="004C7F97"/>
    <w:rsid w:val="004D1DA7"/>
    <w:rsid w:val="004D4B68"/>
    <w:rsid w:val="004D4C8C"/>
    <w:rsid w:val="004D5B18"/>
    <w:rsid w:val="004D680E"/>
    <w:rsid w:val="004D710F"/>
    <w:rsid w:val="004D7851"/>
    <w:rsid w:val="004E13BC"/>
    <w:rsid w:val="004E1525"/>
    <w:rsid w:val="004E1917"/>
    <w:rsid w:val="004E1955"/>
    <w:rsid w:val="004E1F4F"/>
    <w:rsid w:val="004E38CE"/>
    <w:rsid w:val="004E3A96"/>
    <w:rsid w:val="004E46BD"/>
    <w:rsid w:val="004F02EF"/>
    <w:rsid w:val="004F0EF3"/>
    <w:rsid w:val="004F1472"/>
    <w:rsid w:val="004F209E"/>
    <w:rsid w:val="004F4D5C"/>
    <w:rsid w:val="004F6960"/>
    <w:rsid w:val="00500CCB"/>
    <w:rsid w:val="00502496"/>
    <w:rsid w:val="005035FD"/>
    <w:rsid w:val="00503883"/>
    <w:rsid w:val="005056A6"/>
    <w:rsid w:val="00507540"/>
    <w:rsid w:val="00510004"/>
    <w:rsid w:val="00514EF2"/>
    <w:rsid w:val="00515355"/>
    <w:rsid w:val="0052015D"/>
    <w:rsid w:val="00520292"/>
    <w:rsid w:val="005224F5"/>
    <w:rsid w:val="005242BE"/>
    <w:rsid w:val="00524F6F"/>
    <w:rsid w:val="005316F8"/>
    <w:rsid w:val="0053398B"/>
    <w:rsid w:val="00540FB0"/>
    <w:rsid w:val="00541E81"/>
    <w:rsid w:val="00543763"/>
    <w:rsid w:val="00544ECB"/>
    <w:rsid w:val="005453CF"/>
    <w:rsid w:val="005501E1"/>
    <w:rsid w:val="0055142B"/>
    <w:rsid w:val="00552B95"/>
    <w:rsid w:val="0055396C"/>
    <w:rsid w:val="0055476D"/>
    <w:rsid w:val="0055781F"/>
    <w:rsid w:val="00557C2F"/>
    <w:rsid w:val="00557C38"/>
    <w:rsid w:val="00560200"/>
    <w:rsid w:val="0056022F"/>
    <w:rsid w:val="00562E19"/>
    <w:rsid w:val="00565469"/>
    <w:rsid w:val="00565E9C"/>
    <w:rsid w:val="0057121D"/>
    <w:rsid w:val="005715A7"/>
    <w:rsid w:val="0057381F"/>
    <w:rsid w:val="00574C35"/>
    <w:rsid w:val="00575CC3"/>
    <w:rsid w:val="00575E4A"/>
    <w:rsid w:val="005766B4"/>
    <w:rsid w:val="00576A95"/>
    <w:rsid w:val="005801B3"/>
    <w:rsid w:val="00581692"/>
    <w:rsid w:val="00581984"/>
    <w:rsid w:val="005872F9"/>
    <w:rsid w:val="00587619"/>
    <w:rsid w:val="005906AD"/>
    <w:rsid w:val="005911F0"/>
    <w:rsid w:val="005920A1"/>
    <w:rsid w:val="00592D66"/>
    <w:rsid w:val="005946A4"/>
    <w:rsid w:val="00595471"/>
    <w:rsid w:val="00596E49"/>
    <w:rsid w:val="005A0856"/>
    <w:rsid w:val="005A08B6"/>
    <w:rsid w:val="005A204F"/>
    <w:rsid w:val="005A55D0"/>
    <w:rsid w:val="005A6C89"/>
    <w:rsid w:val="005B03B9"/>
    <w:rsid w:val="005B07C0"/>
    <w:rsid w:val="005B5B34"/>
    <w:rsid w:val="005B62F7"/>
    <w:rsid w:val="005B6DFA"/>
    <w:rsid w:val="005C3483"/>
    <w:rsid w:val="005C3A84"/>
    <w:rsid w:val="005C3C97"/>
    <w:rsid w:val="005C4228"/>
    <w:rsid w:val="005C4B16"/>
    <w:rsid w:val="005C68F0"/>
    <w:rsid w:val="005C6D6A"/>
    <w:rsid w:val="005C75CA"/>
    <w:rsid w:val="005C76C0"/>
    <w:rsid w:val="005C7FDD"/>
    <w:rsid w:val="005D1DBE"/>
    <w:rsid w:val="005D3FC5"/>
    <w:rsid w:val="005D6A83"/>
    <w:rsid w:val="005D7690"/>
    <w:rsid w:val="005E0EF8"/>
    <w:rsid w:val="005E1776"/>
    <w:rsid w:val="005E2A84"/>
    <w:rsid w:val="005E36B5"/>
    <w:rsid w:val="005E36FD"/>
    <w:rsid w:val="005E37A1"/>
    <w:rsid w:val="005E6B4E"/>
    <w:rsid w:val="005F2338"/>
    <w:rsid w:val="005F3BEF"/>
    <w:rsid w:val="005F73FD"/>
    <w:rsid w:val="005F7E4F"/>
    <w:rsid w:val="00601D42"/>
    <w:rsid w:val="00607749"/>
    <w:rsid w:val="00610783"/>
    <w:rsid w:val="00610A33"/>
    <w:rsid w:val="0061154A"/>
    <w:rsid w:val="0061351B"/>
    <w:rsid w:val="0061353F"/>
    <w:rsid w:val="00613E8B"/>
    <w:rsid w:val="00617FD1"/>
    <w:rsid w:val="00622A31"/>
    <w:rsid w:val="00622C2C"/>
    <w:rsid w:val="00625AA4"/>
    <w:rsid w:val="00627EED"/>
    <w:rsid w:val="00630EA7"/>
    <w:rsid w:val="0063119B"/>
    <w:rsid w:val="00632596"/>
    <w:rsid w:val="00632A4D"/>
    <w:rsid w:val="006359AD"/>
    <w:rsid w:val="00641A44"/>
    <w:rsid w:val="00642078"/>
    <w:rsid w:val="00643B69"/>
    <w:rsid w:val="00643C56"/>
    <w:rsid w:val="0065159C"/>
    <w:rsid w:val="00651CD9"/>
    <w:rsid w:val="00651F6D"/>
    <w:rsid w:val="00653BA4"/>
    <w:rsid w:val="0065440E"/>
    <w:rsid w:val="00655CCF"/>
    <w:rsid w:val="00655EBC"/>
    <w:rsid w:val="00656695"/>
    <w:rsid w:val="006570FB"/>
    <w:rsid w:val="00660430"/>
    <w:rsid w:val="0066155B"/>
    <w:rsid w:val="00662207"/>
    <w:rsid w:val="00664B3B"/>
    <w:rsid w:val="00664CCD"/>
    <w:rsid w:val="00664F89"/>
    <w:rsid w:val="00665461"/>
    <w:rsid w:val="006716FB"/>
    <w:rsid w:val="00671AD8"/>
    <w:rsid w:val="00671B15"/>
    <w:rsid w:val="006744AC"/>
    <w:rsid w:val="0067500A"/>
    <w:rsid w:val="00675FAC"/>
    <w:rsid w:val="00677197"/>
    <w:rsid w:val="006806FE"/>
    <w:rsid w:val="00684619"/>
    <w:rsid w:val="00685F2F"/>
    <w:rsid w:val="006868E1"/>
    <w:rsid w:val="00691340"/>
    <w:rsid w:val="00691F0D"/>
    <w:rsid w:val="00692352"/>
    <w:rsid w:val="00692E2E"/>
    <w:rsid w:val="00692F3C"/>
    <w:rsid w:val="00693A62"/>
    <w:rsid w:val="00694610"/>
    <w:rsid w:val="00695142"/>
    <w:rsid w:val="00695B83"/>
    <w:rsid w:val="00696510"/>
    <w:rsid w:val="00697DB7"/>
    <w:rsid w:val="006A2B96"/>
    <w:rsid w:val="006A3584"/>
    <w:rsid w:val="006A501B"/>
    <w:rsid w:val="006A6891"/>
    <w:rsid w:val="006A72F9"/>
    <w:rsid w:val="006B056D"/>
    <w:rsid w:val="006B3D43"/>
    <w:rsid w:val="006B3E6E"/>
    <w:rsid w:val="006B4019"/>
    <w:rsid w:val="006B6324"/>
    <w:rsid w:val="006C39CE"/>
    <w:rsid w:val="006C3CE1"/>
    <w:rsid w:val="006C41BE"/>
    <w:rsid w:val="006C4330"/>
    <w:rsid w:val="006C5920"/>
    <w:rsid w:val="006C639B"/>
    <w:rsid w:val="006C652D"/>
    <w:rsid w:val="006D094E"/>
    <w:rsid w:val="006D16E3"/>
    <w:rsid w:val="006D1D05"/>
    <w:rsid w:val="006D2EEF"/>
    <w:rsid w:val="006D315C"/>
    <w:rsid w:val="006D38AD"/>
    <w:rsid w:val="006D5BA3"/>
    <w:rsid w:val="006D75C2"/>
    <w:rsid w:val="006E0A36"/>
    <w:rsid w:val="006E196F"/>
    <w:rsid w:val="006E1BD7"/>
    <w:rsid w:val="006F1B0D"/>
    <w:rsid w:val="006F368E"/>
    <w:rsid w:val="006F77B2"/>
    <w:rsid w:val="006F7C75"/>
    <w:rsid w:val="00701313"/>
    <w:rsid w:val="00702F9D"/>
    <w:rsid w:val="007048A9"/>
    <w:rsid w:val="00706231"/>
    <w:rsid w:val="00706DFE"/>
    <w:rsid w:val="00707E78"/>
    <w:rsid w:val="00710138"/>
    <w:rsid w:val="00713110"/>
    <w:rsid w:val="007139D8"/>
    <w:rsid w:val="0072209A"/>
    <w:rsid w:val="007223FB"/>
    <w:rsid w:val="007247BF"/>
    <w:rsid w:val="00724A65"/>
    <w:rsid w:val="00724FDD"/>
    <w:rsid w:val="00727697"/>
    <w:rsid w:val="007311F7"/>
    <w:rsid w:val="007330AD"/>
    <w:rsid w:val="00733B94"/>
    <w:rsid w:val="00735D27"/>
    <w:rsid w:val="00736CA0"/>
    <w:rsid w:val="00736EEA"/>
    <w:rsid w:val="00737BAF"/>
    <w:rsid w:val="0074264B"/>
    <w:rsid w:val="0074413D"/>
    <w:rsid w:val="00744B12"/>
    <w:rsid w:val="00750CED"/>
    <w:rsid w:val="00752A75"/>
    <w:rsid w:val="00754BA8"/>
    <w:rsid w:val="00756765"/>
    <w:rsid w:val="00760266"/>
    <w:rsid w:val="00760F2B"/>
    <w:rsid w:val="00761A22"/>
    <w:rsid w:val="00764459"/>
    <w:rsid w:val="007645F7"/>
    <w:rsid w:val="00766311"/>
    <w:rsid w:val="00766405"/>
    <w:rsid w:val="00767285"/>
    <w:rsid w:val="00771467"/>
    <w:rsid w:val="007726EA"/>
    <w:rsid w:val="007730F3"/>
    <w:rsid w:val="007746ED"/>
    <w:rsid w:val="00776BB6"/>
    <w:rsid w:val="007826DE"/>
    <w:rsid w:val="007827FB"/>
    <w:rsid w:val="00785395"/>
    <w:rsid w:val="007855D1"/>
    <w:rsid w:val="0078637B"/>
    <w:rsid w:val="00787D8C"/>
    <w:rsid w:val="007900A2"/>
    <w:rsid w:val="00791554"/>
    <w:rsid w:val="00791B5D"/>
    <w:rsid w:val="00792368"/>
    <w:rsid w:val="00793DC0"/>
    <w:rsid w:val="00796477"/>
    <w:rsid w:val="007A21E5"/>
    <w:rsid w:val="007A2972"/>
    <w:rsid w:val="007A42E2"/>
    <w:rsid w:val="007A64F2"/>
    <w:rsid w:val="007A66D6"/>
    <w:rsid w:val="007A7356"/>
    <w:rsid w:val="007A73E6"/>
    <w:rsid w:val="007A768B"/>
    <w:rsid w:val="007A7A5B"/>
    <w:rsid w:val="007B2F2B"/>
    <w:rsid w:val="007B427A"/>
    <w:rsid w:val="007B68D9"/>
    <w:rsid w:val="007B7C73"/>
    <w:rsid w:val="007C7B3C"/>
    <w:rsid w:val="007D11BE"/>
    <w:rsid w:val="007D2F39"/>
    <w:rsid w:val="007D3787"/>
    <w:rsid w:val="007D62B8"/>
    <w:rsid w:val="007D6CA2"/>
    <w:rsid w:val="007D76DC"/>
    <w:rsid w:val="007E136B"/>
    <w:rsid w:val="007E3B73"/>
    <w:rsid w:val="007E3DB6"/>
    <w:rsid w:val="007E4407"/>
    <w:rsid w:val="007E5CB2"/>
    <w:rsid w:val="007E66DA"/>
    <w:rsid w:val="007E6FAB"/>
    <w:rsid w:val="007F037A"/>
    <w:rsid w:val="007F115D"/>
    <w:rsid w:val="007F1B6A"/>
    <w:rsid w:val="007F58BF"/>
    <w:rsid w:val="007F5B14"/>
    <w:rsid w:val="007F6248"/>
    <w:rsid w:val="007F6AB2"/>
    <w:rsid w:val="00800406"/>
    <w:rsid w:val="008008E2"/>
    <w:rsid w:val="008009CC"/>
    <w:rsid w:val="00801073"/>
    <w:rsid w:val="0080172E"/>
    <w:rsid w:val="00801C07"/>
    <w:rsid w:val="00801D82"/>
    <w:rsid w:val="00806295"/>
    <w:rsid w:val="00806921"/>
    <w:rsid w:val="00810D4A"/>
    <w:rsid w:val="008128BB"/>
    <w:rsid w:val="008131EA"/>
    <w:rsid w:val="00813F0D"/>
    <w:rsid w:val="008145AE"/>
    <w:rsid w:val="00824A4A"/>
    <w:rsid w:val="008256B7"/>
    <w:rsid w:val="00833920"/>
    <w:rsid w:val="008347FE"/>
    <w:rsid w:val="008356A6"/>
    <w:rsid w:val="00836420"/>
    <w:rsid w:val="00837C34"/>
    <w:rsid w:val="00840059"/>
    <w:rsid w:val="00843016"/>
    <w:rsid w:val="00844115"/>
    <w:rsid w:val="008447B7"/>
    <w:rsid w:val="008451E7"/>
    <w:rsid w:val="00846D05"/>
    <w:rsid w:val="00847699"/>
    <w:rsid w:val="00851BC8"/>
    <w:rsid w:val="00852009"/>
    <w:rsid w:val="0085481E"/>
    <w:rsid w:val="00855742"/>
    <w:rsid w:val="0085686D"/>
    <w:rsid w:val="00863531"/>
    <w:rsid w:val="00864785"/>
    <w:rsid w:val="00866CB2"/>
    <w:rsid w:val="0087004A"/>
    <w:rsid w:val="00872E55"/>
    <w:rsid w:val="00874C14"/>
    <w:rsid w:val="00875EE1"/>
    <w:rsid w:val="00876395"/>
    <w:rsid w:val="008763E5"/>
    <w:rsid w:val="00876A4A"/>
    <w:rsid w:val="00876F2A"/>
    <w:rsid w:val="00877B6C"/>
    <w:rsid w:val="008816E9"/>
    <w:rsid w:val="00883161"/>
    <w:rsid w:val="00890C0B"/>
    <w:rsid w:val="008917F8"/>
    <w:rsid w:val="00891880"/>
    <w:rsid w:val="00894CF0"/>
    <w:rsid w:val="00895E57"/>
    <w:rsid w:val="008960CD"/>
    <w:rsid w:val="008B5871"/>
    <w:rsid w:val="008B6388"/>
    <w:rsid w:val="008C2A68"/>
    <w:rsid w:val="008C6A5C"/>
    <w:rsid w:val="008C6C35"/>
    <w:rsid w:val="008D27CC"/>
    <w:rsid w:val="008D38DC"/>
    <w:rsid w:val="008D5985"/>
    <w:rsid w:val="008E06FB"/>
    <w:rsid w:val="008E0D36"/>
    <w:rsid w:val="008E3DCE"/>
    <w:rsid w:val="008F0466"/>
    <w:rsid w:val="008F0E60"/>
    <w:rsid w:val="008F23B0"/>
    <w:rsid w:val="008F5F8B"/>
    <w:rsid w:val="0090008E"/>
    <w:rsid w:val="009021E1"/>
    <w:rsid w:val="0090493A"/>
    <w:rsid w:val="009059AC"/>
    <w:rsid w:val="00906511"/>
    <w:rsid w:val="0090652D"/>
    <w:rsid w:val="009116A5"/>
    <w:rsid w:val="00911E04"/>
    <w:rsid w:val="009132F5"/>
    <w:rsid w:val="00913686"/>
    <w:rsid w:val="00913C1E"/>
    <w:rsid w:val="009151F6"/>
    <w:rsid w:val="0092083E"/>
    <w:rsid w:val="00921CB4"/>
    <w:rsid w:val="009223EE"/>
    <w:rsid w:val="00922E06"/>
    <w:rsid w:val="00926375"/>
    <w:rsid w:val="00926C79"/>
    <w:rsid w:val="00927FBF"/>
    <w:rsid w:val="0093309D"/>
    <w:rsid w:val="00936803"/>
    <w:rsid w:val="00936F25"/>
    <w:rsid w:val="00937EDE"/>
    <w:rsid w:val="009413B0"/>
    <w:rsid w:val="0094189F"/>
    <w:rsid w:val="00946FB1"/>
    <w:rsid w:val="00947BDE"/>
    <w:rsid w:val="00947E83"/>
    <w:rsid w:val="00950787"/>
    <w:rsid w:val="00952209"/>
    <w:rsid w:val="00952400"/>
    <w:rsid w:val="00960169"/>
    <w:rsid w:val="00962564"/>
    <w:rsid w:val="009668EC"/>
    <w:rsid w:val="00966C98"/>
    <w:rsid w:val="00972F4E"/>
    <w:rsid w:val="00982341"/>
    <w:rsid w:val="0098476B"/>
    <w:rsid w:val="009861F5"/>
    <w:rsid w:val="0098665F"/>
    <w:rsid w:val="00986861"/>
    <w:rsid w:val="00986968"/>
    <w:rsid w:val="00987F41"/>
    <w:rsid w:val="00990CA5"/>
    <w:rsid w:val="00991616"/>
    <w:rsid w:val="0099287D"/>
    <w:rsid w:val="009A385A"/>
    <w:rsid w:val="009A3910"/>
    <w:rsid w:val="009A3ACA"/>
    <w:rsid w:val="009B013A"/>
    <w:rsid w:val="009B14E7"/>
    <w:rsid w:val="009B21EA"/>
    <w:rsid w:val="009B2F6A"/>
    <w:rsid w:val="009C2F3B"/>
    <w:rsid w:val="009C3CA9"/>
    <w:rsid w:val="009C42FA"/>
    <w:rsid w:val="009C4643"/>
    <w:rsid w:val="009C53BB"/>
    <w:rsid w:val="009C5713"/>
    <w:rsid w:val="009C5FAE"/>
    <w:rsid w:val="009D564D"/>
    <w:rsid w:val="009D6383"/>
    <w:rsid w:val="009D6E17"/>
    <w:rsid w:val="009E0295"/>
    <w:rsid w:val="009E18BE"/>
    <w:rsid w:val="009E299F"/>
    <w:rsid w:val="009E41C6"/>
    <w:rsid w:val="009E4DC2"/>
    <w:rsid w:val="009E7A4B"/>
    <w:rsid w:val="009F10C9"/>
    <w:rsid w:val="009F2329"/>
    <w:rsid w:val="009F34A0"/>
    <w:rsid w:val="009F619C"/>
    <w:rsid w:val="00A0023E"/>
    <w:rsid w:val="00A00F0F"/>
    <w:rsid w:val="00A02B15"/>
    <w:rsid w:val="00A02FE3"/>
    <w:rsid w:val="00A0408A"/>
    <w:rsid w:val="00A042D3"/>
    <w:rsid w:val="00A049E1"/>
    <w:rsid w:val="00A0632A"/>
    <w:rsid w:val="00A117A4"/>
    <w:rsid w:val="00A13F3E"/>
    <w:rsid w:val="00A143DE"/>
    <w:rsid w:val="00A14F5B"/>
    <w:rsid w:val="00A15128"/>
    <w:rsid w:val="00A16F82"/>
    <w:rsid w:val="00A22DFA"/>
    <w:rsid w:val="00A25A94"/>
    <w:rsid w:val="00A26214"/>
    <w:rsid w:val="00A27D88"/>
    <w:rsid w:val="00A30CDC"/>
    <w:rsid w:val="00A31342"/>
    <w:rsid w:val="00A3210D"/>
    <w:rsid w:val="00A329ED"/>
    <w:rsid w:val="00A3326E"/>
    <w:rsid w:val="00A34B0D"/>
    <w:rsid w:val="00A3578F"/>
    <w:rsid w:val="00A4051D"/>
    <w:rsid w:val="00A42019"/>
    <w:rsid w:val="00A42A04"/>
    <w:rsid w:val="00A42B4A"/>
    <w:rsid w:val="00A435BA"/>
    <w:rsid w:val="00A43DE9"/>
    <w:rsid w:val="00A44878"/>
    <w:rsid w:val="00A45164"/>
    <w:rsid w:val="00A469A7"/>
    <w:rsid w:val="00A51A24"/>
    <w:rsid w:val="00A5496E"/>
    <w:rsid w:val="00A5741F"/>
    <w:rsid w:val="00A57ECA"/>
    <w:rsid w:val="00A6094E"/>
    <w:rsid w:val="00A619AD"/>
    <w:rsid w:val="00A61E7E"/>
    <w:rsid w:val="00A64707"/>
    <w:rsid w:val="00A64FA7"/>
    <w:rsid w:val="00A67ED4"/>
    <w:rsid w:val="00A70C29"/>
    <w:rsid w:val="00A7104B"/>
    <w:rsid w:val="00A710F8"/>
    <w:rsid w:val="00A7777D"/>
    <w:rsid w:val="00A81E86"/>
    <w:rsid w:val="00A83C1D"/>
    <w:rsid w:val="00A8477B"/>
    <w:rsid w:val="00A84E65"/>
    <w:rsid w:val="00A86D07"/>
    <w:rsid w:val="00A93E33"/>
    <w:rsid w:val="00AA3007"/>
    <w:rsid w:val="00AA3A2A"/>
    <w:rsid w:val="00AA43BE"/>
    <w:rsid w:val="00AA68B2"/>
    <w:rsid w:val="00AA68C3"/>
    <w:rsid w:val="00AC0AF0"/>
    <w:rsid w:val="00AC4155"/>
    <w:rsid w:val="00AC4B71"/>
    <w:rsid w:val="00AC6508"/>
    <w:rsid w:val="00AC6DB1"/>
    <w:rsid w:val="00AD06AD"/>
    <w:rsid w:val="00AD1D91"/>
    <w:rsid w:val="00AD4C58"/>
    <w:rsid w:val="00AD6589"/>
    <w:rsid w:val="00AE16CE"/>
    <w:rsid w:val="00AE333B"/>
    <w:rsid w:val="00AE3D24"/>
    <w:rsid w:val="00AE49B5"/>
    <w:rsid w:val="00AE4FCA"/>
    <w:rsid w:val="00AF180F"/>
    <w:rsid w:val="00AF1FC7"/>
    <w:rsid w:val="00AF3517"/>
    <w:rsid w:val="00AF3F34"/>
    <w:rsid w:val="00AF5100"/>
    <w:rsid w:val="00AF6477"/>
    <w:rsid w:val="00AF6E0C"/>
    <w:rsid w:val="00B000C7"/>
    <w:rsid w:val="00B05FBC"/>
    <w:rsid w:val="00B06924"/>
    <w:rsid w:val="00B06D69"/>
    <w:rsid w:val="00B072CC"/>
    <w:rsid w:val="00B075F7"/>
    <w:rsid w:val="00B10697"/>
    <w:rsid w:val="00B10CC5"/>
    <w:rsid w:val="00B118F8"/>
    <w:rsid w:val="00B15B99"/>
    <w:rsid w:val="00B16A01"/>
    <w:rsid w:val="00B16E9B"/>
    <w:rsid w:val="00B17D92"/>
    <w:rsid w:val="00B2116C"/>
    <w:rsid w:val="00B21800"/>
    <w:rsid w:val="00B21979"/>
    <w:rsid w:val="00B22FDD"/>
    <w:rsid w:val="00B238B2"/>
    <w:rsid w:val="00B23B68"/>
    <w:rsid w:val="00B25509"/>
    <w:rsid w:val="00B26CD5"/>
    <w:rsid w:val="00B27FFD"/>
    <w:rsid w:val="00B317D3"/>
    <w:rsid w:val="00B322DB"/>
    <w:rsid w:val="00B3362C"/>
    <w:rsid w:val="00B33C90"/>
    <w:rsid w:val="00B3430E"/>
    <w:rsid w:val="00B34F68"/>
    <w:rsid w:val="00B35DCA"/>
    <w:rsid w:val="00B37B4C"/>
    <w:rsid w:val="00B40BFF"/>
    <w:rsid w:val="00B42E02"/>
    <w:rsid w:val="00B4300C"/>
    <w:rsid w:val="00B44906"/>
    <w:rsid w:val="00B50AA5"/>
    <w:rsid w:val="00B52615"/>
    <w:rsid w:val="00B53395"/>
    <w:rsid w:val="00B533D0"/>
    <w:rsid w:val="00B5535D"/>
    <w:rsid w:val="00B55E1B"/>
    <w:rsid w:val="00B56492"/>
    <w:rsid w:val="00B679F7"/>
    <w:rsid w:val="00B701FC"/>
    <w:rsid w:val="00B70679"/>
    <w:rsid w:val="00B7176F"/>
    <w:rsid w:val="00B72149"/>
    <w:rsid w:val="00B74C76"/>
    <w:rsid w:val="00B756D2"/>
    <w:rsid w:val="00B76D42"/>
    <w:rsid w:val="00B817B7"/>
    <w:rsid w:val="00B81FFE"/>
    <w:rsid w:val="00B847C0"/>
    <w:rsid w:val="00B86C8D"/>
    <w:rsid w:val="00B92E77"/>
    <w:rsid w:val="00B93469"/>
    <w:rsid w:val="00B93E1C"/>
    <w:rsid w:val="00B95543"/>
    <w:rsid w:val="00B964D3"/>
    <w:rsid w:val="00BA005A"/>
    <w:rsid w:val="00BA1FC6"/>
    <w:rsid w:val="00BA2E98"/>
    <w:rsid w:val="00BB750E"/>
    <w:rsid w:val="00BC1CCC"/>
    <w:rsid w:val="00BC1EE9"/>
    <w:rsid w:val="00BC7081"/>
    <w:rsid w:val="00BC71C3"/>
    <w:rsid w:val="00BD0C3F"/>
    <w:rsid w:val="00BD1DC8"/>
    <w:rsid w:val="00BD25A0"/>
    <w:rsid w:val="00BD3710"/>
    <w:rsid w:val="00BD471C"/>
    <w:rsid w:val="00BD6011"/>
    <w:rsid w:val="00BD6BE2"/>
    <w:rsid w:val="00BD74C1"/>
    <w:rsid w:val="00BE724C"/>
    <w:rsid w:val="00BE7D18"/>
    <w:rsid w:val="00BE7F72"/>
    <w:rsid w:val="00BF1463"/>
    <w:rsid w:val="00BF24E2"/>
    <w:rsid w:val="00BF2B64"/>
    <w:rsid w:val="00BF2CFD"/>
    <w:rsid w:val="00BF3337"/>
    <w:rsid w:val="00BF56F8"/>
    <w:rsid w:val="00BF67CA"/>
    <w:rsid w:val="00C01473"/>
    <w:rsid w:val="00C030B8"/>
    <w:rsid w:val="00C035AF"/>
    <w:rsid w:val="00C0374A"/>
    <w:rsid w:val="00C10405"/>
    <w:rsid w:val="00C111AD"/>
    <w:rsid w:val="00C116DF"/>
    <w:rsid w:val="00C11C2D"/>
    <w:rsid w:val="00C126DE"/>
    <w:rsid w:val="00C12B39"/>
    <w:rsid w:val="00C13E4E"/>
    <w:rsid w:val="00C13F44"/>
    <w:rsid w:val="00C14650"/>
    <w:rsid w:val="00C14C6C"/>
    <w:rsid w:val="00C20541"/>
    <w:rsid w:val="00C2056A"/>
    <w:rsid w:val="00C21111"/>
    <w:rsid w:val="00C22B12"/>
    <w:rsid w:val="00C22E28"/>
    <w:rsid w:val="00C25270"/>
    <w:rsid w:val="00C26630"/>
    <w:rsid w:val="00C2773E"/>
    <w:rsid w:val="00C306F0"/>
    <w:rsid w:val="00C33F90"/>
    <w:rsid w:val="00C35C7D"/>
    <w:rsid w:val="00C36006"/>
    <w:rsid w:val="00C363B0"/>
    <w:rsid w:val="00C410DD"/>
    <w:rsid w:val="00C44888"/>
    <w:rsid w:val="00C45941"/>
    <w:rsid w:val="00C4613E"/>
    <w:rsid w:val="00C52D2C"/>
    <w:rsid w:val="00C5394F"/>
    <w:rsid w:val="00C53B1E"/>
    <w:rsid w:val="00C55496"/>
    <w:rsid w:val="00C55DDB"/>
    <w:rsid w:val="00C62E62"/>
    <w:rsid w:val="00C63A65"/>
    <w:rsid w:val="00C6509F"/>
    <w:rsid w:val="00C650DF"/>
    <w:rsid w:val="00C70B2F"/>
    <w:rsid w:val="00C72532"/>
    <w:rsid w:val="00C738B3"/>
    <w:rsid w:val="00C758F7"/>
    <w:rsid w:val="00C759EE"/>
    <w:rsid w:val="00C76795"/>
    <w:rsid w:val="00C80E7E"/>
    <w:rsid w:val="00C92507"/>
    <w:rsid w:val="00C97FB1"/>
    <w:rsid w:val="00CA1B95"/>
    <w:rsid w:val="00CA1BBE"/>
    <w:rsid w:val="00CA2355"/>
    <w:rsid w:val="00CA56E4"/>
    <w:rsid w:val="00CA6F2D"/>
    <w:rsid w:val="00CA794A"/>
    <w:rsid w:val="00CB02A2"/>
    <w:rsid w:val="00CB189E"/>
    <w:rsid w:val="00CB57DD"/>
    <w:rsid w:val="00CB63F4"/>
    <w:rsid w:val="00CC0E66"/>
    <w:rsid w:val="00CC12C1"/>
    <w:rsid w:val="00CC3C3B"/>
    <w:rsid w:val="00CC46D5"/>
    <w:rsid w:val="00CC7ABC"/>
    <w:rsid w:val="00CD02AF"/>
    <w:rsid w:val="00CD073B"/>
    <w:rsid w:val="00CD1668"/>
    <w:rsid w:val="00CD66CD"/>
    <w:rsid w:val="00CD6E51"/>
    <w:rsid w:val="00CD6E73"/>
    <w:rsid w:val="00CD6ECF"/>
    <w:rsid w:val="00CE3629"/>
    <w:rsid w:val="00CF1516"/>
    <w:rsid w:val="00CF2EFF"/>
    <w:rsid w:val="00CF3299"/>
    <w:rsid w:val="00CF6E06"/>
    <w:rsid w:val="00D02580"/>
    <w:rsid w:val="00D03056"/>
    <w:rsid w:val="00D123D9"/>
    <w:rsid w:val="00D166EF"/>
    <w:rsid w:val="00D178A7"/>
    <w:rsid w:val="00D218A7"/>
    <w:rsid w:val="00D2361B"/>
    <w:rsid w:val="00D24A5A"/>
    <w:rsid w:val="00D25119"/>
    <w:rsid w:val="00D3234E"/>
    <w:rsid w:val="00D32B83"/>
    <w:rsid w:val="00D32CDA"/>
    <w:rsid w:val="00D355F2"/>
    <w:rsid w:val="00D35DE0"/>
    <w:rsid w:val="00D37545"/>
    <w:rsid w:val="00D3794F"/>
    <w:rsid w:val="00D424DE"/>
    <w:rsid w:val="00D42C39"/>
    <w:rsid w:val="00D43CE8"/>
    <w:rsid w:val="00D4618A"/>
    <w:rsid w:val="00D476F1"/>
    <w:rsid w:val="00D50ABE"/>
    <w:rsid w:val="00D51BB7"/>
    <w:rsid w:val="00D527CB"/>
    <w:rsid w:val="00D542ED"/>
    <w:rsid w:val="00D6112E"/>
    <w:rsid w:val="00D630C3"/>
    <w:rsid w:val="00D6443F"/>
    <w:rsid w:val="00D71E5B"/>
    <w:rsid w:val="00D72A96"/>
    <w:rsid w:val="00D738AE"/>
    <w:rsid w:val="00D74B83"/>
    <w:rsid w:val="00D75983"/>
    <w:rsid w:val="00D77BAD"/>
    <w:rsid w:val="00D811B9"/>
    <w:rsid w:val="00D834C9"/>
    <w:rsid w:val="00D842B0"/>
    <w:rsid w:val="00D85088"/>
    <w:rsid w:val="00D853DD"/>
    <w:rsid w:val="00D86853"/>
    <w:rsid w:val="00D87924"/>
    <w:rsid w:val="00D913A8"/>
    <w:rsid w:val="00D92B70"/>
    <w:rsid w:val="00D932A6"/>
    <w:rsid w:val="00D946AB"/>
    <w:rsid w:val="00D969E8"/>
    <w:rsid w:val="00D96F92"/>
    <w:rsid w:val="00D973D3"/>
    <w:rsid w:val="00D97ACC"/>
    <w:rsid w:val="00DA0584"/>
    <w:rsid w:val="00DA13A5"/>
    <w:rsid w:val="00DA1413"/>
    <w:rsid w:val="00DA2BF7"/>
    <w:rsid w:val="00DA2D2E"/>
    <w:rsid w:val="00DA7B26"/>
    <w:rsid w:val="00DB1973"/>
    <w:rsid w:val="00DB5257"/>
    <w:rsid w:val="00DB53B0"/>
    <w:rsid w:val="00DB65EA"/>
    <w:rsid w:val="00DB795F"/>
    <w:rsid w:val="00DC0AFC"/>
    <w:rsid w:val="00DC16D1"/>
    <w:rsid w:val="00DC1902"/>
    <w:rsid w:val="00DC26B9"/>
    <w:rsid w:val="00DC313F"/>
    <w:rsid w:val="00DC33FE"/>
    <w:rsid w:val="00DC56A7"/>
    <w:rsid w:val="00DC64E1"/>
    <w:rsid w:val="00DC6E11"/>
    <w:rsid w:val="00DD271C"/>
    <w:rsid w:val="00DD2AF1"/>
    <w:rsid w:val="00DD2EDB"/>
    <w:rsid w:val="00DD31B5"/>
    <w:rsid w:val="00DD3C88"/>
    <w:rsid w:val="00DD5024"/>
    <w:rsid w:val="00DD533E"/>
    <w:rsid w:val="00DD77E2"/>
    <w:rsid w:val="00DE1A15"/>
    <w:rsid w:val="00DE1A2E"/>
    <w:rsid w:val="00DE3379"/>
    <w:rsid w:val="00DE557B"/>
    <w:rsid w:val="00DE68CD"/>
    <w:rsid w:val="00DF1CF2"/>
    <w:rsid w:val="00DF3C19"/>
    <w:rsid w:val="00DF5AA1"/>
    <w:rsid w:val="00DF6773"/>
    <w:rsid w:val="00E00003"/>
    <w:rsid w:val="00E014BB"/>
    <w:rsid w:val="00E01FC9"/>
    <w:rsid w:val="00E06B6C"/>
    <w:rsid w:val="00E07FCC"/>
    <w:rsid w:val="00E1151D"/>
    <w:rsid w:val="00E115A5"/>
    <w:rsid w:val="00E11C55"/>
    <w:rsid w:val="00E12A24"/>
    <w:rsid w:val="00E13CCD"/>
    <w:rsid w:val="00E15087"/>
    <w:rsid w:val="00E154A3"/>
    <w:rsid w:val="00E16765"/>
    <w:rsid w:val="00E170CD"/>
    <w:rsid w:val="00E1742A"/>
    <w:rsid w:val="00E20655"/>
    <w:rsid w:val="00E22E88"/>
    <w:rsid w:val="00E244EB"/>
    <w:rsid w:val="00E25C02"/>
    <w:rsid w:val="00E277F2"/>
    <w:rsid w:val="00E336C4"/>
    <w:rsid w:val="00E33E55"/>
    <w:rsid w:val="00E34720"/>
    <w:rsid w:val="00E351CF"/>
    <w:rsid w:val="00E35ABF"/>
    <w:rsid w:val="00E36C2E"/>
    <w:rsid w:val="00E373FF"/>
    <w:rsid w:val="00E402E7"/>
    <w:rsid w:val="00E4125C"/>
    <w:rsid w:val="00E4400F"/>
    <w:rsid w:val="00E46D9B"/>
    <w:rsid w:val="00E473D3"/>
    <w:rsid w:val="00E476D9"/>
    <w:rsid w:val="00E534AF"/>
    <w:rsid w:val="00E53672"/>
    <w:rsid w:val="00E6185C"/>
    <w:rsid w:val="00E63C01"/>
    <w:rsid w:val="00E67D40"/>
    <w:rsid w:val="00E70085"/>
    <w:rsid w:val="00E70628"/>
    <w:rsid w:val="00E71058"/>
    <w:rsid w:val="00E711A0"/>
    <w:rsid w:val="00E71E38"/>
    <w:rsid w:val="00E7358F"/>
    <w:rsid w:val="00E74BDF"/>
    <w:rsid w:val="00E74C76"/>
    <w:rsid w:val="00E7534F"/>
    <w:rsid w:val="00E769BD"/>
    <w:rsid w:val="00E769C8"/>
    <w:rsid w:val="00E7790C"/>
    <w:rsid w:val="00E807EE"/>
    <w:rsid w:val="00E82663"/>
    <w:rsid w:val="00E83D2D"/>
    <w:rsid w:val="00E8718A"/>
    <w:rsid w:val="00E90DB8"/>
    <w:rsid w:val="00E931A4"/>
    <w:rsid w:val="00E94479"/>
    <w:rsid w:val="00E958DA"/>
    <w:rsid w:val="00E96B29"/>
    <w:rsid w:val="00EA1588"/>
    <w:rsid w:val="00EA323B"/>
    <w:rsid w:val="00EA65E2"/>
    <w:rsid w:val="00EA760F"/>
    <w:rsid w:val="00EB27B7"/>
    <w:rsid w:val="00EB2C64"/>
    <w:rsid w:val="00EB4A63"/>
    <w:rsid w:val="00EB5732"/>
    <w:rsid w:val="00EB5AE6"/>
    <w:rsid w:val="00EB761B"/>
    <w:rsid w:val="00EC4B6D"/>
    <w:rsid w:val="00EC6E9B"/>
    <w:rsid w:val="00ED36CE"/>
    <w:rsid w:val="00ED4D17"/>
    <w:rsid w:val="00EE1A91"/>
    <w:rsid w:val="00EE1F09"/>
    <w:rsid w:val="00EE2FDB"/>
    <w:rsid w:val="00EE35A6"/>
    <w:rsid w:val="00EE4669"/>
    <w:rsid w:val="00EE4813"/>
    <w:rsid w:val="00EE5685"/>
    <w:rsid w:val="00EE5D95"/>
    <w:rsid w:val="00EE5DCA"/>
    <w:rsid w:val="00EE603E"/>
    <w:rsid w:val="00EE7DDA"/>
    <w:rsid w:val="00EF014F"/>
    <w:rsid w:val="00EF0AFB"/>
    <w:rsid w:val="00EF1DDD"/>
    <w:rsid w:val="00EF2073"/>
    <w:rsid w:val="00EF432A"/>
    <w:rsid w:val="00EF4F70"/>
    <w:rsid w:val="00EF7484"/>
    <w:rsid w:val="00F0052B"/>
    <w:rsid w:val="00F0127B"/>
    <w:rsid w:val="00F024F7"/>
    <w:rsid w:val="00F02AC9"/>
    <w:rsid w:val="00F06BFF"/>
    <w:rsid w:val="00F0700F"/>
    <w:rsid w:val="00F1120B"/>
    <w:rsid w:val="00F1185B"/>
    <w:rsid w:val="00F12A9D"/>
    <w:rsid w:val="00F13346"/>
    <w:rsid w:val="00F15596"/>
    <w:rsid w:val="00F158F4"/>
    <w:rsid w:val="00F15E97"/>
    <w:rsid w:val="00F16A9F"/>
    <w:rsid w:val="00F23014"/>
    <w:rsid w:val="00F23CB2"/>
    <w:rsid w:val="00F23ECB"/>
    <w:rsid w:val="00F25D04"/>
    <w:rsid w:val="00F27FA9"/>
    <w:rsid w:val="00F301F7"/>
    <w:rsid w:val="00F30AF7"/>
    <w:rsid w:val="00F31A55"/>
    <w:rsid w:val="00F32169"/>
    <w:rsid w:val="00F34040"/>
    <w:rsid w:val="00F342DC"/>
    <w:rsid w:val="00F34497"/>
    <w:rsid w:val="00F36C26"/>
    <w:rsid w:val="00F40D89"/>
    <w:rsid w:val="00F41CDF"/>
    <w:rsid w:val="00F42E6C"/>
    <w:rsid w:val="00F4379A"/>
    <w:rsid w:val="00F46375"/>
    <w:rsid w:val="00F463F1"/>
    <w:rsid w:val="00F46FE0"/>
    <w:rsid w:val="00F5162C"/>
    <w:rsid w:val="00F56D6F"/>
    <w:rsid w:val="00F61BFC"/>
    <w:rsid w:val="00F62F49"/>
    <w:rsid w:val="00F635CF"/>
    <w:rsid w:val="00F63AC3"/>
    <w:rsid w:val="00F651BA"/>
    <w:rsid w:val="00F76E9D"/>
    <w:rsid w:val="00F77623"/>
    <w:rsid w:val="00F77716"/>
    <w:rsid w:val="00F81063"/>
    <w:rsid w:val="00F83CCB"/>
    <w:rsid w:val="00F85C30"/>
    <w:rsid w:val="00F90701"/>
    <w:rsid w:val="00F96CD2"/>
    <w:rsid w:val="00F9783B"/>
    <w:rsid w:val="00FA1820"/>
    <w:rsid w:val="00FA1A42"/>
    <w:rsid w:val="00FA2047"/>
    <w:rsid w:val="00FB0922"/>
    <w:rsid w:val="00FB29BA"/>
    <w:rsid w:val="00FB31C4"/>
    <w:rsid w:val="00FB33FD"/>
    <w:rsid w:val="00FB67BC"/>
    <w:rsid w:val="00FC0F89"/>
    <w:rsid w:val="00FC1889"/>
    <w:rsid w:val="00FC23A8"/>
    <w:rsid w:val="00FC39E4"/>
    <w:rsid w:val="00FC6EFD"/>
    <w:rsid w:val="00FE0FAD"/>
    <w:rsid w:val="00FE1312"/>
    <w:rsid w:val="00FE67D4"/>
    <w:rsid w:val="00FE72F5"/>
    <w:rsid w:val="00FF0338"/>
    <w:rsid w:val="00FF13A0"/>
    <w:rsid w:val="00FF2EE0"/>
    <w:rsid w:val="00FF47B8"/>
    <w:rsid w:val="00FF5BCB"/>
    <w:rsid w:val="00FF76E7"/>
    <w:rsid w:val="00FF7D37"/>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8"/>
    <o:shapelayout v:ext="edit">
      <o:idmap v:ext="edit" data="2"/>
    </o:shapelayout>
  </w:shapeDefaults>
  <w:decimalSymbol w:val="."/>
  <w:listSeparator w:val=","/>
  <w14:docId w14:val="44531BE7"/>
  <w15:docId w15:val="{ACEFDD2D-4CDA-490E-82C3-E4C5E6CDF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8F8"/>
    <w:rPr>
      <w:rFonts w:ascii="Times New Roman" w:eastAsia="Times New Roman" w:hAnsi="Times New Roman" w:cs="Times New Roman"/>
      <w:lang w:val="en-US" w:eastAsia="en-GB"/>
    </w:rPr>
  </w:style>
  <w:style w:type="paragraph" w:styleId="Heading1">
    <w:name w:val="heading 1"/>
    <w:basedOn w:val="Normal"/>
    <w:next w:val="Normal"/>
    <w:link w:val="Heading1Char"/>
    <w:uiPriority w:val="9"/>
    <w:rsid w:val="00E22E88"/>
    <w:pPr>
      <w:keepNext/>
      <w:keepLines/>
      <w:spacing w:after="240" w:line="240" w:lineRule="exact"/>
      <w:outlineLvl w:val="0"/>
    </w:pPr>
    <w:rPr>
      <w:rFonts w:asciiTheme="majorHAnsi" w:eastAsiaTheme="majorEastAsia" w:hAnsiTheme="majorHAnsi" w:cstheme="majorBidi"/>
      <w:color w:val="2F5496" w:themeColor="accent1" w:themeShade="BF"/>
      <w:sz w:val="36"/>
      <w:szCs w:val="32"/>
      <w:lang w:val="en-CA" w:eastAsia="en-US"/>
    </w:rPr>
  </w:style>
  <w:style w:type="paragraph" w:styleId="Heading2">
    <w:name w:val="heading 2"/>
    <w:basedOn w:val="Normal"/>
    <w:next w:val="Normal"/>
    <w:link w:val="Heading2Char"/>
    <w:uiPriority w:val="9"/>
    <w:unhideWhenUsed/>
    <w:rsid w:val="00E22E88"/>
    <w:pPr>
      <w:keepNext/>
      <w:keepLines/>
      <w:spacing w:before="40"/>
      <w:outlineLvl w:val="1"/>
    </w:pPr>
    <w:rPr>
      <w:rFonts w:asciiTheme="majorHAnsi" w:eastAsiaTheme="majorEastAsia" w:hAnsiTheme="majorHAnsi" w:cstheme="majorBidi"/>
      <w:color w:val="2F5496" w:themeColor="accent1" w:themeShade="BF"/>
      <w:sz w:val="26"/>
      <w:szCs w:val="26"/>
      <w:lang w:val="en-CA" w:eastAsia="en-US"/>
    </w:rPr>
  </w:style>
  <w:style w:type="paragraph" w:styleId="Heading3">
    <w:name w:val="heading 3"/>
    <w:basedOn w:val="Normal"/>
    <w:next w:val="Normal"/>
    <w:link w:val="Heading3Char"/>
    <w:uiPriority w:val="9"/>
    <w:unhideWhenUsed/>
    <w:rsid w:val="00E22E88"/>
    <w:pPr>
      <w:keepNext/>
      <w:keepLines/>
      <w:spacing w:before="40"/>
      <w:outlineLvl w:val="2"/>
    </w:pPr>
    <w:rPr>
      <w:rFonts w:asciiTheme="majorHAnsi" w:eastAsiaTheme="majorEastAsia" w:hAnsiTheme="majorHAnsi" w:cstheme="majorBidi"/>
      <w:color w:val="1F3763" w:themeColor="accent1" w:themeShade="7F"/>
      <w:lang w:val="en-CA" w:eastAsia="en-US"/>
    </w:rPr>
  </w:style>
  <w:style w:type="paragraph" w:styleId="Heading4">
    <w:name w:val="heading 4"/>
    <w:basedOn w:val="Normal"/>
    <w:next w:val="Normal"/>
    <w:link w:val="Heading4Char"/>
    <w:uiPriority w:val="9"/>
    <w:unhideWhenUsed/>
    <w:rsid w:val="00E22E88"/>
    <w:pPr>
      <w:keepNext/>
      <w:keepLines/>
      <w:spacing w:before="40" w:line="240" w:lineRule="exact"/>
      <w:outlineLvl w:val="3"/>
    </w:pPr>
    <w:rPr>
      <w:rFonts w:asciiTheme="majorHAnsi" w:eastAsiaTheme="majorEastAsia" w:hAnsiTheme="majorHAnsi" w:cstheme="majorBidi"/>
      <w:i/>
      <w:iCs/>
      <w:color w:val="2F5496" w:themeColor="accent1" w:themeShade="BF"/>
      <w:sz w:val="20"/>
      <w:lang w:val="en-CA" w:eastAsia="en-US"/>
    </w:rPr>
  </w:style>
  <w:style w:type="paragraph" w:styleId="Heading5">
    <w:name w:val="heading 5"/>
    <w:basedOn w:val="Normal"/>
    <w:next w:val="Normal"/>
    <w:link w:val="Heading5Char"/>
    <w:uiPriority w:val="9"/>
    <w:unhideWhenUsed/>
    <w:rsid w:val="00E22E88"/>
    <w:pPr>
      <w:keepNext/>
      <w:keepLines/>
      <w:spacing w:before="40"/>
      <w:outlineLvl w:val="4"/>
    </w:pPr>
    <w:rPr>
      <w:rFonts w:asciiTheme="majorHAnsi" w:eastAsiaTheme="majorEastAsia" w:hAnsiTheme="majorHAnsi" w:cstheme="majorBidi"/>
      <w:color w:val="2F5496" w:themeColor="accent1" w:themeShade="BF"/>
      <w:lang w:val="en-CA" w:eastAsia="en-US"/>
    </w:rPr>
  </w:style>
  <w:style w:type="paragraph" w:styleId="Heading6">
    <w:name w:val="heading 6"/>
    <w:basedOn w:val="Normal"/>
    <w:next w:val="Normal"/>
    <w:link w:val="Heading6Char"/>
    <w:uiPriority w:val="9"/>
    <w:unhideWhenUsed/>
    <w:rsid w:val="00E22E88"/>
    <w:pPr>
      <w:keepNext/>
      <w:keepLines/>
      <w:spacing w:before="40"/>
      <w:outlineLvl w:val="5"/>
    </w:pPr>
    <w:rPr>
      <w:rFonts w:asciiTheme="majorHAnsi" w:eastAsiaTheme="majorEastAsia" w:hAnsiTheme="majorHAnsi" w:cstheme="majorBidi"/>
      <w:color w:val="1F3763" w:themeColor="accent1" w:themeShade="7F"/>
      <w:lang w:val="en-CA" w:eastAsia="en-US"/>
    </w:rPr>
  </w:style>
  <w:style w:type="paragraph" w:styleId="Heading7">
    <w:name w:val="heading 7"/>
    <w:basedOn w:val="Normal"/>
    <w:next w:val="Normal"/>
    <w:link w:val="Heading7Char"/>
    <w:uiPriority w:val="9"/>
    <w:unhideWhenUsed/>
    <w:rsid w:val="00E22E88"/>
    <w:pPr>
      <w:keepNext/>
      <w:keepLines/>
      <w:spacing w:before="40"/>
      <w:outlineLvl w:val="6"/>
    </w:pPr>
    <w:rPr>
      <w:rFonts w:asciiTheme="majorHAnsi" w:eastAsiaTheme="majorEastAsia" w:hAnsiTheme="majorHAnsi" w:cstheme="majorBidi"/>
      <w:i/>
      <w:iCs/>
      <w:color w:val="1F3763" w:themeColor="accent1" w:themeShade="7F"/>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HeaderChar">
    <w:name w:val="Header Char"/>
    <w:basedOn w:val="DefaultParagraphFont"/>
    <w:link w:val="Header"/>
    <w:uiPriority w:val="99"/>
    <w:rsid w:val="00E22E88"/>
  </w:style>
  <w:style w:type="paragraph" w:styleId="Footer">
    <w:name w:val="footer"/>
    <w:basedOn w:val="Normal"/>
    <w:link w:val="FooterChar"/>
    <w:uiPriority w:val="99"/>
    <w:unhideWhenUsed/>
    <w:rsid w:val="00E22E88"/>
    <w:pPr>
      <w:tabs>
        <w:tab w:val="center" w:pos="4680"/>
        <w:tab w:val="right" w:pos="9360"/>
      </w:tabs>
    </w:pPr>
    <w:rPr>
      <w:rFonts w:asciiTheme="minorHAnsi" w:eastAsiaTheme="minorHAnsi" w:hAnsiTheme="minorHAnsi" w:cstheme="minorBidi"/>
      <w:lang w:val="en-CA" w:eastAsia="en-US"/>
    </w:rPr>
  </w:style>
  <w:style w:type="character" w:customStyle="1" w:styleId="FooterChar">
    <w:name w:val="Footer Char"/>
    <w:basedOn w:val="DefaultParagraphFont"/>
    <w:link w:val="Footer"/>
    <w:uiPriority w:val="99"/>
    <w:rsid w:val="00E22E88"/>
  </w:style>
  <w:style w:type="character" w:customStyle="1" w:styleId="Heading1Char">
    <w:name w:val="Heading 1 Char"/>
    <w:basedOn w:val="DefaultParagraphFont"/>
    <w:link w:val="Heading1"/>
    <w:uiPriority w:val="9"/>
    <w:rsid w:val="00E22E88"/>
    <w:rPr>
      <w:rFonts w:asciiTheme="majorHAnsi" w:eastAsiaTheme="majorEastAsia" w:hAnsiTheme="majorHAnsi" w:cstheme="majorBidi"/>
      <w:color w:val="2F5496" w:themeColor="accent1" w:themeShade="BF"/>
      <w:sz w:val="36"/>
      <w:szCs w:val="32"/>
    </w:rPr>
  </w:style>
  <w:style w:type="character" w:customStyle="1" w:styleId="Heading4Char">
    <w:name w:val="Heading 4 Char"/>
    <w:basedOn w:val="DefaultParagraphFont"/>
    <w:link w:val="Heading4"/>
    <w:uiPriority w:val="9"/>
    <w:rsid w:val="00E22E88"/>
    <w:rPr>
      <w:rFonts w:asciiTheme="majorHAnsi" w:eastAsiaTheme="majorEastAsia" w:hAnsiTheme="majorHAnsi" w:cstheme="majorBidi"/>
      <w:i/>
      <w:iCs/>
      <w:color w:val="2F5496" w:themeColor="accent1" w:themeShade="BF"/>
      <w:sz w:val="20"/>
    </w:rPr>
  </w:style>
  <w:style w:type="character" w:customStyle="1" w:styleId="Heading2Char">
    <w:name w:val="Heading 2 Char"/>
    <w:basedOn w:val="DefaultParagraphFont"/>
    <w:link w:val="Heading2"/>
    <w:uiPriority w:val="9"/>
    <w:rsid w:val="00E22E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22E88"/>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E22E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E22E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E22E88"/>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E22E88"/>
    <w:pPr>
      <w:ind w:left="720"/>
      <w:contextualSpacing/>
    </w:pPr>
    <w:rPr>
      <w:rFonts w:asciiTheme="minorHAnsi" w:eastAsiaTheme="minorHAnsi" w:hAnsiTheme="minorHAnsi" w:cstheme="minorBidi"/>
      <w:lang w:val="en-CA" w:eastAsia="en-US"/>
    </w:rPr>
  </w:style>
  <w:style w:type="paragraph" w:customStyle="1" w:styleId="Subheader">
    <w:name w:val="Subheader"/>
    <w:autoRedefine/>
    <w:qFormat/>
    <w:rsid w:val="00E402E7"/>
    <w:rPr>
      <w:rFonts w:ascii="Arial" w:eastAsiaTheme="majorEastAsia" w:hAnsi="Arial" w:cs="Arial"/>
      <w:i/>
      <w:color w:val="FFFFFF" w:themeColor="background1"/>
      <w:lang w:val="en-US"/>
    </w:rPr>
  </w:style>
  <w:style w:type="paragraph" w:customStyle="1" w:styleId="SubheaderL2">
    <w:name w:val="Subheader L2"/>
    <w:autoRedefine/>
    <w:rsid w:val="00AE16CE"/>
    <w:rPr>
      <w:rFonts w:ascii="Arial" w:eastAsiaTheme="majorEastAsia" w:hAnsi="Arial" w:cs="Arial"/>
      <w:i/>
      <w:color w:val="FFFFFF" w:themeColor="background1"/>
      <w:sz w:val="32"/>
      <w:szCs w:val="32"/>
    </w:rPr>
  </w:style>
  <w:style w:type="paragraph" w:customStyle="1" w:styleId="MainHeader">
    <w:name w:val="Main Header"/>
    <w:autoRedefine/>
    <w:qFormat/>
    <w:rsid w:val="00C306F0"/>
    <w:rPr>
      <w:rFonts w:ascii="Georgia" w:eastAsiaTheme="majorEastAsia" w:hAnsi="Georgia" w:cs="Arial"/>
      <w:iCs/>
      <w:color w:val="FFFFFF" w:themeColor="background1"/>
      <w:sz w:val="44"/>
      <w:szCs w:val="44"/>
      <w:lang w:val="en-US"/>
    </w:rPr>
  </w:style>
  <w:style w:type="character" w:customStyle="1" w:styleId="Gold">
    <w:name w:val="Gold"/>
    <w:uiPriority w:val="1"/>
    <w:rsid w:val="00C53B1E"/>
    <w:rPr>
      <w:color w:val="FDC53A"/>
    </w:rPr>
  </w:style>
  <w:style w:type="character" w:customStyle="1" w:styleId="GoldColour">
    <w:name w:val="Gold Colour"/>
    <w:uiPriority w:val="1"/>
    <w:qFormat/>
    <w:rsid w:val="00077C3E"/>
    <w:rPr>
      <w:color w:val="FDC53A"/>
    </w:rPr>
  </w:style>
  <w:style w:type="table" w:customStyle="1" w:styleId="PlainTable41">
    <w:name w:val="Plain Table 41"/>
    <w:basedOn w:val="TableNormal"/>
    <w:uiPriority w:val="44"/>
    <w:rsid w:val="00625AA4"/>
    <w:rPr>
      <w:sz w:val="22"/>
      <w:szCs w:val="22"/>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qFormat/>
    <w:rsid w:val="005A55D0"/>
    <w:pPr>
      <w:suppressAutoHyphens/>
      <w:spacing w:after="180" w:line="240" w:lineRule="exact"/>
    </w:pPr>
    <w:rPr>
      <w:rFonts w:ascii="Arial" w:hAnsi="Arial" w:cs="Arial"/>
      <w:color w:val="121212"/>
      <w:sz w:val="21"/>
      <w:szCs w:val="21"/>
      <w:lang w:val="en-US"/>
    </w:rPr>
  </w:style>
  <w:style w:type="paragraph" w:customStyle="1" w:styleId="HeaderA">
    <w:name w:val="Header A"/>
    <w:autoRedefine/>
    <w:qFormat/>
    <w:rsid w:val="00540FB0"/>
    <w:pPr>
      <w:spacing w:after="60"/>
    </w:pPr>
    <w:rPr>
      <w:rFonts w:ascii="Arial" w:hAnsi="Arial" w:cs="Arial"/>
      <w:b/>
      <w:bCs/>
      <w:color w:val="3069A3"/>
      <w:sz w:val="20"/>
    </w:rPr>
  </w:style>
  <w:style w:type="character" w:customStyle="1" w:styleId="Italics">
    <w:name w:val="Italics"/>
    <w:uiPriority w:val="1"/>
    <w:qFormat/>
    <w:rsid w:val="00276D12"/>
    <w:rPr>
      <w:rFonts w:ascii="Arial" w:hAnsi="Arial" w:cs="Arial"/>
      <w:i/>
      <w:iCs/>
      <w:sz w:val="20"/>
      <w:szCs w:val="20"/>
    </w:rPr>
  </w:style>
  <w:style w:type="character" w:styleId="Hyperlink">
    <w:name w:val="Hyperlink"/>
    <w:basedOn w:val="DefaultParagraphFont"/>
    <w:uiPriority w:val="99"/>
    <w:unhideWhenUsed/>
    <w:qFormat/>
    <w:rsid w:val="000929C0"/>
    <w:rPr>
      <w:color w:val="306AA1"/>
      <w:u w:val="single"/>
    </w:rPr>
  </w:style>
  <w:style w:type="character" w:customStyle="1" w:styleId="UnresolvedMention1">
    <w:name w:val="Unresolved Mention1"/>
    <w:basedOn w:val="DefaultParagraphFont"/>
    <w:uiPriority w:val="99"/>
    <w:semiHidden/>
    <w:unhideWhenUsed/>
    <w:rsid w:val="000929C0"/>
    <w:rPr>
      <w:color w:val="605E5C"/>
      <w:shd w:val="clear" w:color="auto" w:fill="E1DFDD"/>
    </w:rPr>
  </w:style>
  <w:style w:type="character" w:styleId="FollowedHyperlink">
    <w:name w:val="FollowedHyperlink"/>
    <w:uiPriority w:val="99"/>
    <w:unhideWhenUsed/>
    <w:qFormat/>
    <w:rsid w:val="009413B0"/>
    <w:rPr>
      <w:rFonts w:ascii="Arial" w:hAnsi="Arial" w:cs="Arial"/>
      <w:b w:val="0"/>
      <w:bCs/>
      <w:color w:val="3069A3"/>
      <w:u w:val="single"/>
    </w:rPr>
  </w:style>
  <w:style w:type="paragraph" w:customStyle="1" w:styleId="FinePrint">
    <w:name w:val="Fine Print"/>
    <w:autoRedefine/>
    <w:qFormat/>
    <w:rsid w:val="005242BE"/>
    <w:pPr>
      <w:spacing w:line="160" w:lineRule="exact"/>
      <w:jc w:val="right"/>
    </w:pPr>
    <w:rPr>
      <w:rFonts w:ascii="Arial" w:hAnsi="Arial" w:cs="Arial"/>
      <w:color w:val="808080" w:themeColor="background1" w:themeShade="80"/>
      <w:sz w:val="12"/>
      <w:szCs w:val="20"/>
    </w:rPr>
  </w:style>
  <w:style w:type="character" w:styleId="PageNumber">
    <w:name w:val="page number"/>
    <w:basedOn w:val="DefaultParagraphFont"/>
    <w:uiPriority w:val="99"/>
    <w:semiHidden/>
    <w:unhideWhenUsed/>
    <w:rsid w:val="00F635CF"/>
  </w:style>
  <w:style w:type="paragraph" w:customStyle="1" w:styleId="Lead">
    <w:name w:val="Lead"/>
    <w:autoRedefine/>
    <w:qFormat/>
    <w:rsid w:val="00926C79"/>
    <w:pPr>
      <w:spacing w:after="120" w:line="262" w:lineRule="auto"/>
    </w:pPr>
    <w:rPr>
      <w:rFonts w:ascii="Georgia" w:hAnsi="Georgia"/>
      <w:color w:val="7F7F7F" w:themeColor="text1" w:themeTint="80"/>
      <w:sz w:val="28"/>
      <w:szCs w:val="28"/>
      <w:lang w:val="en-US"/>
    </w:rPr>
  </w:style>
  <w:style w:type="paragraph" w:customStyle="1" w:styleId="HeaderB">
    <w:name w:val="Header B"/>
    <w:rsid w:val="006F368E"/>
    <w:pPr>
      <w:spacing w:before="120" w:after="120"/>
    </w:pPr>
    <w:rPr>
      <w:rFonts w:ascii="Arial" w:hAnsi="Arial" w:cs="Arial"/>
      <w:b/>
      <w:bCs/>
      <w:color w:val="3069A3"/>
    </w:rPr>
  </w:style>
  <w:style w:type="paragraph" w:customStyle="1" w:styleId="HeaderC">
    <w:name w:val="Header C"/>
    <w:autoRedefine/>
    <w:qFormat/>
    <w:rsid w:val="0026275A"/>
    <w:pPr>
      <w:spacing w:after="160"/>
    </w:pPr>
    <w:rPr>
      <w:rFonts w:ascii="Arial" w:hAnsi="Arial" w:cs="Arial"/>
      <w:b/>
      <w:color w:val="3069A3"/>
      <w:sz w:val="32"/>
      <w:szCs w:val="32"/>
    </w:rPr>
  </w:style>
  <w:style w:type="paragraph" w:customStyle="1" w:styleId="PullQuote">
    <w:name w:val="Pull Quote"/>
    <w:autoRedefine/>
    <w:qFormat/>
    <w:rsid w:val="00A51A24"/>
    <w:pPr>
      <w:suppressAutoHyphens/>
      <w:spacing w:after="120" w:line="220" w:lineRule="exact"/>
      <w:jc w:val="center"/>
    </w:pPr>
    <w:rPr>
      <w:rFonts w:ascii="Arial" w:hAnsi="Arial" w:cs="Arial"/>
      <w:color w:val="508ECB"/>
    </w:rPr>
  </w:style>
  <w:style w:type="character" w:customStyle="1" w:styleId="LightBlueColour">
    <w:name w:val="Light Blue Colour"/>
    <w:uiPriority w:val="1"/>
    <w:qFormat/>
    <w:rsid w:val="00DD3C88"/>
    <w:rPr>
      <w:color w:val="508ECB"/>
    </w:rPr>
  </w:style>
  <w:style w:type="character" w:customStyle="1" w:styleId="WhiteColour">
    <w:name w:val="White Colour"/>
    <w:uiPriority w:val="1"/>
    <w:qFormat/>
    <w:rsid w:val="00B16E9B"/>
    <w:rPr>
      <w:color w:val="FFFFFF" w:themeColor="background1"/>
    </w:rPr>
  </w:style>
  <w:style w:type="character" w:customStyle="1" w:styleId="GrayColour">
    <w:name w:val="Gray Colour"/>
    <w:uiPriority w:val="1"/>
    <w:qFormat/>
    <w:rsid w:val="00DA2D2E"/>
    <w:rPr>
      <w:color w:val="808080" w:themeColor="background1" w:themeShade="80"/>
      <w:lang w:val="en-US"/>
    </w:rPr>
  </w:style>
  <w:style w:type="character" w:customStyle="1" w:styleId="DarkBlueColour">
    <w:name w:val="Dark Blue Colour"/>
    <w:uiPriority w:val="1"/>
    <w:qFormat/>
    <w:rsid w:val="00744B12"/>
    <w:rPr>
      <w:color w:val="3069A3"/>
    </w:rPr>
  </w:style>
  <w:style w:type="table" w:styleId="TableGrid">
    <w:name w:val="Table Grid"/>
    <w:basedOn w:val="TableNormal"/>
    <w:uiPriority w:val="39"/>
    <w:rsid w:val="00EF0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 Body"/>
    <w:basedOn w:val="Body"/>
    <w:autoRedefine/>
    <w:qFormat/>
    <w:rsid w:val="00A57ECA"/>
    <w:pPr>
      <w:spacing w:after="60"/>
    </w:pPr>
    <w:rPr>
      <w:noProof/>
      <w:color w:val="auto"/>
      <w:szCs w:val="18"/>
    </w:rPr>
  </w:style>
  <w:style w:type="paragraph" w:customStyle="1" w:styleId="HeaderBTable">
    <w:name w:val="Header B  Table"/>
    <w:basedOn w:val="HeaderB"/>
    <w:autoRedefine/>
    <w:qFormat/>
    <w:rsid w:val="00ED36CE"/>
    <w:pPr>
      <w:spacing w:after="0"/>
    </w:pPr>
  </w:style>
  <w:style w:type="character" w:customStyle="1" w:styleId="Bold">
    <w:name w:val="Bold"/>
    <w:uiPriority w:val="1"/>
    <w:rsid w:val="00595471"/>
    <w:rPr>
      <w:b/>
    </w:rPr>
  </w:style>
  <w:style w:type="paragraph" w:customStyle="1" w:styleId="BodyBullets">
    <w:name w:val="Body Bullets"/>
    <w:basedOn w:val="Body"/>
    <w:qFormat/>
    <w:rsid w:val="00D973D3"/>
    <w:pPr>
      <w:numPr>
        <w:numId w:val="1"/>
      </w:numPr>
      <w:spacing w:after="60"/>
    </w:pPr>
  </w:style>
  <w:style w:type="paragraph" w:customStyle="1" w:styleId="HeaderB-Center">
    <w:name w:val="Header B - Center"/>
    <w:basedOn w:val="Normal"/>
    <w:rsid w:val="00EF014F"/>
    <w:pPr>
      <w:spacing w:before="120"/>
      <w:jc w:val="center"/>
    </w:pPr>
    <w:rPr>
      <w:rFonts w:ascii="Arial" w:eastAsiaTheme="minorHAnsi" w:hAnsi="Arial" w:cs="Arial"/>
      <w:b/>
      <w:bCs/>
      <w:color w:val="3069A3"/>
      <w:lang w:val="en-CA" w:eastAsia="en-US"/>
    </w:rPr>
  </w:style>
  <w:style w:type="paragraph" w:customStyle="1" w:styleId="BodyNumbers">
    <w:name w:val="Body Numbers"/>
    <w:basedOn w:val="Body"/>
    <w:rsid w:val="006B3E6E"/>
    <w:pPr>
      <w:numPr>
        <w:numId w:val="2"/>
      </w:numPr>
    </w:pPr>
    <w:rPr>
      <w:color w:val="000000" w:themeColor="text1"/>
      <w:sz w:val="20"/>
      <w:szCs w:val="20"/>
    </w:rPr>
  </w:style>
  <w:style w:type="paragraph" w:customStyle="1" w:styleId="CircleText">
    <w:name w:val="Circle Text"/>
    <w:basedOn w:val="Body"/>
    <w:rsid w:val="009C2F3B"/>
    <w:pPr>
      <w:widowControl w:val="0"/>
      <w:spacing w:after="0" w:line="240" w:lineRule="auto"/>
      <w:jc w:val="center"/>
      <w:textboxTightWrap w:val="allLines"/>
    </w:pPr>
    <w:rPr>
      <w:b/>
      <w:color w:val="3069A3"/>
      <w:sz w:val="16"/>
    </w:rPr>
  </w:style>
  <w:style w:type="paragraph" w:customStyle="1" w:styleId="Level2">
    <w:name w:val="Level 2"/>
    <w:autoRedefine/>
    <w:qFormat/>
    <w:rsid w:val="00F15596"/>
    <w:pPr>
      <w:spacing w:after="120"/>
    </w:pPr>
    <w:rPr>
      <w:rFonts w:ascii="Arial" w:hAnsi="Arial" w:cs="Arial"/>
      <w:b/>
      <w:bCs/>
      <w:color w:val="306AA1"/>
      <w:szCs w:val="21"/>
    </w:rPr>
  </w:style>
  <w:style w:type="paragraph" w:customStyle="1" w:styleId="Level1">
    <w:name w:val="Level 1"/>
    <w:rsid w:val="00B817B7"/>
    <w:pPr>
      <w:spacing w:after="160"/>
    </w:pPr>
    <w:rPr>
      <w:rFonts w:ascii="Arial" w:hAnsi="Arial" w:cs="Arial"/>
      <w:b/>
      <w:bCs/>
      <w:color w:val="3069A3"/>
      <w:sz w:val="36"/>
      <w:szCs w:val="36"/>
    </w:rPr>
  </w:style>
  <w:style w:type="character" w:customStyle="1" w:styleId="BoldBlue">
    <w:name w:val="Bold Blue"/>
    <w:basedOn w:val="DarkBlueColour"/>
    <w:uiPriority w:val="1"/>
    <w:rsid w:val="002B212B"/>
    <w:rPr>
      <w:b/>
      <w:color w:val="3069A3"/>
    </w:rPr>
  </w:style>
  <w:style w:type="paragraph" w:customStyle="1" w:styleId="Level3">
    <w:name w:val="Level 3"/>
    <w:autoRedefine/>
    <w:qFormat/>
    <w:rsid w:val="001D5E36"/>
    <w:pPr>
      <w:suppressAutoHyphens/>
      <w:spacing w:line="300" w:lineRule="exact"/>
    </w:pPr>
    <w:rPr>
      <w:rFonts w:ascii="Arial" w:hAnsi="Arial" w:cs="Arial"/>
      <w:color w:val="508ECB"/>
      <w:sz w:val="26"/>
      <w:szCs w:val="28"/>
    </w:rPr>
  </w:style>
  <w:style w:type="character" w:styleId="Strong">
    <w:name w:val="Strong"/>
    <w:basedOn w:val="DefaultParagraphFont"/>
    <w:uiPriority w:val="22"/>
    <w:qFormat/>
    <w:rsid w:val="00B42E02"/>
    <w:rPr>
      <w:b/>
      <w:bCs/>
    </w:rPr>
  </w:style>
  <w:style w:type="character" w:styleId="CommentReference">
    <w:name w:val="annotation reference"/>
    <w:basedOn w:val="DefaultParagraphFont"/>
    <w:uiPriority w:val="99"/>
    <w:semiHidden/>
    <w:unhideWhenUsed/>
    <w:rsid w:val="0016026A"/>
    <w:rPr>
      <w:sz w:val="16"/>
      <w:szCs w:val="16"/>
    </w:rPr>
  </w:style>
  <w:style w:type="paragraph" w:styleId="CommentText">
    <w:name w:val="annotation text"/>
    <w:basedOn w:val="Normal"/>
    <w:link w:val="CommentTextChar"/>
    <w:uiPriority w:val="99"/>
    <w:semiHidden/>
    <w:unhideWhenUsed/>
    <w:rsid w:val="0016026A"/>
    <w:rPr>
      <w:sz w:val="20"/>
      <w:szCs w:val="20"/>
    </w:rPr>
  </w:style>
  <w:style w:type="character" w:customStyle="1" w:styleId="CommentTextChar">
    <w:name w:val="Comment Text Char"/>
    <w:basedOn w:val="DefaultParagraphFont"/>
    <w:link w:val="CommentText"/>
    <w:uiPriority w:val="99"/>
    <w:semiHidden/>
    <w:rsid w:val="0016026A"/>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16026A"/>
    <w:rPr>
      <w:b/>
      <w:bCs/>
    </w:rPr>
  </w:style>
  <w:style w:type="character" w:customStyle="1" w:styleId="CommentSubjectChar">
    <w:name w:val="Comment Subject Char"/>
    <w:basedOn w:val="CommentTextChar"/>
    <w:link w:val="CommentSubject"/>
    <w:uiPriority w:val="99"/>
    <w:semiHidden/>
    <w:rsid w:val="0016026A"/>
    <w:rPr>
      <w:rFonts w:ascii="Times New Roman" w:eastAsia="Times New Roman" w:hAnsi="Times New Roman" w:cs="Times New Roman"/>
      <w:b/>
      <w:bCs/>
      <w:sz w:val="20"/>
      <w:szCs w:val="20"/>
      <w:lang w:val="en-GB" w:eastAsia="en-GB"/>
    </w:rPr>
  </w:style>
  <w:style w:type="paragraph" w:customStyle="1" w:styleId="Table-Level2Header">
    <w:name w:val="Table - Level 2 Header"/>
    <w:basedOn w:val="Body"/>
    <w:qFormat/>
    <w:rsid w:val="007746ED"/>
    <w:pPr>
      <w:spacing w:before="120" w:after="0" w:line="240" w:lineRule="auto"/>
    </w:pPr>
    <w:rPr>
      <w:b/>
      <w:color w:val="508ECB"/>
    </w:rPr>
  </w:style>
  <w:style w:type="paragraph" w:customStyle="1" w:styleId="Table-Level1Header">
    <w:name w:val="Table - Level 1 Header"/>
    <w:basedOn w:val="Level2"/>
    <w:qFormat/>
    <w:rsid w:val="00C758F7"/>
  </w:style>
  <w:style w:type="paragraph" w:customStyle="1" w:styleId="BodyTable-Centered">
    <w:name w:val="Body Table - Centered"/>
    <w:basedOn w:val="Table-Body"/>
    <w:qFormat/>
    <w:rsid w:val="00125AE7"/>
    <w:pPr>
      <w:jc w:val="center"/>
    </w:pPr>
    <w:rPr>
      <w:i/>
    </w:rPr>
  </w:style>
  <w:style w:type="paragraph" w:customStyle="1" w:styleId="Table-BodySingleLine">
    <w:name w:val="Table - Body (Single Line)"/>
    <w:basedOn w:val="Table-Body"/>
    <w:qFormat/>
    <w:rsid w:val="00DB1973"/>
    <w:pPr>
      <w:spacing w:before="200" w:after="0"/>
    </w:pPr>
  </w:style>
  <w:style w:type="paragraph" w:customStyle="1" w:styleId="Level2-Table">
    <w:name w:val="Level 2 - Table"/>
    <w:basedOn w:val="Level2"/>
    <w:qFormat/>
    <w:rsid w:val="00BA1FC6"/>
    <w:pPr>
      <w:spacing w:before="120" w:after="0"/>
      <w:ind w:left="216"/>
    </w:pPr>
  </w:style>
  <w:style w:type="paragraph" w:customStyle="1" w:styleId="Body-Condensed">
    <w:name w:val="Body - Condensed"/>
    <w:basedOn w:val="Body"/>
    <w:qFormat/>
    <w:rsid w:val="00472235"/>
    <w:pPr>
      <w:spacing w:line="220" w:lineRule="exact"/>
    </w:pPr>
  </w:style>
  <w:style w:type="paragraph" w:customStyle="1" w:styleId="Table-BodyNoIndent">
    <w:name w:val="Table - Body (No Indent)"/>
    <w:basedOn w:val="Table-Body"/>
    <w:qFormat/>
    <w:rsid w:val="00051E99"/>
  </w:style>
  <w:style w:type="paragraph" w:customStyle="1" w:styleId="02-List">
    <w:name w:val="02-List"/>
    <w:next w:val="Normal"/>
    <w:link w:val="02-ListChar"/>
    <w:qFormat/>
    <w:rsid w:val="000D5D4D"/>
    <w:pPr>
      <w:outlineLvl w:val="2"/>
    </w:pPr>
    <w:rPr>
      <w:rFonts w:ascii="Arial Black" w:eastAsia="Calibri" w:hAnsi="Arial Black" w:cs="Arial"/>
      <w:color w:val="00B0F0"/>
      <w:sz w:val="22"/>
      <w:szCs w:val="22"/>
      <w:lang w:val="en-US"/>
    </w:rPr>
  </w:style>
  <w:style w:type="character" w:customStyle="1" w:styleId="02-ListChar">
    <w:name w:val="02-List Char"/>
    <w:link w:val="02-List"/>
    <w:rsid w:val="000D5D4D"/>
    <w:rPr>
      <w:rFonts w:ascii="Arial Black" w:eastAsia="Calibri" w:hAnsi="Arial Black" w:cs="Arial"/>
      <w:color w:val="00B0F0"/>
      <w:sz w:val="22"/>
      <w:szCs w:val="22"/>
      <w:lang w:val="en-US"/>
    </w:rPr>
  </w:style>
  <w:style w:type="paragraph" w:customStyle="1" w:styleId="03-List-Black">
    <w:name w:val="03-List-Black"/>
    <w:basedOn w:val="Normal"/>
    <w:next w:val="Normal"/>
    <w:link w:val="03-List-BlackChar"/>
    <w:autoRedefine/>
    <w:qFormat/>
    <w:rsid w:val="000D5D4D"/>
    <w:pPr>
      <w:spacing w:line="259" w:lineRule="auto"/>
      <w:ind w:left="360"/>
    </w:pPr>
    <w:rPr>
      <w:rFonts w:ascii="Arial Black" w:eastAsia="Calibri" w:hAnsi="Arial Black" w:cs="Arial"/>
      <w:color w:val="00B0F0"/>
      <w:sz w:val="28"/>
      <w:szCs w:val="28"/>
      <w:lang w:eastAsia="en-US"/>
    </w:rPr>
  </w:style>
  <w:style w:type="character" w:customStyle="1" w:styleId="03-List-BlackChar">
    <w:name w:val="03-List-Black Char"/>
    <w:link w:val="03-List-Black"/>
    <w:rsid w:val="000D5D4D"/>
    <w:rPr>
      <w:rFonts w:ascii="Arial Black" w:eastAsia="Calibri" w:hAnsi="Arial Black" w:cs="Arial"/>
      <w:color w:val="00B0F0"/>
      <w:sz w:val="28"/>
      <w:szCs w:val="28"/>
      <w:lang w:val="en-US"/>
    </w:rPr>
  </w:style>
  <w:style w:type="paragraph" w:customStyle="1" w:styleId="Table-BodyList">
    <w:name w:val="Table - Body List"/>
    <w:basedOn w:val="Table-Body"/>
    <w:qFormat/>
    <w:rsid w:val="0090652D"/>
    <w:pPr>
      <w:numPr>
        <w:numId w:val="13"/>
      </w:numPr>
      <w:ind w:left="144" w:hanging="144"/>
    </w:pPr>
  </w:style>
  <w:style w:type="paragraph" w:customStyle="1" w:styleId="LeadHeader">
    <w:name w:val="Lead Header"/>
    <w:basedOn w:val="Lead"/>
    <w:rsid w:val="005920A1"/>
    <w:pPr>
      <w:spacing w:after="60"/>
    </w:pPr>
    <w:rPr>
      <w:szCs w:val="36"/>
      <w:lang w:val="en-CA"/>
    </w:rPr>
  </w:style>
  <w:style w:type="paragraph" w:customStyle="1" w:styleId="5Tips">
    <w:name w:val="5 Tips"/>
    <w:basedOn w:val="Normal"/>
    <w:qFormat/>
    <w:rsid w:val="00E534AF"/>
    <w:pPr>
      <w:spacing w:after="240"/>
      <w:ind w:left="864"/>
    </w:pPr>
    <w:rPr>
      <w:rFonts w:ascii="Georgia" w:hAnsi="Georgia"/>
      <w:color w:val="3069A3"/>
      <w:sz w:val="36"/>
      <w:szCs w:val="36"/>
      <w:lang w:val="en-CA" w:eastAsia="en-US"/>
    </w:rPr>
  </w:style>
  <w:style w:type="character" w:customStyle="1" w:styleId="sharetext">
    <w:name w:val="sharetext"/>
    <w:basedOn w:val="DefaultParagraphFont"/>
    <w:rsid w:val="005C75CA"/>
  </w:style>
  <w:style w:type="paragraph" w:customStyle="1" w:styleId="Table-Body-Questions">
    <w:name w:val="Table - Body - Questions"/>
    <w:basedOn w:val="Body"/>
    <w:autoRedefine/>
    <w:qFormat/>
    <w:rsid w:val="0004474B"/>
    <w:pPr>
      <w:numPr>
        <w:numId w:val="18"/>
      </w:numPr>
      <w:spacing w:after="0"/>
      <w:ind w:left="357" w:hanging="357"/>
    </w:pPr>
    <w:rPr>
      <w:b/>
      <w:color w:val="3069A3"/>
      <w:szCs w:val="18"/>
    </w:rPr>
  </w:style>
  <w:style w:type="paragraph" w:customStyle="1" w:styleId="WorkbookFooter">
    <w:name w:val="Workbook Footer"/>
    <w:qFormat/>
    <w:rsid w:val="004E1955"/>
    <w:pPr>
      <w:tabs>
        <w:tab w:val="right" w:pos="10800"/>
      </w:tabs>
      <w:spacing w:line="180" w:lineRule="exact"/>
    </w:pPr>
    <w:rPr>
      <w:rFonts w:ascii="Arial" w:hAnsi="Arial" w:cs="Arial"/>
      <w:color w:val="FFFFFF" w:themeColor="background1"/>
      <w:sz w:val="18"/>
      <w:szCs w:val="21"/>
      <w:lang w:val="en-US"/>
    </w:rPr>
  </w:style>
  <w:style w:type="paragraph" w:customStyle="1" w:styleId="BodyBold-Black">
    <w:name w:val="Body Bold - Black"/>
    <w:qFormat/>
    <w:rsid w:val="004E1955"/>
    <w:rPr>
      <w:rFonts w:ascii="Arial" w:hAnsi="Arial" w:cs="Arial"/>
      <w:b/>
      <w:color w:val="000000" w:themeColor="text1"/>
      <w:sz w:val="21"/>
      <w:szCs w:val="21"/>
      <w:lang w:val="en-US"/>
    </w:rPr>
  </w:style>
  <w:style w:type="paragraph" w:customStyle="1" w:styleId="Table-Body-Answers">
    <w:name w:val="Table - Body - Answers"/>
    <w:qFormat/>
    <w:rsid w:val="004E1955"/>
    <w:rPr>
      <w:rFonts w:ascii="Arial" w:hAnsi="Arial" w:cs="Arial"/>
      <w:noProof/>
      <w:color w:val="000000" w:themeColor="text1"/>
      <w:sz w:val="21"/>
      <w:szCs w:val="18"/>
      <w:lang w:val="en-US"/>
    </w:rPr>
  </w:style>
  <w:style w:type="paragraph" w:customStyle="1" w:styleId="Table-Body-Details">
    <w:name w:val="Table - Body - Details"/>
    <w:qFormat/>
    <w:rsid w:val="004E1955"/>
    <w:pPr>
      <w:ind w:left="360"/>
    </w:pPr>
    <w:rPr>
      <w:rFonts w:ascii="Arial" w:hAnsi="Arial" w:cs="Arial"/>
      <w:noProof/>
      <w:color w:val="808080" w:themeColor="background1" w:themeShade="80"/>
      <w:sz w:val="21"/>
      <w:szCs w:val="18"/>
      <w:lang w:val="en-US"/>
    </w:rPr>
  </w:style>
  <w:style w:type="paragraph" w:customStyle="1" w:styleId="Questions-Preview">
    <w:name w:val="Questions - Preview"/>
    <w:basedOn w:val="Table-Body-Questions"/>
    <w:qFormat/>
    <w:rsid w:val="004C31A0"/>
    <w:pPr>
      <w:numPr>
        <w:numId w:val="22"/>
      </w:numPr>
      <w:ind w:left="360"/>
    </w:pPr>
    <w:rPr>
      <w:b w:val="0"/>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73338">
      <w:bodyDiv w:val="1"/>
      <w:marLeft w:val="0"/>
      <w:marRight w:val="0"/>
      <w:marTop w:val="0"/>
      <w:marBottom w:val="0"/>
      <w:divBdr>
        <w:top w:val="none" w:sz="0" w:space="0" w:color="auto"/>
        <w:left w:val="none" w:sz="0" w:space="0" w:color="auto"/>
        <w:bottom w:val="none" w:sz="0" w:space="0" w:color="auto"/>
        <w:right w:val="none" w:sz="0" w:space="0" w:color="auto"/>
      </w:divBdr>
    </w:div>
    <w:div w:id="60177779">
      <w:bodyDiv w:val="1"/>
      <w:marLeft w:val="0"/>
      <w:marRight w:val="0"/>
      <w:marTop w:val="0"/>
      <w:marBottom w:val="0"/>
      <w:divBdr>
        <w:top w:val="none" w:sz="0" w:space="0" w:color="auto"/>
        <w:left w:val="none" w:sz="0" w:space="0" w:color="auto"/>
        <w:bottom w:val="none" w:sz="0" w:space="0" w:color="auto"/>
        <w:right w:val="none" w:sz="0" w:space="0" w:color="auto"/>
      </w:divBdr>
    </w:div>
    <w:div w:id="99883236">
      <w:bodyDiv w:val="1"/>
      <w:marLeft w:val="0"/>
      <w:marRight w:val="0"/>
      <w:marTop w:val="0"/>
      <w:marBottom w:val="0"/>
      <w:divBdr>
        <w:top w:val="none" w:sz="0" w:space="0" w:color="auto"/>
        <w:left w:val="none" w:sz="0" w:space="0" w:color="auto"/>
        <w:bottom w:val="none" w:sz="0" w:space="0" w:color="auto"/>
        <w:right w:val="none" w:sz="0" w:space="0" w:color="auto"/>
      </w:divBdr>
    </w:div>
    <w:div w:id="107043957">
      <w:bodyDiv w:val="1"/>
      <w:marLeft w:val="0"/>
      <w:marRight w:val="0"/>
      <w:marTop w:val="0"/>
      <w:marBottom w:val="0"/>
      <w:divBdr>
        <w:top w:val="none" w:sz="0" w:space="0" w:color="auto"/>
        <w:left w:val="none" w:sz="0" w:space="0" w:color="auto"/>
        <w:bottom w:val="none" w:sz="0" w:space="0" w:color="auto"/>
        <w:right w:val="none" w:sz="0" w:space="0" w:color="auto"/>
      </w:divBdr>
    </w:div>
    <w:div w:id="156238770">
      <w:bodyDiv w:val="1"/>
      <w:marLeft w:val="0"/>
      <w:marRight w:val="0"/>
      <w:marTop w:val="0"/>
      <w:marBottom w:val="0"/>
      <w:divBdr>
        <w:top w:val="none" w:sz="0" w:space="0" w:color="auto"/>
        <w:left w:val="none" w:sz="0" w:space="0" w:color="auto"/>
        <w:bottom w:val="none" w:sz="0" w:space="0" w:color="auto"/>
        <w:right w:val="none" w:sz="0" w:space="0" w:color="auto"/>
      </w:divBdr>
    </w:div>
    <w:div w:id="163399586">
      <w:bodyDiv w:val="1"/>
      <w:marLeft w:val="0"/>
      <w:marRight w:val="0"/>
      <w:marTop w:val="0"/>
      <w:marBottom w:val="0"/>
      <w:divBdr>
        <w:top w:val="none" w:sz="0" w:space="0" w:color="auto"/>
        <w:left w:val="none" w:sz="0" w:space="0" w:color="auto"/>
        <w:bottom w:val="none" w:sz="0" w:space="0" w:color="auto"/>
        <w:right w:val="none" w:sz="0" w:space="0" w:color="auto"/>
      </w:divBdr>
    </w:div>
    <w:div w:id="171258237">
      <w:bodyDiv w:val="1"/>
      <w:marLeft w:val="0"/>
      <w:marRight w:val="0"/>
      <w:marTop w:val="0"/>
      <w:marBottom w:val="0"/>
      <w:divBdr>
        <w:top w:val="none" w:sz="0" w:space="0" w:color="auto"/>
        <w:left w:val="none" w:sz="0" w:space="0" w:color="auto"/>
        <w:bottom w:val="none" w:sz="0" w:space="0" w:color="auto"/>
        <w:right w:val="none" w:sz="0" w:space="0" w:color="auto"/>
      </w:divBdr>
    </w:div>
    <w:div w:id="198587858">
      <w:bodyDiv w:val="1"/>
      <w:marLeft w:val="0"/>
      <w:marRight w:val="0"/>
      <w:marTop w:val="0"/>
      <w:marBottom w:val="0"/>
      <w:divBdr>
        <w:top w:val="none" w:sz="0" w:space="0" w:color="auto"/>
        <w:left w:val="none" w:sz="0" w:space="0" w:color="auto"/>
        <w:bottom w:val="none" w:sz="0" w:space="0" w:color="auto"/>
        <w:right w:val="none" w:sz="0" w:space="0" w:color="auto"/>
      </w:divBdr>
    </w:div>
    <w:div w:id="230694782">
      <w:bodyDiv w:val="1"/>
      <w:marLeft w:val="0"/>
      <w:marRight w:val="0"/>
      <w:marTop w:val="0"/>
      <w:marBottom w:val="0"/>
      <w:divBdr>
        <w:top w:val="none" w:sz="0" w:space="0" w:color="auto"/>
        <w:left w:val="none" w:sz="0" w:space="0" w:color="auto"/>
        <w:bottom w:val="none" w:sz="0" w:space="0" w:color="auto"/>
        <w:right w:val="none" w:sz="0" w:space="0" w:color="auto"/>
      </w:divBdr>
    </w:div>
    <w:div w:id="243690605">
      <w:bodyDiv w:val="1"/>
      <w:marLeft w:val="0"/>
      <w:marRight w:val="0"/>
      <w:marTop w:val="0"/>
      <w:marBottom w:val="0"/>
      <w:divBdr>
        <w:top w:val="none" w:sz="0" w:space="0" w:color="auto"/>
        <w:left w:val="none" w:sz="0" w:space="0" w:color="auto"/>
        <w:bottom w:val="none" w:sz="0" w:space="0" w:color="auto"/>
        <w:right w:val="none" w:sz="0" w:space="0" w:color="auto"/>
      </w:divBdr>
    </w:div>
    <w:div w:id="255528100">
      <w:bodyDiv w:val="1"/>
      <w:marLeft w:val="0"/>
      <w:marRight w:val="0"/>
      <w:marTop w:val="0"/>
      <w:marBottom w:val="0"/>
      <w:divBdr>
        <w:top w:val="none" w:sz="0" w:space="0" w:color="auto"/>
        <w:left w:val="none" w:sz="0" w:space="0" w:color="auto"/>
        <w:bottom w:val="none" w:sz="0" w:space="0" w:color="auto"/>
        <w:right w:val="none" w:sz="0" w:space="0" w:color="auto"/>
      </w:divBdr>
    </w:div>
    <w:div w:id="277687496">
      <w:bodyDiv w:val="1"/>
      <w:marLeft w:val="0"/>
      <w:marRight w:val="0"/>
      <w:marTop w:val="0"/>
      <w:marBottom w:val="0"/>
      <w:divBdr>
        <w:top w:val="none" w:sz="0" w:space="0" w:color="auto"/>
        <w:left w:val="none" w:sz="0" w:space="0" w:color="auto"/>
        <w:bottom w:val="none" w:sz="0" w:space="0" w:color="auto"/>
        <w:right w:val="none" w:sz="0" w:space="0" w:color="auto"/>
      </w:divBdr>
    </w:div>
    <w:div w:id="316954704">
      <w:bodyDiv w:val="1"/>
      <w:marLeft w:val="0"/>
      <w:marRight w:val="0"/>
      <w:marTop w:val="0"/>
      <w:marBottom w:val="0"/>
      <w:divBdr>
        <w:top w:val="none" w:sz="0" w:space="0" w:color="auto"/>
        <w:left w:val="none" w:sz="0" w:space="0" w:color="auto"/>
        <w:bottom w:val="none" w:sz="0" w:space="0" w:color="auto"/>
        <w:right w:val="none" w:sz="0" w:space="0" w:color="auto"/>
      </w:divBdr>
    </w:div>
    <w:div w:id="321547168">
      <w:bodyDiv w:val="1"/>
      <w:marLeft w:val="0"/>
      <w:marRight w:val="0"/>
      <w:marTop w:val="0"/>
      <w:marBottom w:val="0"/>
      <w:divBdr>
        <w:top w:val="none" w:sz="0" w:space="0" w:color="auto"/>
        <w:left w:val="none" w:sz="0" w:space="0" w:color="auto"/>
        <w:bottom w:val="none" w:sz="0" w:space="0" w:color="auto"/>
        <w:right w:val="none" w:sz="0" w:space="0" w:color="auto"/>
      </w:divBdr>
    </w:div>
    <w:div w:id="322316595">
      <w:bodyDiv w:val="1"/>
      <w:marLeft w:val="0"/>
      <w:marRight w:val="0"/>
      <w:marTop w:val="0"/>
      <w:marBottom w:val="0"/>
      <w:divBdr>
        <w:top w:val="none" w:sz="0" w:space="0" w:color="auto"/>
        <w:left w:val="none" w:sz="0" w:space="0" w:color="auto"/>
        <w:bottom w:val="none" w:sz="0" w:space="0" w:color="auto"/>
        <w:right w:val="none" w:sz="0" w:space="0" w:color="auto"/>
      </w:divBdr>
    </w:div>
    <w:div w:id="338120793">
      <w:bodyDiv w:val="1"/>
      <w:marLeft w:val="0"/>
      <w:marRight w:val="0"/>
      <w:marTop w:val="0"/>
      <w:marBottom w:val="0"/>
      <w:divBdr>
        <w:top w:val="none" w:sz="0" w:space="0" w:color="auto"/>
        <w:left w:val="none" w:sz="0" w:space="0" w:color="auto"/>
        <w:bottom w:val="none" w:sz="0" w:space="0" w:color="auto"/>
        <w:right w:val="none" w:sz="0" w:space="0" w:color="auto"/>
      </w:divBdr>
    </w:div>
    <w:div w:id="357585386">
      <w:bodyDiv w:val="1"/>
      <w:marLeft w:val="0"/>
      <w:marRight w:val="0"/>
      <w:marTop w:val="0"/>
      <w:marBottom w:val="0"/>
      <w:divBdr>
        <w:top w:val="none" w:sz="0" w:space="0" w:color="auto"/>
        <w:left w:val="none" w:sz="0" w:space="0" w:color="auto"/>
        <w:bottom w:val="none" w:sz="0" w:space="0" w:color="auto"/>
        <w:right w:val="none" w:sz="0" w:space="0" w:color="auto"/>
      </w:divBdr>
    </w:div>
    <w:div w:id="373845434">
      <w:bodyDiv w:val="1"/>
      <w:marLeft w:val="0"/>
      <w:marRight w:val="0"/>
      <w:marTop w:val="0"/>
      <w:marBottom w:val="0"/>
      <w:divBdr>
        <w:top w:val="none" w:sz="0" w:space="0" w:color="auto"/>
        <w:left w:val="none" w:sz="0" w:space="0" w:color="auto"/>
        <w:bottom w:val="none" w:sz="0" w:space="0" w:color="auto"/>
        <w:right w:val="none" w:sz="0" w:space="0" w:color="auto"/>
      </w:divBdr>
    </w:div>
    <w:div w:id="390999412">
      <w:bodyDiv w:val="1"/>
      <w:marLeft w:val="0"/>
      <w:marRight w:val="0"/>
      <w:marTop w:val="0"/>
      <w:marBottom w:val="0"/>
      <w:divBdr>
        <w:top w:val="none" w:sz="0" w:space="0" w:color="auto"/>
        <w:left w:val="none" w:sz="0" w:space="0" w:color="auto"/>
        <w:bottom w:val="none" w:sz="0" w:space="0" w:color="auto"/>
        <w:right w:val="none" w:sz="0" w:space="0" w:color="auto"/>
      </w:divBdr>
    </w:div>
    <w:div w:id="502668507">
      <w:bodyDiv w:val="1"/>
      <w:marLeft w:val="0"/>
      <w:marRight w:val="0"/>
      <w:marTop w:val="0"/>
      <w:marBottom w:val="0"/>
      <w:divBdr>
        <w:top w:val="none" w:sz="0" w:space="0" w:color="auto"/>
        <w:left w:val="none" w:sz="0" w:space="0" w:color="auto"/>
        <w:bottom w:val="none" w:sz="0" w:space="0" w:color="auto"/>
        <w:right w:val="none" w:sz="0" w:space="0" w:color="auto"/>
      </w:divBdr>
    </w:div>
    <w:div w:id="542669303">
      <w:bodyDiv w:val="1"/>
      <w:marLeft w:val="0"/>
      <w:marRight w:val="0"/>
      <w:marTop w:val="0"/>
      <w:marBottom w:val="0"/>
      <w:divBdr>
        <w:top w:val="none" w:sz="0" w:space="0" w:color="auto"/>
        <w:left w:val="none" w:sz="0" w:space="0" w:color="auto"/>
        <w:bottom w:val="none" w:sz="0" w:space="0" w:color="auto"/>
        <w:right w:val="none" w:sz="0" w:space="0" w:color="auto"/>
      </w:divBdr>
    </w:div>
    <w:div w:id="577789283">
      <w:bodyDiv w:val="1"/>
      <w:marLeft w:val="0"/>
      <w:marRight w:val="0"/>
      <w:marTop w:val="0"/>
      <w:marBottom w:val="0"/>
      <w:divBdr>
        <w:top w:val="none" w:sz="0" w:space="0" w:color="auto"/>
        <w:left w:val="none" w:sz="0" w:space="0" w:color="auto"/>
        <w:bottom w:val="none" w:sz="0" w:space="0" w:color="auto"/>
        <w:right w:val="none" w:sz="0" w:space="0" w:color="auto"/>
      </w:divBdr>
      <w:divsChild>
        <w:div w:id="1554610943">
          <w:marLeft w:val="0"/>
          <w:marRight w:val="0"/>
          <w:marTop w:val="0"/>
          <w:marBottom w:val="0"/>
          <w:divBdr>
            <w:top w:val="none" w:sz="0" w:space="0" w:color="auto"/>
            <w:left w:val="none" w:sz="0" w:space="0" w:color="auto"/>
            <w:bottom w:val="none" w:sz="0" w:space="0" w:color="auto"/>
            <w:right w:val="none" w:sz="0" w:space="0" w:color="auto"/>
          </w:divBdr>
        </w:div>
      </w:divsChild>
    </w:div>
    <w:div w:id="600190360">
      <w:bodyDiv w:val="1"/>
      <w:marLeft w:val="0"/>
      <w:marRight w:val="0"/>
      <w:marTop w:val="0"/>
      <w:marBottom w:val="0"/>
      <w:divBdr>
        <w:top w:val="none" w:sz="0" w:space="0" w:color="auto"/>
        <w:left w:val="none" w:sz="0" w:space="0" w:color="auto"/>
        <w:bottom w:val="none" w:sz="0" w:space="0" w:color="auto"/>
        <w:right w:val="none" w:sz="0" w:space="0" w:color="auto"/>
      </w:divBdr>
    </w:div>
    <w:div w:id="625621895">
      <w:bodyDiv w:val="1"/>
      <w:marLeft w:val="0"/>
      <w:marRight w:val="0"/>
      <w:marTop w:val="0"/>
      <w:marBottom w:val="0"/>
      <w:divBdr>
        <w:top w:val="none" w:sz="0" w:space="0" w:color="auto"/>
        <w:left w:val="none" w:sz="0" w:space="0" w:color="auto"/>
        <w:bottom w:val="none" w:sz="0" w:space="0" w:color="auto"/>
        <w:right w:val="none" w:sz="0" w:space="0" w:color="auto"/>
      </w:divBdr>
    </w:div>
    <w:div w:id="625739599">
      <w:bodyDiv w:val="1"/>
      <w:marLeft w:val="0"/>
      <w:marRight w:val="0"/>
      <w:marTop w:val="0"/>
      <w:marBottom w:val="0"/>
      <w:divBdr>
        <w:top w:val="none" w:sz="0" w:space="0" w:color="auto"/>
        <w:left w:val="none" w:sz="0" w:space="0" w:color="auto"/>
        <w:bottom w:val="none" w:sz="0" w:space="0" w:color="auto"/>
        <w:right w:val="none" w:sz="0" w:space="0" w:color="auto"/>
      </w:divBdr>
    </w:div>
    <w:div w:id="701828195">
      <w:bodyDiv w:val="1"/>
      <w:marLeft w:val="0"/>
      <w:marRight w:val="0"/>
      <w:marTop w:val="0"/>
      <w:marBottom w:val="0"/>
      <w:divBdr>
        <w:top w:val="none" w:sz="0" w:space="0" w:color="auto"/>
        <w:left w:val="none" w:sz="0" w:space="0" w:color="auto"/>
        <w:bottom w:val="none" w:sz="0" w:space="0" w:color="auto"/>
        <w:right w:val="none" w:sz="0" w:space="0" w:color="auto"/>
      </w:divBdr>
    </w:div>
    <w:div w:id="738746657">
      <w:bodyDiv w:val="1"/>
      <w:marLeft w:val="0"/>
      <w:marRight w:val="0"/>
      <w:marTop w:val="0"/>
      <w:marBottom w:val="0"/>
      <w:divBdr>
        <w:top w:val="none" w:sz="0" w:space="0" w:color="auto"/>
        <w:left w:val="none" w:sz="0" w:space="0" w:color="auto"/>
        <w:bottom w:val="none" w:sz="0" w:space="0" w:color="auto"/>
        <w:right w:val="none" w:sz="0" w:space="0" w:color="auto"/>
      </w:divBdr>
      <w:divsChild>
        <w:div w:id="2088723574">
          <w:marLeft w:val="0"/>
          <w:marRight w:val="0"/>
          <w:marTop w:val="0"/>
          <w:marBottom w:val="0"/>
          <w:divBdr>
            <w:top w:val="none" w:sz="0" w:space="0" w:color="auto"/>
            <w:left w:val="none" w:sz="0" w:space="0" w:color="auto"/>
            <w:bottom w:val="none" w:sz="0" w:space="0" w:color="auto"/>
            <w:right w:val="none" w:sz="0" w:space="0" w:color="auto"/>
          </w:divBdr>
        </w:div>
      </w:divsChild>
    </w:div>
    <w:div w:id="742020787">
      <w:bodyDiv w:val="1"/>
      <w:marLeft w:val="0"/>
      <w:marRight w:val="0"/>
      <w:marTop w:val="0"/>
      <w:marBottom w:val="0"/>
      <w:divBdr>
        <w:top w:val="none" w:sz="0" w:space="0" w:color="auto"/>
        <w:left w:val="none" w:sz="0" w:space="0" w:color="auto"/>
        <w:bottom w:val="none" w:sz="0" w:space="0" w:color="auto"/>
        <w:right w:val="none" w:sz="0" w:space="0" w:color="auto"/>
      </w:divBdr>
    </w:div>
    <w:div w:id="773479220">
      <w:bodyDiv w:val="1"/>
      <w:marLeft w:val="0"/>
      <w:marRight w:val="0"/>
      <w:marTop w:val="0"/>
      <w:marBottom w:val="0"/>
      <w:divBdr>
        <w:top w:val="none" w:sz="0" w:space="0" w:color="auto"/>
        <w:left w:val="none" w:sz="0" w:space="0" w:color="auto"/>
        <w:bottom w:val="none" w:sz="0" w:space="0" w:color="auto"/>
        <w:right w:val="none" w:sz="0" w:space="0" w:color="auto"/>
      </w:divBdr>
    </w:div>
    <w:div w:id="778453949">
      <w:bodyDiv w:val="1"/>
      <w:marLeft w:val="0"/>
      <w:marRight w:val="0"/>
      <w:marTop w:val="0"/>
      <w:marBottom w:val="0"/>
      <w:divBdr>
        <w:top w:val="none" w:sz="0" w:space="0" w:color="auto"/>
        <w:left w:val="none" w:sz="0" w:space="0" w:color="auto"/>
        <w:bottom w:val="none" w:sz="0" w:space="0" w:color="auto"/>
        <w:right w:val="none" w:sz="0" w:space="0" w:color="auto"/>
      </w:divBdr>
    </w:div>
    <w:div w:id="788940632">
      <w:bodyDiv w:val="1"/>
      <w:marLeft w:val="0"/>
      <w:marRight w:val="0"/>
      <w:marTop w:val="0"/>
      <w:marBottom w:val="0"/>
      <w:divBdr>
        <w:top w:val="none" w:sz="0" w:space="0" w:color="auto"/>
        <w:left w:val="none" w:sz="0" w:space="0" w:color="auto"/>
        <w:bottom w:val="none" w:sz="0" w:space="0" w:color="auto"/>
        <w:right w:val="none" w:sz="0" w:space="0" w:color="auto"/>
      </w:divBdr>
    </w:div>
    <w:div w:id="838036135">
      <w:bodyDiv w:val="1"/>
      <w:marLeft w:val="0"/>
      <w:marRight w:val="0"/>
      <w:marTop w:val="0"/>
      <w:marBottom w:val="0"/>
      <w:divBdr>
        <w:top w:val="none" w:sz="0" w:space="0" w:color="auto"/>
        <w:left w:val="none" w:sz="0" w:space="0" w:color="auto"/>
        <w:bottom w:val="none" w:sz="0" w:space="0" w:color="auto"/>
        <w:right w:val="none" w:sz="0" w:space="0" w:color="auto"/>
      </w:divBdr>
    </w:div>
    <w:div w:id="854463839">
      <w:bodyDiv w:val="1"/>
      <w:marLeft w:val="0"/>
      <w:marRight w:val="0"/>
      <w:marTop w:val="0"/>
      <w:marBottom w:val="0"/>
      <w:divBdr>
        <w:top w:val="none" w:sz="0" w:space="0" w:color="auto"/>
        <w:left w:val="none" w:sz="0" w:space="0" w:color="auto"/>
        <w:bottom w:val="none" w:sz="0" w:space="0" w:color="auto"/>
        <w:right w:val="none" w:sz="0" w:space="0" w:color="auto"/>
      </w:divBdr>
    </w:div>
    <w:div w:id="904796798">
      <w:bodyDiv w:val="1"/>
      <w:marLeft w:val="0"/>
      <w:marRight w:val="0"/>
      <w:marTop w:val="0"/>
      <w:marBottom w:val="0"/>
      <w:divBdr>
        <w:top w:val="none" w:sz="0" w:space="0" w:color="auto"/>
        <w:left w:val="none" w:sz="0" w:space="0" w:color="auto"/>
        <w:bottom w:val="none" w:sz="0" w:space="0" w:color="auto"/>
        <w:right w:val="none" w:sz="0" w:space="0" w:color="auto"/>
      </w:divBdr>
    </w:div>
    <w:div w:id="935595831">
      <w:bodyDiv w:val="1"/>
      <w:marLeft w:val="0"/>
      <w:marRight w:val="0"/>
      <w:marTop w:val="0"/>
      <w:marBottom w:val="0"/>
      <w:divBdr>
        <w:top w:val="none" w:sz="0" w:space="0" w:color="auto"/>
        <w:left w:val="none" w:sz="0" w:space="0" w:color="auto"/>
        <w:bottom w:val="none" w:sz="0" w:space="0" w:color="auto"/>
        <w:right w:val="none" w:sz="0" w:space="0" w:color="auto"/>
      </w:divBdr>
    </w:div>
    <w:div w:id="955454593">
      <w:bodyDiv w:val="1"/>
      <w:marLeft w:val="0"/>
      <w:marRight w:val="0"/>
      <w:marTop w:val="0"/>
      <w:marBottom w:val="0"/>
      <w:divBdr>
        <w:top w:val="none" w:sz="0" w:space="0" w:color="auto"/>
        <w:left w:val="none" w:sz="0" w:space="0" w:color="auto"/>
        <w:bottom w:val="none" w:sz="0" w:space="0" w:color="auto"/>
        <w:right w:val="none" w:sz="0" w:space="0" w:color="auto"/>
      </w:divBdr>
    </w:div>
    <w:div w:id="1001350211">
      <w:bodyDiv w:val="1"/>
      <w:marLeft w:val="0"/>
      <w:marRight w:val="0"/>
      <w:marTop w:val="0"/>
      <w:marBottom w:val="0"/>
      <w:divBdr>
        <w:top w:val="none" w:sz="0" w:space="0" w:color="auto"/>
        <w:left w:val="none" w:sz="0" w:space="0" w:color="auto"/>
        <w:bottom w:val="none" w:sz="0" w:space="0" w:color="auto"/>
        <w:right w:val="none" w:sz="0" w:space="0" w:color="auto"/>
      </w:divBdr>
    </w:div>
    <w:div w:id="1047679309">
      <w:bodyDiv w:val="1"/>
      <w:marLeft w:val="0"/>
      <w:marRight w:val="0"/>
      <w:marTop w:val="0"/>
      <w:marBottom w:val="0"/>
      <w:divBdr>
        <w:top w:val="none" w:sz="0" w:space="0" w:color="auto"/>
        <w:left w:val="none" w:sz="0" w:space="0" w:color="auto"/>
        <w:bottom w:val="none" w:sz="0" w:space="0" w:color="auto"/>
        <w:right w:val="none" w:sz="0" w:space="0" w:color="auto"/>
      </w:divBdr>
      <w:divsChild>
        <w:div w:id="1559703390">
          <w:marLeft w:val="0"/>
          <w:marRight w:val="0"/>
          <w:marTop w:val="0"/>
          <w:marBottom w:val="0"/>
          <w:divBdr>
            <w:top w:val="none" w:sz="0" w:space="0" w:color="auto"/>
            <w:left w:val="none" w:sz="0" w:space="0" w:color="auto"/>
            <w:bottom w:val="none" w:sz="0" w:space="0" w:color="auto"/>
            <w:right w:val="none" w:sz="0" w:space="0" w:color="auto"/>
          </w:divBdr>
        </w:div>
      </w:divsChild>
    </w:div>
    <w:div w:id="1088501735">
      <w:bodyDiv w:val="1"/>
      <w:marLeft w:val="0"/>
      <w:marRight w:val="0"/>
      <w:marTop w:val="0"/>
      <w:marBottom w:val="0"/>
      <w:divBdr>
        <w:top w:val="none" w:sz="0" w:space="0" w:color="auto"/>
        <w:left w:val="none" w:sz="0" w:space="0" w:color="auto"/>
        <w:bottom w:val="none" w:sz="0" w:space="0" w:color="auto"/>
        <w:right w:val="none" w:sz="0" w:space="0" w:color="auto"/>
      </w:divBdr>
    </w:div>
    <w:div w:id="1120731616">
      <w:bodyDiv w:val="1"/>
      <w:marLeft w:val="0"/>
      <w:marRight w:val="0"/>
      <w:marTop w:val="0"/>
      <w:marBottom w:val="0"/>
      <w:divBdr>
        <w:top w:val="none" w:sz="0" w:space="0" w:color="auto"/>
        <w:left w:val="none" w:sz="0" w:space="0" w:color="auto"/>
        <w:bottom w:val="none" w:sz="0" w:space="0" w:color="auto"/>
        <w:right w:val="none" w:sz="0" w:space="0" w:color="auto"/>
      </w:divBdr>
    </w:div>
    <w:div w:id="1125388477">
      <w:bodyDiv w:val="1"/>
      <w:marLeft w:val="0"/>
      <w:marRight w:val="0"/>
      <w:marTop w:val="0"/>
      <w:marBottom w:val="0"/>
      <w:divBdr>
        <w:top w:val="none" w:sz="0" w:space="0" w:color="auto"/>
        <w:left w:val="none" w:sz="0" w:space="0" w:color="auto"/>
        <w:bottom w:val="none" w:sz="0" w:space="0" w:color="auto"/>
        <w:right w:val="none" w:sz="0" w:space="0" w:color="auto"/>
      </w:divBdr>
    </w:div>
    <w:div w:id="1135100460">
      <w:bodyDiv w:val="1"/>
      <w:marLeft w:val="0"/>
      <w:marRight w:val="0"/>
      <w:marTop w:val="0"/>
      <w:marBottom w:val="0"/>
      <w:divBdr>
        <w:top w:val="none" w:sz="0" w:space="0" w:color="auto"/>
        <w:left w:val="none" w:sz="0" w:space="0" w:color="auto"/>
        <w:bottom w:val="none" w:sz="0" w:space="0" w:color="auto"/>
        <w:right w:val="none" w:sz="0" w:space="0" w:color="auto"/>
      </w:divBdr>
    </w:div>
    <w:div w:id="1141271122">
      <w:bodyDiv w:val="1"/>
      <w:marLeft w:val="0"/>
      <w:marRight w:val="0"/>
      <w:marTop w:val="0"/>
      <w:marBottom w:val="0"/>
      <w:divBdr>
        <w:top w:val="none" w:sz="0" w:space="0" w:color="auto"/>
        <w:left w:val="none" w:sz="0" w:space="0" w:color="auto"/>
        <w:bottom w:val="none" w:sz="0" w:space="0" w:color="auto"/>
        <w:right w:val="none" w:sz="0" w:space="0" w:color="auto"/>
      </w:divBdr>
    </w:div>
    <w:div w:id="1152720697">
      <w:bodyDiv w:val="1"/>
      <w:marLeft w:val="0"/>
      <w:marRight w:val="0"/>
      <w:marTop w:val="0"/>
      <w:marBottom w:val="0"/>
      <w:divBdr>
        <w:top w:val="none" w:sz="0" w:space="0" w:color="auto"/>
        <w:left w:val="none" w:sz="0" w:space="0" w:color="auto"/>
        <w:bottom w:val="none" w:sz="0" w:space="0" w:color="auto"/>
        <w:right w:val="none" w:sz="0" w:space="0" w:color="auto"/>
      </w:divBdr>
    </w:div>
    <w:div w:id="1169834594">
      <w:bodyDiv w:val="1"/>
      <w:marLeft w:val="0"/>
      <w:marRight w:val="0"/>
      <w:marTop w:val="0"/>
      <w:marBottom w:val="0"/>
      <w:divBdr>
        <w:top w:val="none" w:sz="0" w:space="0" w:color="auto"/>
        <w:left w:val="none" w:sz="0" w:space="0" w:color="auto"/>
        <w:bottom w:val="none" w:sz="0" w:space="0" w:color="auto"/>
        <w:right w:val="none" w:sz="0" w:space="0" w:color="auto"/>
      </w:divBdr>
      <w:divsChild>
        <w:div w:id="701979699">
          <w:marLeft w:val="0"/>
          <w:marRight w:val="0"/>
          <w:marTop w:val="0"/>
          <w:marBottom w:val="0"/>
          <w:divBdr>
            <w:top w:val="none" w:sz="0" w:space="0" w:color="auto"/>
            <w:left w:val="none" w:sz="0" w:space="0" w:color="auto"/>
            <w:bottom w:val="none" w:sz="0" w:space="0" w:color="auto"/>
            <w:right w:val="none" w:sz="0" w:space="0" w:color="auto"/>
          </w:divBdr>
        </w:div>
      </w:divsChild>
    </w:div>
    <w:div w:id="1207328946">
      <w:bodyDiv w:val="1"/>
      <w:marLeft w:val="0"/>
      <w:marRight w:val="0"/>
      <w:marTop w:val="0"/>
      <w:marBottom w:val="0"/>
      <w:divBdr>
        <w:top w:val="none" w:sz="0" w:space="0" w:color="auto"/>
        <w:left w:val="none" w:sz="0" w:space="0" w:color="auto"/>
        <w:bottom w:val="none" w:sz="0" w:space="0" w:color="auto"/>
        <w:right w:val="none" w:sz="0" w:space="0" w:color="auto"/>
      </w:divBdr>
    </w:div>
    <w:div w:id="1216043497">
      <w:bodyDiv w:val="1"/>
      <w:marLeft w:val="0"/>
      <w:marRight w:val="0"/>
      <w:marTop w:val="0"/>
      <w:marBottom w:val="0"/>
      <w:divBdr>
        <w:top w:val="none" w:sz="0" w:space="0" w:color="auto"/>
        <w:left w:val="none" w:sz="0" w:space="0" w:color="auto"/>
        <w:bottom w:val="none" w:sz="0" w:space="0" w:color="auto"/>
        <w:right w:val="none" w:sz="0" w:space="0" w:color="auto"/>
      </w:divBdr>
    </w:div>
    <w:div w:id="1241981259">
      <w:bodyDiv w:val="1"/>
      <w:marLeft w:val="0"/>
      <w:marRight w:val="0"/>
      <w:marTop w:val="0"/>
      <w:marBottom w:val="0"/>
      <w:divBdr>
        <w:top w:val="none" w:sz="0" w:space="0" w:color="auto"/>
        <w:left w:val="none" w:sz="0" w:space="0" w:color="auto"/>
        <w:bottom w:val="none" w:sz="0" w:space="0" w:color="auto"/>
        <w:right w:val="none" w:sz="0" w:space="0" w:color="auto"/>
      </w:divBdr>
    </w:div>
    <w:div w:id="1252202060">
      <w:bodyDiv w:val="1"/>
      <w:marLeft w:val="0"/>
      <w:marRight w:val="0"/>
      <w:marTop w:val="0"/>
      <w:marBottom w:val="0"/>
      <w:divBdr>
        <w:top w:val="none" w:sz="0" w:space="0" w:color="auto"/>
        <w:left w:val="none" w:sz="0" w:space="0" w:color="auto"/>
        <w:bottom w:val="none" w:sz="0" w:space="0" w:color="auto"/>
        <w:right w:val="none" w:sz="0" w:space="0" w:color="auto"/>
      </w:divBdr>
    </w:div>
    <w:div w:id="1282373446">
      <w:bodyDiv w:val="1"/>
      <w:marLeft w:val="0"/>
      <w:marRight w:val="0"/>
      <w:marTop w:val="0"/>
      <w:marBottom w:val="0"/>
      <w:divBdr>
        <w:top w:val="none" w:sz="0" w:space="0" w:color="auto"/>
        <w:left w:val="none" w:sz="0" w:space="0" w:color="auto"/>
        <w:bottom w:val="none" w:sz="0" w:space="0" w:color="auto"/>
        <w:right w:val="none" w:sz="0" w:space="0" w:color="auto"/>
      </w:divBdr>
    </w:div>
    <w:div w:id="1311405663">
      <w:bodyDiv w:val="1"/>
      <w:marLeft w:val="0"/>
      <w:marRight w:val="0"/>
      <w:marTop w:val="0"/>
      <w:marBottom w:val="0"/>
      <w:divBdr>
        <w:top w:val="none" w:sz="0" w:space="0" w:color="auto"/>
        <w:left w:val="none" w:sz="0" w:space="0" w:color="auto"/>
        <w:bottom w:val="none" w:sz="0" w:space="0" w:color="auto"/>
        <w:right w:val="none" w:sz="0" w:space="0" w:color="auto"/>
      </w:divBdr>
    </w:div>
    <w:div w:id="1322778899">
      <w:bodyDiv w:val="1"/>
      <w:marLeft w:val="0"/>
      <w:marRight w:val="0"/>
      <w:marTop w:val="0"/>
      <w:marBottom w:val="0"/>
      <w:divBdr>
        <w:top w:val="none" w:sz="0" w:space="0" w:color="auto"/>
        <w:left w:val="none" w:sz="0" w:space="0" w:color="auto"/>
        <w:bottom w:val="none" w:sz="0" w:space="0" w:color="auto"/>
        <w:right w:val="none" w:sz="0" w:space="0" w:color="auto"/>
      </w:divBdr>
      <w:divsChild>
        <w:div w:id="575869338">
          <w:marLeft w:val="0"/>
          <w:marRight w:val="0"/>
          <w:marTop w:val="0"/>
          <w:marBottom w:val="0"/>
          <w:divBdr>
            <w:top w:val="none" w:sz="0" w:space="0" w:color="auto"/>
            <w:left w:val="none" w:sz="0" w:space="0" w:color="auto"/>
            <w:bottom w:val="none" w:sz="0" w:space="0" w:color="auto"/>
            <w:right w:val="none" w:sz="0" w:space="0" w:color="auto"/>
          </w:divBdr>
        </w:div>
      </w:divsChild>
    </w:div>
    <w:div w:id="1367023572">
      <w:bodyDiv w:val="1"/>
      <w:marLeft w:val="0"/>
      <w:marRight w:val="0"/>
      <w:marTop w:val="0"/>
      <w:marBottom w:val="0"/>
      <w:divBdr>
        <w:top w:val="none" w:sz="0" w:space="0" w:color="auto"/>
        <w:left w:val="none" w:sz="0" w:space="0" w:color="auto"/>
        <w:bottom w:val="none" w:sz="0" w:space="0" w:color="auto"/>
        <w:right w:val="none" w:sz="0" w:space="0" w:color="auto"/>
      </w:divBdr>
    </w:div>
    <w:div w:id="1451819803">
      <w:bodyDiv w:val="1"/>
      <w:marLeft w:val="0"/>
      <w:marRight w:val="0"/>
      <w:marTop w:val="0"/>
      <w:marBottom w:val="0"/>
      <w:divBdr>
        <w:top w:val="none" w:sz="0" w:space="0" w:color="auto"/>
        <w:left w:val="none" w:sz="0" w:space="0" w:color="auto"/>
        <w:bottom w:val="none" w:sz="0" w:space="0" w:color="auto"/>
        <w:right w:val="none" w:sz="0" w:space="0" w:color="auto"/>
      </w:divBdr>
    </w:div>
    <w:div w:id="1504512244">
      <w:bodyDiv w:val="1"/>
      <w:marLeft w:val="0"/>
      <w:marRight w:val="0"/>
      <w:marTop w:val="0"/>
      <w:marBottom w:val="0"/>
      <w:divBdr>
        <w:top w:val="none" w:sz="0" w:space="0" w:color="auto"/>
        <w:left w:val="none" w:sz="0" w:space="0" w:color="auto"/>
        <w:bottom w:val="none" w:sz="0" w:space="0" w:color="auto"/>
        <w:right w:val="none" w:sz="0" w:space="0" w:color="auto"/>
      </w:divBdr>
    </w:div>
    <w:div w:id="1672443134">
      <w:bodyDiv w:val="1"/>
      <w:marLeft w:val="0"/>
      <w:marRight w:val="0"/>
      <w:marTop w:val="0"/>
      <w:marBottom w:val="0"/>
      <w:divBdr>
        <w:top w:val="none" w:sz="0" w:space="0" w:color="auto"/>
        <w:left w:val="none" w:sz="0" w:space="0" w:color="auto"/>
        <w:bottom w:val="none" w:sz="0" w:space="0" w:color="auto"/>
        <w:right w:val="none" w:sz="0" w:space="0" w:color="auto"/>
      </w:divBdr>
    </w:div>
    <w:div w:id="1695762847">
      <w:bodyDiv w:val="1"/>
      <w:marLeft w:val="0"/>
      <w:marRight w:val="0"/>
      <w:marTop w:val="0"/>
      <w:marBottom w:val="0"/>
      <w:divBdr>
        <w:top w:val="none" w:sz="0" w:space="0" w:color="auto"/>
        <w:left w:val="none" w:sz="0" w:space="0" w:color="auto"/>
        <w:bottom w:val="none" w:sz="0" w:space="0" w:color="auto"/>
        <w:right w:val="none" w:sz="0" w:space="0" w:color="auto"/>
      </w:divBdr>
    </w:div>
    <w:div w:id="1719278944">
      <w:bodyDiv w:val="1"/>
      <w:marLeft w:val="0"/>
      <w:marRight w:val="0"/>
      <w:marTop w:val="0"/>
      <w:marBottom w:val="0"/>
      <w:divBdr>
        <w:top w:val="none" w:sz="0" w:space="0" w:color="auto"/>
        <w:left w:val="none" w:sz="0" w:space="0" w:color="auto"/>
        <w:bottom w:val="none" w:sz="0" w:space="0" w:color="auto"/>
        <w:right w:val="none" w:sz="0" w:space="0" w:color="auto"/>
      </w:divBdr>
    </w:div>
    <w:div w:id="1732851753">
      <w:bodyDiv w:val="1"/>
      <w:marLeft w:val="0"/>
      <w:marRight w:val="0"/>
      <w:marTop w:val="0"/>
      <w:marBottom w:val="0"/>
      <w:divBdr>
        <w:top w:val="none" w:sz="0" w:space="0" w:color="auto"/>
        <w:left w:val="none" w:sz="0" w:space="0" w:color="auto"/>
        <w:bottom w:val="none" w:sz="0" w:space="0" w:color="auto"/>
        <w:right w:val="none" w:sz="0" w:space="0" w:color="auto"/>
      </w:divBdr>
    </w:div>
    <w:div w:id="1742603407">
      <w:bodyDiv w:val="1"/>
      <w:marLeft w:val="0"/>
      <w:marRight w:val="0"/>
      <w:marTop w:val="0"/>
      <w:marBottom w:val="0"/>
      <w:divBdr>
        <w:top w:val="none" w:sz="0" w:space="0" w:color="auto"/>
        <w:left w:val="none" w:sz="0" w:space="0" w:color="auto"/>
        <w:bottom w:val="none" w:sz="0" w:space="0" w:color="auto"/>
        <w:right w:val="none" w:sz="0" w:space="0" w:color="auto"/>
      </w:divBdr>
    </w:div>
    <w:div w:id="1751344491">
      <w:bodyDiv w:val="1"/>
      <w:marLeft w:val="0"/>
      <w:marRight w:val="0"/>
      <w:marTop w:val="0"/>
      <w:marBottom w:val="0"/>
      <w:divBdr>
        <w:top w:val="none" w:sz="0" w:space="0" w:color="auto"/>
        <w:left w:val="none" w:sz="0" w:space="0" w:color="auto"/>
        <w:bottom w:val="none" w:sz="0" w:space="0" w:color="auto"/>
        <w:right w:val="none" w:sz="0" w:space="0" w:color="auto"/>
      </w:divBdr>
    </w:div>
    <w:div w:id="1817448824">
      <w:bodyDiv w:val="1"/>
      <w:marLeft w:val="0"/>
      <w:marRight w:val="0"/>
      <w:marTop w:val="0"/>
      <w:marBottom w:val="0"/>
      <w:divBdr>
        <w:top w:val="none" w:sz="0" w:space="0" w:color="auto"/>
        <w:left w:val="none" w:sz="0" w:space="0" w:color="auto"/>
        <w:bottom w:val="none" w:sz="0" w:space="0" w:color="auto"/>
        <w:right w:val="none" w:sz="0" w:space="0" w:color="auto"/>
      </w:divBdr>
    </w:div>
    <w:div w:id="1845168055">
      <w:bodyDiv w:val="1"/>
      <w:marLeft w:val="0"/>
      <w:marRight w:val="0"/>
      <w:marTop w:val="0"/>
      <w:marBottom w:val="0"/>
      <w:divBdr>
        <w:top w:val="none" w:sz="0" w:space="0" w:color="auto"/>
        <w:left w:val="none" w:sz="0" w:space="0" w:color="auto"/>
        <w:bottom w:val="none" w:sz="0" w:space="0" w:color="auto"/>
        <w:right w:val="none" w:sz="0" w:space="0" w:color="auto"/>
      </w:divBdr>
    </w:div>
    <w:div w:id="1869105960">
      <w:bodyDiv w:val="1"/>
      <w:marLeft w:val="0"/>
      <w:marRight w:val="0"/>
      <w:marTop w:val="0"/>
      <w:marBottom w:val="0"/>
      <w:divBdr>
        <w:top w:val="none" w:sz="0" w:space="0" w:color="auto"/>
        <w:left w:val="none" w:sz="0" w:space="0" w:color="auto"/>
        <w:bottom w:val="none" w:sz="0" w:space="0" w:color="auto"/>
        <w:right w:val="none" w:sz="0" w:space="0" w:color="auto"/>
      </w:divBdr>
    </w:div>
    <w:div w:id="1896700745">
      <w:bodyDiv w:val="1"/>
      <w:marLeft w:val="0"/>
      <w:marRight w:val="0"/>
      <w:marTop w:val="0"/>
      <w:marBottom w:val="0"/>
      <w:divBdr>
        <w:top w:val="none" w:sz="0" w:space="0" w:color="auto"/>
        <w:left w:val="none" w:sz="0" w:space="0" w:color="auto"/>
        <w:bottom w:val="none" w:sz="0" w:space="0" w:color="auto"/>
        <w:right w:val="none" w:sz="0" w:space="0" w:color="auto"/>
      </w:divBdr>
    </w:div>
    <w:div w:id="1899045908">
      <w:bodyDiv w:val="1"/>
      <w:marLeft w:val="0"/>
      <w:marRight w:val="0"/>
      <w:marTop w:val="0"/>
      <w:marBottom w:val="0"/>
      <w:divBdr>
        <w:top w:val="none" w:sz="0" w:space="0" w:color="auto"/>
        <w:left w:val="none" w:sz="0" w:space="0" w:color="auto"/>
        <w:bottom w:val="none" w:sz="0" w:space="0" w:color="auto"/>
        <w:right w:val="none" w:sz="0" w:space="0" w:color="auto"/>
      </w:divBdr>
    </w:div>
    <w:div w:id="1904675229">
      <w:bodyDiv w:val="1"/>
      <w:marLeft w:val="0"/>
      <w:marRight w:val="0"/>
      <w:marTop w:val="0"/>
      <w:marBottom w:val="0"/>
      <w:divBdr>
        <w:top w:val="none" w:sz="0" w:space="0" w:color="auto"/>
        <w:left w:val="none" w:sz="0" w:space="0" w:color="auto"/>
        <w:bottom w:val="none" w:sz="0" w:space="0" w:color="auto"/>
        <w:right w:val="none" w:sz="0" w:space="0" w:color="auto"/>
      </w:divBdr>
    </w:div>
    <w:div w:id="1952085095">
      <w:bodyDiv w:val="1"/>
      <w:marLeft w:val="0"/>
      <w:marRight w:val="0"/>
      <w:marTop w:val="0"/>
      <w:marBottom w:val="0"/>
      <w:divBdr>
        <w:top w:val="none" w:sz="0" w:space="0" w:color="auto"/>
        <w:left w:val="none" w:sz="0" w:space="0" w:color="auto"/>
        <w:bottom w:val="none" w:sz="0" w:space="0" w:color="auto"/>
        <w:right w:val="none" w:sz="0" w:space="0" w:color="auto"/>
      </w:divBdr>
    </w:div>
    <w:div w:id="1965623491">
      <w:bodyDiv w:val="1"/>
      <w:marLeft w:val="0"/>
      <w:marRight w:val="0"/>
      <w:marTop w:val="0"/>
      <w:marBottom w:val="0"/>
      <w:divBdr>
        <w:top w:val="none" w:sz="0" w:space="0" w:color="auto"/>
        <w:left w:val="none" w:sz="0" w:space="0" w:color="auto"/>
        <w:bottom w:val="none" w:sz="0" w:space="0" w:color="auto"/>
        <w:right w:val="none" w:sz="0" w:space="0" w:color="auto"/>
      </w:divBdr>
    </w:div>
    <w:div w:id="2004159677">
      <w:bodyDiv w:val="1"/>
      <w:marLeft w:val="0"/>
      <w:marRight w:val="0"/>
      <w:marTop w:val="0"/>
      <w:marBottom w:val="0"/>
      <w:divBdr>
        <w:top w:val="none" w:sz="0" w:space="0" w:color="auto"/>
        <w:left w:val="none" w:sz="0" w:space="0" w:color="auto"/>
        <w:bottom w:val="none" w:sz="0" w:space="0" w:color="auto"/>
        <w:right w:val="none" w:sz="0" w:space="0" w:color="auto"/>
      </w:divBdr>
    </w:div>
    <w:div w:id="2012289283">
      <w:bodyDiv w:val="1"/>
      <w:marLeft w:val="0"/>
      <w:marRight w:val="0"/>
      <w:marTop w:val="0"/>
      <w:marBottom w:val="0"/>
      <w:divBdr>
        <w:top w:val="none" w:sz="0" w:space="0" w:color="auto"/>
        <w:left w:val="none" w:sz="0" w:space="0" w:color="auto"/>
        <w:bottom w:val="none" w:sz="0" w:space="0" w:color="auto"/>
        <w:right w:val="none" w:sz="0" w:space="0" w:color="auto"/>
      </w:divBdr>
    </w:div>
    <w:div w:id="2025746367">
      <w:bodyDiv w:val="1"/>
      <w:marLeft w:val="0"/>
      <w:marRight w:val="0"/>
      <w:marTop w:val="0"/>
      <w:marBottom w:val="0"/>
      <w:divBdr>
        <w:top w:val="none" w:sz="0" w:space="0" w:color="auto"/>
        <w:left w:val="none" w:sz="0" w:space="0" w:color="auto"/>
        <w:bottom w:val="none" w:sz="0" w:space="0" w:color="auto"/>
        <w:right w:val="none" w:sz="0" w:space="0" w:color="auto"/>
      </w:divBdr>
    </w:div>
    <w:div w:id="2075619655">
      <w:bodyDiv w:val="1"/>
      <w:marLeft w:val="0"/>
      <w:marRight w:val="0"/>
      <w:marTop w:val="0"/>
      <w:marBottom w:val="0"/>
      <w:divBdr>
        <w:top w:val="none" w:sz="0" w:space="0" w:color="auto"/>
        <w:left w:val="none" w:sz="0" w:space="0" w:color="auto"/>
        <w:bottom w:val="none" w:sz="0" w:space="0" w:color="auto"/>
        <w:right w:val="none" w:sz="0" w:space="0" w:color="auto"/>
      </w:divBdr>
    </w:div>
    <w:div w:id="2080053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yworldabroad.com/login"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myworldabroad.com/submit-story" TargetMode="External"/><Relationship Id="rId20" Type="http://schemas.openxmlformats.org/officeDocument/2006/relationships/hyperlink" Target="https://myworldabroad.com/book/section-17/pg1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myworldabroad.com/storiesfromabroa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8CB0B-8338-734F-AEB4-D8FD5DBF7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883</Words>
  <Characters>4534</Characters>
  <Application>Microsoft Office Word</Application>
  <DocSecurity>0</DocSecurity>
  <Lines>113</Lines>
  <Paragraphs>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elf-Eval-Travel © MyWorldAbroad</vt:lpstr>
      <vt:lpstr>Culture Wiz © MyWorldAbroad</vt:lpstr>
    </vt:vector>
  </TitlesOfParts>
  <Company>MyWorldAbroad</Company>
  <LinksUpToDate>false</LinksUpToDate>
  <CharactersWithSpaces>5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Eval-Travel © MyWorldAbroad</dc:title>
  <dc:creator>Jean-Marc Hachey</dc:creator>
  <cp:lastModifiedBy>Jean-Marc Hachey</cp:lastModifiedBy>
  <cp:revision>7</cp:revision>
  <cp:lastPrinted>2022-06-21T06:44:00Z</cp:lastPrinted>
  <dcterms:created xsi:type="dcterms:W3CDTF">2024-03-12T21:22:00Z</dcterms:created>
  <dcterms:modified xsi:type="dcterms:W3CDTF">2024-03-14T19:43:00Z</dcterms:modified>
</cp:coreProperties>
</file>